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4E59" w:rsidRPr="000D40C7" w:rsidRDefault="0023709A" w:rsidP="00DC1835">
      <w:pPr>
        <w:spacing w:after="0" w:line="240" w:lineRule="auto"/>
        <w:ind w:left="-284"/>
        <w:jc w:val="center"/>
        <w:rPr>
          <w:b/>
          <w:color w:val="FF0000"/>
        </w:rPr>
      </w:pPr>
      <w:r w:rsidRPr="00BE6831">
        <w:rPr>
          <w:b/>
        </w:rPr>
        <w:t xml:space="preserve">BİLGİSAYAR MÜHENDİSLİĞİ BÖLÜMÜ </w:t>
      </w:r>
      <w:r w:rsidR="0079247E">
        <w:rPr>
          <w:b/>
        </w:rPr>
        <w:t>202</w:t>
      </w:r>
      <w:r w:rsidR="003B7214">
        <w:rPr>
          <w:b/>
        </w:rPr>
        <w:t>5</w:t>
      </w:r>
      <w:r w:rsidR="007866BF">
        <w:rPr>
          <w:b/>
        </w:rPr>
        <w:t>-202</w:t>
      </w:r>
      <w:r w:rsidR="003B7214">
        <w:rPr>
          <w:b/>
        </w:rPr>
        <w:t>6</w:t>
      </w:r>
      <w:r w:rsidRPr="00BE6831">
        <w:rPr>
          <w:b/>
        </w:rPr>
        <w:t xml:space="preserve"> GÜZ YARIYILI </w:t>
      </w:r>
      <w:r w:rsidR="004E7CCC">
        <w:rPr>
          <w:b/>
        </w:rPr>
        <w:t>FİNAL</w:t>
      </w:r>
      <w:r w:rsidRPr="00BE6831">
        <w:rPr>
          <w:b/>
        </w:rPr>
        <w:t xml:space="preserve"> </w:t>
      </w:r>
      <w:r w:rsidR="00D446D7">
        <w:rPr>
          <w:b/>
        </w:rPr>
        <w:t xml:space="preserve">SINAVI </w:t>
      </w:r>
    </w:p>
    <w:tbl>
      <w:tblPr>
        <w:tblStyle w:val="TabloKlavuzu"/>
        <w:tblW w:w="16202" w:type="dxa"/>
        <w:jc w:val="center"/>
        <w:tblLayout w:type="fixed"/>
        <w:tblLook w:val="04A0" w:firstRow="1" w:lastRow="0" w:firstColumn="1" w:lastColumn="0" w:noHBand="0" w:noVBand="1"/>
      </w:tblPr>
      <w:tblGrid>
        <w:gridCol w:w="846"/>
        <w:gridCol w:w="2126"/>
        <w:gridCol w:w="709"/>
        <w:gridCol w:w="709"/>
        <w:gridCol w:w="708"/>
        <w:gridCol w:w="709"/>
        <w:gridCol w:w="709"/>
        <w:gridCol w:w="709"/>
        <w:gridCol w:w="614"/>
        <w:gridCol w:w="567"/>
        <w:gridCol w:w="567"/>
        <w:gridCol w:w="709"/>
        <w:gridCol w:w="709"/>
        <w:gridCol w:w="2220"/>
        <w:gridCol w:w="3591"/>
      </w:tblGrid>
      <w:tr w:rsidR="00622129" w:rsidRPr="005114A0" w:rsidTr="001B5FD8">
        <w:trPr>
          <w:trHeight w:val="203"/>
          <w:jc w:val="center"/>
        </w:trPr>
        <w:tc>
          <w:tcPr>
            <w:tcW w:w="846" w:type="dxa"/>
            <w:shd w:val="clear" w:color="auto" w:fill="9BBB59" w:themeFill="accent3"/>
            <w:vAlign w:val="center"/>
          </w:tcPr>
          <w:p w:rsidR="00622129" w:rsidRPr="00676957" w:rsidRDefault="00622129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 w:rsidRPr="00676957">
              <w:rPr>
                <w:b/>
                <w:sz w:val="18"/>
                <w:szCs w:val="18"/>
              </w:rPr>
              <w:t>D. Kodu</w:t>
            </w:r>
          </w:p>
        </w:tc>
        <w:tc>
          <w:tcPr>
            <w:tcW w:w="2126" w:type="dxa"/>
            <w:shd w:val="clear" w:color="auto" w:fill="9BBB59" w:themeFill="accent3"/>
            <w:vAlign w:val="center"/>
          </w:tcPr>
          <w:p w:rsidR="00622129" w:rsidRPr="00676957" w:rsidRDefault="00622129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 w:rsidRPr="00676957">
              <w:rPr>
                <w:b/>
                <w:sz w:val="18"/>
                <w:szCs w:val="18"/>
              </w:rPr>
              <w:t>Ders Adı</w:t>
            </w:r>
          </w:p>
        </w:tc>
        <w:tc>
          <w:tcPr>
            <w:tcW w:w="709" w:type="dxa"/>
            <w:shd w:val="clear" w:color="auto" w:fill="9BBB59" w:themeFill="accent3"/>
          </w:tcPr>
          <w:p w:rsidR="00622129" w:rsidRDefault="00622129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2.01</w:t>
            </w:r>
          </w:p>
          <w:p w:rsidR="00622129" w:rsidRPr="00676957" w:rsidRDefault="00622129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 </w:t>
            </w:r>
            <w:r w:rsidRPr="00676957">
              <w:rPr>
                <w:b/>
                <w:sz w:val="18"/>
                <w:szCs w:val="18"/>
              </w:rPr>
              <w:t>Pzt</w:t>
            </w:r>
          </w:p>
        </w:tc>
        <w:tc>
          <w:tcPr>
            <w:tcW w:w="709" w:type="dxa"/>
            <w:shd w:val="clear" w:color="auto" w:fill="9BBB59" w:themeFill="accent3"/>
          </w:tcPr>
          <w:p w:rsidR="00622129" w:rsidRDefault="00622129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13.01 </w:t>
            </w:r>
          </w:p>
          <w:p w:rsidR="00622129" w:rsidRPr="00676957" w:rsidRDefault="00622129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 w:rsidRPr="00676957">
              <w:rPr>
                <w:b/>
                <w:sz w:val="18"/>
                <w:szCs w:val="18"/>
              </w:rPr>
              <w:t>Sal</w:t>
            </w:r>
          </w:p>
        </w:tc>
        <w:tc>
          <w:tcPr>
            <w:tcW w:w="708" w:type="dxa"/>
            <w:shd w:val="clear" w:color="auto" w:fill="9BBB59" w:themeFill="accent3"/>
          </w:tcPr>
          <w:p w:rsidR="00622129" w:rsidRDefault="00622129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14.01 </w:t>
            </w:r>
          </w:p>
          <w:p w:rsidR="00622129" w:rsidRPr="00676957" w:rsidRDefault="00622129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proofErr w:type="spellStart"/>
            <w:r w:rsidRPr="00676957">
              <w:rPr>
                <w:b/>
                <w:sz w:val="18"/>
                <w:szCs w:val="18"/>
              </w:rPr>
              <w:t>Çarş</w:t>
            </w:r>
            <w:proofErr w:type="spellEnd"/>
          </w:p>
        </w:tc>
        <w:tc>
          <w:tcPr>
            <w:tcW w:w="709" w:type="dxa"/>
            <w:shd w:val="clear" w:color="auto" w:fill="9BBB59" w:themeFill="accent3"/>
          </w:tcPr>
          <w:p w:rsidR="00622129" w:rsidRDefault="00622129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15.01 </w:t>
            </w:r>
          </w:p>
          <w:p w:rsidR="00622129" w:rsidRPr="00676957" w:rsidRDefault="00622129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proofErr w:type="spellStart"/>
            <w:r>
              <w:rPr>
                <w:b/>
                <w:sz w:val="18"/>
                <w:szCs w:val="18"/>
              </w:rPr>
              <w:t>P</w:t>
            </w:r>
            <w:r w:rsidRPr="00676957">
              <w:rPr>
                <w:b/>
                <w:sz w:val="18"/>
                <w:szCs w:val="18"/>
              </w:rPr>
              <w:t>rş</w:t>
            </w:r>
            <w:proofErr w:type="spellEnd"/>
          </w:p>
        </w:tc>
        <w:tc>
          <w:tcPr>
            <w:tcW w:w="709" w:type="dxa"/>
            <w:shd w:val="clear" w:color="auto" w:fill="9BBB59" w:themeFill="accent3"/>
          </w:tcPr>
          <w:p w:rsidR="00622129" w:rsidRDefault="00622129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16.01 </w:t>
            </w:r>
          </w:p>
          <w:p w:rsidR="00622129" w:rsidRPr="00676957" w:rsidRDefault="00622129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 w:rsidRPr="00676957">
              <w:rPr>
                <w:b/>
                <w:sz w:val="18"/>
                <w:szCs w:val="18"/>
              </w:rPr>
              <w:t>Cum</w:t>
            </w:r>
            <w:r>
              <w:rPr>
                <w:b/>
                <w:sz w:val="18"/>
                <w:szCs w:val="18"/>
              </w:rPr>
              <w:t>a</w:t>
            </w:r>
          </w:p>
        </w:tc>
        <w:tc>
          <w:tcPr>
            <w:tcW w:w="709" w:type="dxa"/>
            <w:shd w:val="clear" w:color="auto" w:fill="9BBB59" w:themeFill="accent3"/>
          </w:tcPr>
          <w:p w:rsidR="00622129" w:rsidRPr="006A27CA" w:rsidRDefault="00622129" w:rsidP="008657B4">
            <w:pPr>
              <w:pStyle w:val="AralkYok"/>
              <w:rPr>
                <w:b/>
                <w:color w:val="FF0000"/>
                <w:sz w:val="16"/>
                <w:szCs w:val="16"/>
              </w:rPr>
            </w:pPr>
            <w:r w:rsidRPr="006A27CA">
              <w:rPr>
                <w:b/>
                <w:color w:val="FF0000"/>
                <w:sz w:val="16"/>
                <w:szCs w:val="16"/>
              </w:rPr>
              <w:t>17.01</w:t>
            </w:r>
          </w:p>
          <w:p w:rsidR="00622129" w:rsidRPr="006A27CA" w:rsidRDefault="00622129" w:rsidP="008657B4">
            <w:pPr>
              <w:pStyle w:val="AralkYok"/>
              <w:rPr>
                <w:b/>
                <w:color w:val="FF0000"/>
                <w:sz w:val="18"/>
                <w:szCs w:val="18"/>
              </w:rPr>
            </w:pPr>
            <w:r w:rsidRPr="006A27CA">
              <w:rPr>
                <w:b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6A27CA">
              <w:rPr>
                <w:b/>
                <w:color w:val="FF0000"/>
                <w:sz w:val="16"/>
                <w:szCs w:val="16"/>
              </w:rPr>
              <w:t>Ct</w:t>
            </w:r>
            <w:proofErr w:type="spellEnd"/>
          </w:p>
        </w:tc>
        <w:tc>
          <w:tcPr>
            <w:tcW w:w="614" w:type="dxa"/>
            <w:shd w:val="clear" w:color="auto" w:fill="9BBB59" w:themeFill="accent3"/>
          </w:tcPr>
          <w:p w:rsidR="00622129" w:rsidRPr="008155BD" w:rsidRDefault="00622129" w:rsidP="007B61AE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8155BD">
              <w:rPr>
                <w:b/>
                <w:sz w:val="14"/>
                <w:szCs w:val="14"/>
              </w:rPr>
              <w:t>19.01</w:t>
            </w:r>
          </w:p>
          <w:p w:rsidR="00622129" w:rsidRPr="008155BD" w:rsidRDefault="00622129" w:rsidP="007B61AE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8155BD">
              <w:rPr>
                <w:b/>
                <w:sz w:val="14"/>
                <w:szCs w:val="14"/>
              </w:rPr>
              <w:t xml:space="preserve"> Pzt</w:t>
            </w:r>
          </w:p>
        </w:tc>
        <w:tc>
          <w:tcPr>
            <w:tcW w:w="567" w:type="dxa"/>
            <w:shd w:val="clear" w:color="auto" w:fill="9BBB59" w:themeFill="accent3"/>
          </w:tcPr>
          <w:p w:rsidR="00622129" w:rsidRPr="008155BD" w:rsidRDefault="00622129" w:rsidP="007B61AE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8155BD">
              <w:rPr>
                <w:b/>
                <w:sz w:val="14"/>
                <w:szCs w:val="14"/>
              </w:rPr>
              <w:t xml:space="preserve">20.01 </w:t>
            </w:r>
          </w:p>
          <w:p w:rsidR="00622129" w:rsidRPr="008155BD" w:rsidRDefault="00622129" w:rsidP="007B61AE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8155BD">
              <w:rPr>
                <w:b/>
                <w:sz w:val="14"/>
                <w:szCs w:val="14"/>
              </w:rPr>
              <w:t>Sal</w:t>
            </w:r>
          </w:p>
        </w:tc>
        <w:tc>
          <w:tcPr>
            <w:tcW w:w="567" w:type="dxa"/>
            <w:shd w:val="clear" w:color="auto" w:fill="9BBB59" w:themeFill="accent3"/>
          </w:tcPr>
          <w:p w:rsidR="00622129" w:rsidRPr="008155BD" w:rsidRDefault="00622129" w:rsidP="007B61AE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8155BD">
              <w:rPr>
                <w:b/>
                <w:sz w:val="14"/>
                <w:szCs w:val="14"/>
              </w:rPr>
              <w:t xml:space="preserve">21.01 </w:t>
            </w:r>
          </w:p>
          <w:p w:rsidR="00622129" w:rsidRPr="008155BD" w:rsidRDefault="00622129" w:rsidP="007B61AE">
            <w:pPr>
              <w:pStyle w:val="AralkYok"/>
              <w:jc w:val="center"/>
              <w:rPr>
                <w:b/>
                <w:sz w:val="14"/>
                <w:szCs w:val="14"/>
              </w:rPr>
            </w:pPr>
            <w:proofErr w:type="spellStart"/>
            <w:r w:rsidRPr="008155BD">
              <w:rPr>
                <w:b/>
                <w:sz w:val="14"/>
                <w:szCs w:val="14"/>
              </w:rPr>
              <w:t>Çarş</w:t>
            </w:r>
            <w:proofErr w:type="spellEnd"/>
          </w:p>
        </w:tc>
        <w:tc>
          <w:tcPr>
            <w:tcW w:w="709" w:type="dxa"/>
            <w:shd w:val="clear" w:color="auto" w:fill="9BBB59" w:themeFill="accent3"/>
          </w:tcPr>
          <w:p w:rsidR="00622129" w:rsidRPr="008155BD" w:rsidRDefault="00622129" w:rsidP="007B61AE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8155BD">
              <w:rPr>
                <w:b/>
                <w:sz w:val="14"/>
                <w:szCs w:val="14"/>
              </w:rPr>
              <w:t xml:space="preserve">22.01 </w:t>
            </w:r>
          </w:p>
          <w:p w:rsidR="00622129" w:rsidRPr="008155BD" w:rsidRDefault="00622129" w:rsidP="007B61AE">
            <w:pPr>
              <w:pStyle w:val="AralkYok"/>
              <w:jc w:val="center"/>
              <w:rPr>
                <w:b/>
                <w:sz w:val="14"/>
                <w:szCs w:val="14"/>
              </w:rPr>
            </w:pPr>
            <w:proofErr w:type="spellStart"/>
            <w:r w:rsidRPr="008155BD">
              <w:rPr>
                <w:b/>
                <w:sz w:val="14"/>
                <w:szCs w:val="14"/>
              </w:rPr>
              <w:t>Prş</w:t>
            </w:r>
            <w:proofErr w:type="spellEnd"/>
          </w:p>
        </w:tc>
        <w:tc>
          <w:tcPr>
            <w:tcW w:w="709" w:type="dxa"/>
            <w:shd w:val="clear" w:color="auto" w:fill="9BBB59" w:themeFill="accent3"/>
          </w:tcPr>
          <w:p w:rsidR="00622129" w:rsidRPr="008155BD" w:rsidRDefault="00622129" w:rsidP="007B61AE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8155BD">
              <w:rPr>
                <w:b/>
                <w:sz w:val="14"/>
                <w:szCs w:val="14"/>
              </w:rPr>
              <w:t xml:space="preserve">23.01 </w:t>
            </w:r>
          </w:p>
          <w:p w:rsidR="00622129" w:rsidRPr="008155BD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8155BD">
              <w:rPr>
                <w:b/>
                <w:sz w:val="14"/>
                <w:szCs w:val="14"/>
              </w:rPr>
              <w:t>Cum</w:t>
            </w:r>
          </w:p>
        </w:tc>
        <w:tc>
          <w:tcPr>
            <w:tcW w:w="2220" w:type="dxa"/>
            <w:shd w:val="clear" w:color="auto" w:fill="9BBB59" w:themeFill="accent3"/>
          </w:tcPr>
          <w:p w:rsidR="00622129" w:rsidRPr="00676957" w:rsidRDefault="00622129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 w:rsidRPr="00676957">
              <w:rPr>
                <w:b/>
                <w:sz w:val="18"/>
                <w:szCs w:val="18"/>
              </w:rPr>
              <w:t>Görevliler</w:t>
            </w:r>
          </w:p>
        </w:tc>
        <w:tc>
          <w:tcPr>
            <w:tcW w:w="3591" w:type="dxa"/>
            <w:shd w:val="clear" w:color="auto" w:fill="9BBB59" w:themeFill="accent3"/>
            <w:vAlign w:val="center"/>
          </w:tcPr>
          <w:p w:rsidR="00622129" w:rsidRPr="00676957" w:rsidRDefault="00622129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 w:rsidRPr="00676957">
              <w:rPr>
                <w:b/>
                <w:sz w:val="18"/>
                <w:szCs w:val="18"/>
              </w:rPr>
              <w:t>Sınıflar</w:t>
            </w:r>
          </w:p>
        </w:tc>
      </w:tr>
      <w:tr w:rsidR="00622129" w:rsidRPr="005114A0" w:rsidTr="001B5FD8">
        <w:trPr>
          <w:jc w:val="center"/>
        </w:trPr>
        <w:tc>
          <w:tcPr>
            <w:tcW w:w="846" w:type="dxa"/>
            <w:shd w:val="clear" w:color="auto" w:fill="EEECE1" w:themeFill="background2"/>
            <w:vAlign w:val="center"/>
          </w:tcPr>
          <w:p w:rsidR="00622129" w:rsidRPr="00D96A78" w:rsidRDefault="00622129" w:rsidP="006A27CA">
            <w:pPr>
              <w:pStyle w:val="AralkYok"/>
              <w:rPr>
                <w:sz w:val="14"/>
                <w:szCs w:val="14"/>
              </w:rPr>
            </w:pPr>
            <w:r w:rsidRPr="00D96A78">
              <w:rPr>
                <w:rFonts w:eastAsia="Times New Roman" w:cs="Times New Roman"/>
                <w:sz w:val="14"/>
                <w:szCs w:val="14"/>
                <w:lang w:eastAsia="tr-TR"/>
              </w:rPr>
              <w:t>BMÜ1101</w:t>
            </w:r>
          </w:p>
        </w:tc>
        <w:tc>
          <w:tcPr>
            <w:tcW w:w="2126" w:type="dxa"/>
            <w:shd w:val="clear" w:color="auto" w:fill="EEECE1" w:themeFill="background2"/>
            <w:vAlign w:val="center"/>
          </w:tcPr>
          <w:p w:rsidR="00622129" w:rsidRPr="00676957" w:rsidRDefault="00622129" w:rsidP="006A27CA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Bilgisayar </w:t>
            </w:r>
            <w:proofErr w:type="spellStart"/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Müh.Giriş</w:t>
            </w:r>
            <w:proofErr w:type="spellEnd"/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6A27C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6A27C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EEECE1" w:themeFill="background2"/>
          </w:tcPr>
          <w:p w:rsidR="00622129" w:rsidRPr="005124F3" w:rsidRDefault="00622129" w:rsidP="006A27C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6A27C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6A27C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6A27CA" w:rsidRDefault="00622129" w:rsidP="006A27CA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EECE1" w:themeFill="background2"/>
          </w:tcPr>
          <w:p w:rsidR="00622129" w:rsidRPr="005124F3" w:rsidRDefault="00622129" w:rsidP="006A27C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:rsidR="00622129" w:rsidRPr="005124F3" w:rsidRDefault="00622129" w:rsidP="006A27CA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0.00</w:t>
            </w:r>
          </w:p>
        </w:tc>
        <w:tc>
          <w:tcPr>
            <w:tcW w:w="567" w:type="dxa"/>
            <w:shd w:val="clear" w:color="auto" w:fill="EEECE1" w:themeFill="background2"/>
          </w:tcPr>
          <w:p w:rsidR="00622129" w:rsidRPr="005124F3" w:rsidRDefault="00622129" w:rsidP="006A27C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6A27C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6A27CA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220" w:type="dxa"/>
            <w:shd w:val="clear" w:color="auto" w:fill="EEECE1" w:themeFill="background2"/>
          </w:tcPr>
          <w:p w:rsidR="00622129" w:rsidRPr="00262109" w:rsidRDefault="00622129" w:rsidP="006A27CA">
            <w:pPr>
              <w:pStyle w:val="AralkYok"/>
              <w:rPr>
                <w:sz w:val="16"/>
                <w:szCs w:val="16"/>
              </w:rPr>
            </w:pPr>
            <w:proofErr w:type="gramStart"/>
            <w:r w:rsidRPr="00262109">
              <w:rPr>
                <w:sz w:val="16"/>
                <w:szCs w:val="16"/>
              </w:rPr>
              <w:t>SG,EG</w:t>
            </w:r>
            <w:proofErr w:type="gramEnd"/>
            <w:r w:rsidRPr="00262109">
              <w:rPr>
                <w:sz w:val="16"/>
                <w:szCs w:val="16"/>
              </w:rPr>
              <w:t>,FB,</w:t>
            </w:r>
            <w:r>
              <w:rPr>
                <w:sz w:val="16"/>
                <w:szCs w:val="16"/>
              </w:rPr>
              <w:t>SNG</w:t>
            </w:r>
          </w:p>
        </w:tc>
        <w:tc>
          <w:tcPr>
            <w:tcW w:w="3591" w:type="dxa"/>
            <w:shd w:val="clear" w:color="auto" w:fill="EEECE1" w:themeFill="background2"/>
            <w:vAlign w:val="center"/>
          </w:tcPr>
          <w:p w:rsidR="00622129" w:rsidRPr="00262109" w:rsidRDefault="00622129" w:rsidP="006A27CA">
            <w:pPr>
              <w:pStyle w:val="AralkYok"/>
              <w:rPr>
                <w:sz w:val="16"/>
                <w:szCs w:val="16"/>
              </w:rPr>
            </w:pPr>
            <w:r w:rsidRPr="00262109">
              <w:rPr>
                <w:sz w:val="16"/>
                <w:szCs w:val="16"/>
              </w:rPr>
              <w:t>BD1, BD2, BD4, BD7</w:t>
            </w:r>
          </w:p>
        </w:tc>
      </w:tr>
      <w:tr w:rsidR="00622129" w:rsidRPr="005114A0" w:rsidTr="001B5FD8">
        <w:trPr>
          <w:jc w:val="center"/>
        </w:trPr>
        <w:tc>
          <w:tcPr>
            <w:tcW w:w="846" w:type="dxa"/>
            <w:shd w:val="clear" w:color="auto" w:fill="EEECE1" w:themeFill="background2"/>
            <w:vAlign w:val="center"/>
          </w:tcPr>
          <w:p w:rsidR="00622129" w:rsidRPr="007511A3" w:rsidRDefault="00622129" w:rsidP="007B5261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BMÜ-111</w:t>
            </w:r>
          </w:p>
        </w:tc>
        <w:tc>
          <w:tcPr>
            <w:tcW w:w="2126" w:type="dxa"/>
            <w:shd w:val="clear" w:color="auto" w:fill="EEECE1" w:themeFill="background2"/>
            <w:vAlign w:val="center"/>
          </w:tcPr>
          <w:p w:rsidR="00622129" w:rsidRPr="00676957" w:rsidRDefault="00622129" w:rsidP="007B5261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Algoritma ve </w:t>
            </w:r>
            <w:proofErr w:type="spellStart"/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Prog</w:t>
            </w:r>
            <w:proofErr w:type="spellEnd"/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.-I</w:t>
            </w: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3C74F4">
              <w:rPr>
                <w:b/>
                <w:sz w:val="14"/>
                <w:szCs w:val="14"/>
              </w:rPr>
              <w:t>10.00</w:t>
            </w: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6A27CA" w:rsidRDefault="00622129" w:rsidP="007B5261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622129" w:rsidRPr="005124F3" w:rsidRDefault="00622129" w:rsidP="007B5261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220" w:type="dxa"/>
            <w:shd w:val="clear" w:color="auto" w:fill="EEECE1" w:themeFill="background2"/>
          </w:tcPr>
          <w:p w:rsidR="00622129" w:rsidRPr="007B5261" w:rsidRDefault="00622129" w:rsidP="007B5261">
            <w:pPr>
              <w:pStyle w:val="AralkYok"/>
              <w:rPr>
                <w:sz w:val="14"/>
                <w:szCs w:val="14"/>
              </w:rPr>
            </w:pPr>
            <w:proofErr w:type="gramStart"/>
            <w:r w:rsidRPr="007B5261">
              <w:rPr>
                <w:sz w:val="14"/>
                <w:szCs w:val="14"/>
              </w:rPr>
              <w:t>SG,EG</w:t>
            </w:r>
            <w:proofErr w:type="gramEnd"/>
            <w:r w:rsidRPr="007B5261">
              <w:rPr>
                <w:sz w:val="14"/>
                <w:szCs w:val="14"/>
              </w:rPr>
              <w:t>,FB,SNG,ME,MY,ZK,KŞ</w:t>
            </w:r>
            <w:r>
              <w:rPr>
                <w:sz w:val="14"/>
                <w:szCs w:val="14"/>
              </w:rPr>
              <w:t xml:space="preserve"> </w:t>
            </w:r>
            <w:r w:rsidRPr="00EE060B">
              <w:rPr>
                <w:color w:val="FF0000"/>
                <w:sz w:val="14"/>
                <w:szCs w:val="14"/>
              </w:rPr>
              <w:t>+1</w:t>
            </w:r>
          </w:p>
        </w:tc>
        <w:tc>
          <w:tcPr>
            <w:tcW w:w="3591" w:type="dxa"/>
            <w:shd w:val="clear" w:color="auto" w:fill="EEECE1" w:themeFill="background2"/>
            <w:vAlign w:val="center"/>
          </w:tcPr>
          <w:p w:rsidR="00622129" w:rsidRPr="007B5261" w:rsidRDefault="00622129" w:rsidP="007B5261">
            <w:pPr>
              <w:pStyle w:val="AralkYok"/>
              <w:rPr>
                <w:sz w:val="14"/>
                <w:szCs w:val="14"/>
              </w:rPr>
            </w:pPr>
            <w:r w:rsidRPr="007B5261">
              <w:rPr>
                <w:sz w:val="14"/>
                <w:szCs w:val="14"/>
              </w:rPr>
              <w:t>BD1, BD2, BD3, BD4, BD5, BD6, BD7, BD8, BD9</w:t>
            </w:r>
          </w:p>
        </w:tc>
      </w:tr>
      <w:tr w:rsidR="002A1F80" w:rsidRPr="005114A0" w:rsidTr="001B5FD8">
        <w:trPr>
          <w:jc w:val="center"/>
        </w:trPr>
        <w:tc>
          <w:tcPr>
            <w:tcW w:w="846" w:type="dxa"/>
            <w:shd w:val="clear" w:color="auto" w:fill="EEECE1" w:themeFill="background2"/>
            <w:vAlign w:val="center"/>
          </w:tcPr>
          <w:p w:rsidR="002A1F80" w:rsidRPr="007511A3" w:rsidRDefault="002A1F80" w:rsidP="002A1F80">
            <w:pPr>
              <w:pStyle w:val="AralkYok"/>
              <w:rPr>
                <w:rFonts w:eastAsia="Times New Roman" w:cs="Times New Roman"/>
                <w:sz w:val="16"/>
                <w:szCs w:val="16"/>
                <w:lang w:eastAsia="tr-TR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BMÜ</w:t>
            </w:r>
            <w:r w:rsidRPr="00D96A78">
              <w:rPr>
                <w:rFonts w:eastAsia="Times New Roman" w:cs="Times New Roman"/>
                <w:sz w:val="14"/>
                <w:szCs w:val="14"/>
                <w:lang w:eastAsia="tr-TR"/>
              </w:rPr>
              <w:t>1103</w:t>
            </w:r>
          </w:p>
        </w:tc>
        <w:tc>
          <w:tcPr>
            <w:tcW w:w="2126" w:type="dxa"/>
            <w:shd w:val="clear" w:color="auto" w:fill="EEECE1" w:themeFill="background2"/>
            <w:vAlign w:val="center"/>
          </w:tcPr>
          <w:p w:rsidR="002A1F80" w:rsidRPr="00676957" w:rsidRDefault="002A1F80" w:rsidP="002A1F80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proofErr w:type="spellStart"/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Bilg</w:t>
            </w:r>
            <w:proofErr w:type="spellEnd"/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. Bil. Temelleri</w:t>
            </w:r>
          </w:p>
        </w:tc>
        <w:tc>
          <w:tcPr>
            <w:tcW w:w="709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15</w:t>
            </w:r>
            <w:r w:rsidRPr="005124F3">
              <w:rPr>
                <w:b/>
                <w:sz w:val="14"/>
                <w:szCs w:val="14"/>
              </w:rPr>
              <w:t>.00</w:t>
            </w:r>
          </w:p>
        </w:tc>
        <w:tc>
          <w:tcPr>
            <w:tcW w:w="709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2A1F80" w:rsidRPr="006A27CA" w:rsidRDefault="002A1F80" w:rsidP="002A1F80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220" w:type="dxa"/>
            <w:shd w:val="clear" w:color="auto" w:fill="EEECE1" w:themeFill="background2"/>
          </w:tcPr>
          <w:p w:rsidR="002A1F80" w:rsidRPr="002A1F80" w:rsidRDefault="002A1F80" w:rsidP="002A1F80">
            <w:pPr>
              <w:pStyle w:val="AralkYok"/>
              <w:rPr>
                <w:sz w:val="14"/>
                <w:szCs w:val="14"/>
              </w:rPr>
            </w:pPr>
            <w:proofErr w:type="gramStart"/>
            <w:r w:rsidRPr="002A1F80">
              <w:rPr>
                <w:sz w:val="14"/>
                <w:szCs w:val="14"/>
              </w:rPr>
              <w:t>SG,EG</w:t>
            </w:r>
            <w:proofErr w:type="gramEnd"/>
            <w:r w:rsidRPr="002A1F80">
              <w:rPr>
                <w:sz w:val="14"/>
                <w:szCs w:val="14"/>
              </w:rPr>
              <w:t xml:space="preserve">,FB,SNG,ME,MY,ZK,KŞ </w:t>
            </w:r>
            <w:r w:rsidRPr="002A1F80">
              <w:rPr>
                <w:color w:val="FF0000"/>
                <w:sz w:val="14"/>
                <w:szCs w:val="14"/>
              </w:rPr>
              <w:t>+1</w:t>
            </w:r>
          </w:p>
        </w:tc>
        <w:tc>
          <w:tcPr>
            <w:tcW w:w="3591" w:type="dxa"/>
            <w:shd w:val="clear" w:color="auto" w:fill="EEECE1" w:themeFill="background2"/>
            <w:vAlign w:val="center"/>
          </w:tcPr>
          <w:p w:rsidR="002A1F80" w:rsidRPr="00262109" w:rsidRDefault="002A1F80" w:rsidP="002A1F80">
            <w:pPr>
              <w:pStyle w:val="AralkYok"/>
              <w:rPr>
                <w:sz w:val="16"/>
                <w:szCs w:val="16"/>
              </w:rPr>
            </w:pPr>
            <w:r w:rsidRPr="00262109">
              <w:rPr>
                <w:sz w:val="16"/>
                <w:szCs w:val="16"/>
              </w:rPr>
              <w:t>BD1, BD2, BD3, BD4, BD5, BD6, BD7, BD8, BD9</w:t>
            </w:r>
          </w:p>
        </w:tc>
      </w:tr>
      <w:tr w:rsidR="002A1F80" w:rsidRPr="005114A0" w:rsidTr="001B5FD8">
        <w:trPr>
          <w:jc w:val="center"/>
        </w:trPr>
        <w:tc>
          <w:tcPr>
            <w:tcW w:w="846" w:type="dxa"/>
            <w:shd w:val="clear" w:color="auto" w:fill="EEECE1" w:themeFill="background2"/>
            <w:vAlign w:val="center"/>
          </w:tcPr>
          <w:p w:rsidR="002A1F80" w:rsidRPr="007511A3" w:rsidRDefault="002A1F80" w:rsidP="002A1F80">
            <w:pPr>
              <w:pStyle w:val="AralkYok"/>
              <w:rPr>
                <w:rFonts w:eastAsia="Times New Roman" w:cs="Times New Roman"/>
                <w:sz w:val="16"/>
                <w:szCs w:val="16"/>
                <w:lang w:eastAsia="tr-TR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YDI-107</w:t>
            </w:r>
          </w:p>
        </w:tc>
        <w:tc>
          <w:tcPr>
            <w:tcW w:w="2126" w:type="dxa"/>
            <w:shd w:val="clear" w:color="auto" w:fill="EEECE1" w:themeFill="background2"/>
            <w:vAlign w:val="center"/>
          </w:tcPr>
          <w:p w:rsidR="002A1F80" w:rsidRPr="00487729" w:rsidRDefault="002A1F80" w:rsidP="002A1F80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>İngilizce-I</w:t>
            </w:r>
          </w:p>
        </w:tc>
        <w:tc>
          <w:tcPr>
            <w:tcW w:w="709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2A1F80" w:rsidRPr="006A27CA" w:rsidRDefault="002A1F80" w:rsidP="002A1F80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622129">
              <w:rPr>
                <w:b/>
                <w:sz w:val="14"/>
                <w:szCs w:val="14"/>
              </w:rPr>
              <w:t>10:00-12:00</w:t>
            </w:r>
          </w:p>
        </w:tc>
        <w:tc>
          <w:tcPr>
            <w:tcW w:w="567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220" w:type="dxa"/>
            <w:shd w:val="clear" w:color="auto" w:fill="EEECE1" w:themeFill="background2"/>
          </w:tcPr>
          <w:p w:rsidR="002A1F80" w:rsidRPr="00262109" w:rsidRDefault="002A1F80" w:rsidP="002A1F80">
            <w:pPr>
              <w:pStyle w:val="AralkYok"/>
              <w:rPr>
                <w:sz w:val="16"/>
                <w:szCs w:val="16"/>
              </w:rPr>
            </w:pPr>
            <w:proofErr w:type="gramStart"/>
            <w:r w:rsidRPr="002A1F80">
              <w:rPr>
                <w:sz w:val="14"/>
                <w:szCs w:val="14"/>
              </w:rPr>
              <w:t>SG,EG</w:t>
            </w:r>
            <w:proofErr w:type="gramEnd"/>
            <w:r w:rsidRPr="002A1F80">
              <w:rPr>
                <w:sz w:val="14"/>
                <w:szCs w:val="14"/>
              </w:rPr>
              <w:t>,FB,SNG,ME,MY,ZK,KŞ</w:t>
            </w:r>
          </w:p>
        </w:tc>
        <w:tc>
          <w:tcPr>
            <w:tcW w:w="3591" w:type="dxa"/>
            <w:shd w:val="clear" w:color="auto" w:fill="EEECE1" w:themeFill="background2"/>
            <w:vAlign w:val="center"/>
          </w:tcPr>
          <w:p w:rsidR="002A1F80" w:rsidRPr="00262109" w:rsidRDefault="00C953A4" w:rsidP="00C953A4">
            <w:pPr>
              <w:pStyle w:val="AralkYok"/>
              <w:rPr>
                <w:sz w:val="16"/>
                <w:szCs w:val="16"/>
              </w:rPr>
            </w:pPr>
            <w:r w:rsidRPr="00262109">
              <w:rPr>
                <w:sz w:val="16"/>
                <w:szCs w:val="16"/>
              </w:rPr>
              <w:t>BD1,  BD4, BD</w:t>
            </w:r>
            <w:r>
              <w:rPr>
                <w:sz w:val="16"/>
                <w:szCs w:val="16"/>
              </w:rPr>
              <w:t>7</w:t>
            </w:r>
          </w:p>
        </w:tc>
      </w:tr>
      <w:tr w:rsidR="002A1F80" w:rsidRPr="005114A0" w:rsidTr="00453D9C">
        <w:trPr>
          <w:jc w:val="center"/>
        </w:trPr>
        <w:tc>
          <w:tcPr>
            <w:tcW w:w="846" w:type="dxa"/>
            <w:shd w:val="clear" w:color="auto" w:fill="EEECE1" w:themeFill="background2"/>
            <w:vAlign w:val="center"/>
          </w:tcPr>
          <w:p w:rsidR="002A1F80" w:rsidRPr="007511A3" w:rsidRDefault="002A1F80" w:rsidP="002A1F80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MAT-161</w:t>
            </w:r>
          </w:p>
        </w:tc>
        <w:tc>
          <w:tcPr>
            <w:tcW w:w="2126" w:type="dxa"/>
            <w:shd w:val="clear" w:color="auto" w:fill="EEECE1" w:themeFill="background2"/>
            <w:vAlign w:val="center"/>
          </w:tcPr>
          <w:p w:rsidR="002A1F80" w:rsidRPr="00487729" w:rsidRDefault="002A1F80" w:rsidP="002A1F80">
            <w:pPr>
              <w:pStyle w:val="AralkYok"/>
              <w:rPr>
                <w:sz w:val="18"/>
                <w:szCs w:val="18"/>
              </w:rPr>
            </w:pPr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>Matematik –1</w:t>
            </w:r>
          </w:p>
        </w:tc>
        <w:tc>
          <w:tcPr>
            <w:tcW w:w="709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0.30</w:t>
            </w:r>
          </w:p>
        </w:tc>
        <w:tc>
          <w:tcPr>
            <w:tcW w:w="708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2A1F80" w:rsidRPr="006A27CA" w:rsidRDefault="002A1F80" w:rsidP="002A1F80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5811" w:type="dxa"/>
            <w:gridSpan w:val="2"/>
            <w:shd w:val="clear" w:color="auto" w:fill="EEECE1" w:themeFill="background2"/>
          </w:tcPr>
          <w:p w:rsidR="002A1F80" w:rsidRPr="00262109" w:rsidRDefault="002A1F80" w:rsidP="002A1F80">
            <w:pPr>
              <w:pStyle w:val="AralkYok"/>
              <w:rPr>
                <w:sz w:val="16"/>
                <w:szCs w:val="16"/>
              </w:rPr>
            </w:pPr>
            <w:r w:rsidRPr="00262109">
              <w:rPr>
                <w:sz w:val="16"/>
                <w:szCs w:val="16"/>
              </w:rPr>
              <w:t>ODEK DUYURUSUNU OKUYUNUZ</w:t>
            </w:r>
          </w:p>
        </w:tc>
      </w:tr>
      <w:tr w:rsidR="002A1F80" w:rsidRPr="005114A0" w:rsidTr="001B5FD8">
        <w:trPr>
          <w:jc w:val="center"/>
        </w:trPr>
        <w:tc>
          <w:tcPr>
            <w:tcW w:w="846" w:type="dxa"/>
            <w:shd w:val="clear" w:color="auto" w:fill="EEECE1" w:themeFill="background2"/>
            <w:vAlign w:val="center"/>
          </w:tcPr>
          <w:p w:rsidR="002A1F80" w:rsidRPr="007511A3" w:rsidRDefault="002A1F80" w:rsidP="002A1F80">
            <w:pPr>
              <w:pStyle w:val="AralkYok"/>
              <w:rPr>
                <w:rFonts w:eastAsia="Times New Roman" w:cs="Times New Roman"/>
                <w:sz w:val="16"/>
                <w:szCs w:val="16"/>
                <w:lang w:eastAsia="tr-TR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TRD-109</w:t>
            </w:r>
          </w:p>
        </w:tc>
        <w:tc>
          <w:tcPr>
            <w:tcW w:w="2126" w:type="dxa"/>
            <w:shd w:val="clear" w:color="auto" w:fill="EEECE1" w:themeFill="background2"/>
            <w:vAlign w:val="center"/>
          </w:tcPr>
          <w:p w:rsidR="002A1F80" w:rsidRPr="00487729" w:rsidRDefault="002A1F80" w:rsidP="002A1F80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>Türk Dili-1</w:t>
            </w:r>
          </w:p>
        </w:tc>
        <w:tc>
          <w:tcPr>
            <w:tcW w:w="709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2A1F80" w:rsidRPr="006A27CA" w:rsidRDefault="002A1F80" w:rsidP="002A1F80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622129">
              <w:rPr>
                <w:b/>
                <w:sz w:val="14"/>
                <w:szCs w:val="14"/>
              </w:rPr>
              <w:t>10:00-12:00</w:t>
            </w:r>
          </w:p>
        </w:tc>
        <w:tc>
          <w:tcPr>
            <w:tcW w:w="567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220" w:type="dxa"/>
            <w:shd w:val="clear" w:color="auto" w:fill="EEECE1" w:themeFill="background2"/>
          </w:tcPr>
          <w:p w:rsidR="002A1F80" w:rsidRPr="00262109" w:rsidRDefault="002A1F80" w:rsidP="002A1F80">
            <w:pPr>
              <w:pStyle w:val="AralkYok"/>
              <w:rPr>
                <w:sz w:val="16"/>
                <w:szCs w:val="16"/>
              </w:rPr>
            </w:pPr>
            <w:proofErr w:type="gramStart"/>
            <w:r w:rsidRPr="002A1F80">
              <w:rPr>
                <w:sz w:val="14"/>
                <w:szCs w:val="14"/>
              </w:rPr>
              <w:t>SG,EG</w:t>
            </w:r>
            <w:proofErr w:type="gramEnd"/>
            <w:r w:rsidRPr="002A1F80">
              <w:rPr>
                <w:sz w:val="14"/>
                <w:szCs w:val="14"/>
              </w:rPr>
              <w:t>,FB,SNG,ME,MY,ZK,KŞ</w:t>
            </w:r>
            <w:r>
              <w:rPr>
                <w:sz w:val="14"/>
                <w:szCs w:val="14"/>
              </w:rPr>
              <w:t>,HY,GK</w:t>
            </w:r>
          </w:p>
        </w:tc>
        <w:tc>
          <w:tcPr>
            <w:tcW w:w="3591" w:type="dxa"/>
            <w:shd w:val="clear" w:color="auto" w:fill="EEECE1" w:themeFill="background2"/>
            <w:vAlign w:val="center"/>
          </w:tcPr>
          <w:p w:rsidR="002A1F80" w:rsidRPr="00262109" w:rsidRDefault="005C4CCE" w:rsidP="005C4CCE">
            <w:pPr>
              <w:pStyle w:val="AralkYok"/>
              <w:rPr>
                <w:sz w:val="16"/>
                <w:szCs w:val="16"/>
              </w:rPr>
            </w:pPr>
            <w:r w:rsidRPr="00262109">
              <w:rPr>
                <w:sz w:val="16"/>
                <w:szCs w:val="16"/>
              </w:rPr>
              <w:t>BD1, BD2, BD4, BD</w:t>
            </w:r>
            <w:r>
              <w:rPr>
                <w:sz w:val="16"/>
                <w:szCs w:val="16"/>
              </w:rPr>
              <w:t>7</w:t>
            </w:r>
          </w:p>
        </w:tc>
      </w:tr>
      <w:tr w:rsidR="002A1F80" w:rsidRPr="005114A0" w:rsidTr="001B5FD8">
        <w:trPr>
          <w:jc w:val="center"/>
        </w:trPr>
        <w:tc>
          <w:tcPr>
            <w:tcW w:w="846" w:type="dxa"/>
            <w:shd w:val="clear" w:color="auto" w:fill="EEECE1" w:themeFill="background2"/>
            <w:vAlign w:val="center"/>
          </w:tcPr>
          <w:p w:rsidR="002A1F80" w:rsidRPr="007511A3" w:rsidRDefault="002A1F80" w:rsidP="002A1F80">
            <w:pPr>
              <w:pStyle w:val="AralkYok"/>
              <w:rPr>
                <w:rFonts w:eastAsia="Times New Roman" w:cs="Times New Roman"/>
                <w:sz w:val="16"/>
                <w:szCs w:val="16"/>
                <w:lang w:eastAsia="tr-TR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SSD-1101</w:t>
            </w:r>
          </w:p>
        </w:tc>
        <w:tc>
          <w:tcPr>
            <w:tcW w:w="2126" w:type="dxa"/>
            <w:shd w:val="clear" w:color="auto" w:fill="EEECE1" w:themeFill="background2"/>
            <w:vAlign w:val="center"/>
          </w:tcPr>
          <w:p w:rsidR="002A1F80" w:rsidRPr="00487729" w:rsidRDefault="002A1F80" w:rsidP="002A1F80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>Sosyal Seçmeli</w:t>
            </w:r>
          </w:p>
        </w:tc>
        <w:tc>
          <w:tcPr>
            <w:tcW w:w="709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5.00</w:t>
            </w:r>
          </w:p>
        </w:tc>
        <w:tc>
          <w:tcPr>
            <w:tcW w:w="709" w:type="dxa"/>
            <w:shd w:val="clear" w:color="auto" w:fill="EEECE1" w:themeFill="background2"/>
          </w:tcPr>
          <w:p w:rsidR="002A1F80" w:rsidRPr="006A27CA" w:rsidRDefault="002A1F80" w:rsidP="002A1F80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220" w:type="dxa"/>
            <w:shd w:val="clear" w:color="auto" w:fill="EEECE1" w:themeFill="background2"/>
          </w:tcPr>
          <w:p w:rsidR="002A1F80" w:rsidRPr="00262109" w:rsidRDefault="002A1F80" w:rsidP="002A1F80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3591" w:type="dxa"/>
            <w:shd w:val="clear" w:color="auto" w:fill="EEECE1" w:themeFill="background2"/>
            <w:vAlign w:val="center"/>
          </w:tcPr>
          <w:p w:rsidR="002A1F80" w:rsidRPr="00262109" w:rsidRDefault="002A1F80" w:rsidP="002A1F80">
            <w:pPr>
              <w:pStyle w:val="AralkYok"/>
              <w:rPr>
                <w:sz w:val="16"/>
                <w:szCs w:val="16"/>
              </w:rPr>
            </w:pPr>
          </w:p>
        </w:tc>
      </w:tr>
      <w:tr w:rsidR="00D707BA" w:rsidRPr="005114A0" w:rsidTr="003F74BA">
        <w:trPr>
          <w:jc w:val="center"/>
        </w:trPr>
        <w:tc>
          <w:tcPr>
            <w:tcW w:w="846" w:type="dxa"/>
            <w:shd w:val="clear" w:color="auto" w:fill="EEECE1" w:themeFill="background2"/>
            <w:vAlign w:val="center"/>
          </w:tcPr>
          <w:p w:rsidR="00D707BA" w:rsidRPr="007511A3" w:rsidRDefault="00D707BA" w:rsidP="002A1F80">
            <w:pPr>
              <w:pStyle w:val="AralkYok"/>
              <w:rPr>
                <w:rFonts w:eastAsia="Times New Roman" w:cs="Times New Roman"/>
                <w:sz w:val="16"/>
                <w:szCs w:val="16"/>
                <w:lang w:eastAsia="tr-TR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FİZ-111</w:t>
            </w:r>
          </w:p>
        </w:tc>
        <w:tc>
          <w:tcPr>
            <w:tcW w:w="2126" w:type="dxa"/>
            <w:shd w:val="clear" w:color="auto" w:fill="EEECE1" w:themeFill="background2"/>
            <w:vAlign w:val="center"/>
          </w:tcPr>
          <w:p w:rsidR="00D707BA" w:rsidRPr="00487729" w:rsidRDefault="00D707BA" w:rsidP="002A1F80">
            <w:pPr>
              <w:pStyle w:val="AralkYok"/>
              <w:rPr>
                <w:sz w:val="18"/>
                <w:szCs w:val="18"/>
              </w:rPr>
            </w:pPr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>Fizik-I</w:t>
            </w:r>
          </w:p>
        </w:tc>
        <w:tc>
          <w:tcPr>
            <w:tcW w:w="709" w:type="dxa"/>
            <w:shd w:val="clear" w:color="auto" w:fill="EEECE1" w:themeFill="background2"/>
          </w:tcPr>
          <w:p w:rsidR="00D707BA" w:rsidRPr="005124F3" w:rsidRDefault="00D707BA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D707BA" w:rsidRPr="005124F3" w:rsidRDefault="00D707BA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EEECE1" w:themeFill="background2"/>
          </w:tcPr>
          <w:p w:rsidR="00D707BA" w:rsidRPr="005124F3" w:rsidRDefault="00D707BA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D707BA" w:rsidRPr="005124F3" w:rsidRDefault="00D707BA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D707BA" w:rsidRPr="005124F3" w:rsidRDefault="00D707BA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0.30</w:t>
            </w:r>
          </w:p>
        </w:tc>
        <w:tc>
          <w:tcPr>
            <w:tcW w:w="709" w:type="dxa"/>
            <w:shd w:val="clear" w:color="auto" w:fill="EEECE1" w:themeFill="background2"/>
          </w:tcPr>
          <w:p w:rsidR="00D707BA" w:rsidRPr="006A27CA" w:rsidRDefault="00D707BA" w:rsidP="002A1F80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EECE1" w:themeFill="background2"/>
          </w:tcPr>
          <w:p w:rsidR="00D707BA" w:rsidRPr="005124F3" w:rsidRDefault="00D707BA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:rsidR="00D707BA" w:rsidRPr="005124F3" w:rsidRDefault="00D707BA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:rsidR="00D707BA" w:rsidRPr="005124F3" w:rsidRDefault="00D707BA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D707BA" w:rsidRPr="005124F3" w:rsidRDefault="00D707BA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D707BA" w:rsidRPr="005124F3" w:rsidRDefault="00D707BA" w:rsidP="002A1F80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5811" w:type="dxa"/>
            <w:gridSpan w:val="2"/>
            <w:shd w:val="clear" w:color="auto" w:fill="EEECE1" w:themeFill="background2"/>
          </w:tcPr>
          <w:p w:rsidR="00D707BA" w:rsidRPr="00262109" w:rsidRDefault="00D707BA" w:rsidP="002A1F80">
            <w:pPr>
              <w:pStyle w:val="AralkYok"/>
              <w:rPr>
                <w:sz w:val="16"/>
                <w:szCs w:val="16"/>
              </w:rPr>
            </w:pPr>
            <w:r w:rsidRPr="00262109">
              <w:rPr>
                <w:sz w:val="16"/>
                <w:szCs w:val="16"/>
              </w:rPr>
              <w:t>ODEK DUYURUSUNU OKUYUNUZ</w:t>
            </w:r>
          </w:p>
        </w:tc>
      </w:tr>
      <w:tr w:rsidR="002A1F80" w:rsidRPr="005114A0" w:rsidTr="001B5FD8">
        <w:trPr>
          <w:jc w:val="center"/>
        </w:trPr>
        <w:tc>
          <w:tcPr>
            <w:tcW w:w="846" w:type="dxa"/>
            <w:shd w:val="clear" w:color="auto" w:fill="EEECE1" w:themeFill="background2"/>
            <w:vAlign w:val="center"/>
          </w:tcPr>
          <w:p w:rsidR="002A1F80" w:rsidRPr="007511A3" w:rsidRDefault="0047470B" w:rsidP="002A1F80">
            <w:pPr>
              <w:pStyle w:val="AralkYok"/>
              <w:rPr>
                <w:rFonts w:eastAsia="Times New Roman" w:cs="Times New Roman"/>
                <w:sz w:val="16"/>
                <w:szCs w:val="16"/>
                <w:lang w:eastAsia="tr-TR"/>
              </w:rPr>
            </w:pPr>
            <w:r>
              <w:rPr>
                <w:rFonts w:eastAsia="Times New Roman" w:cs="Times New Roman"/>
                <w:sz w:val="16"/>
                <w:szCs w:val="16"/>
                <w:lang w:eastAsia="tr-TR"/>
              </w:rPr>
              <w:t>YDI-109</w:t>
            </w:r>
          </w:p>
        </w:tc>
        <w:tc>
          <w:tcPr>
            <w:tcW w:w="2126" w:type="dxa"/>
            <w:shd w:val="clear" w:color="auto" w:fill="EEECE1" w:themeFill="background2"/>
            <w:vAlign w:val="center"/>
          </w:tcPr>
          <w:p w:rsidR="002A1F80" w:rsidRPr="00487729" w:rsidRDefault="002A1F80" w:rsidP="002A1F80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İleri </w:t>
            </w:r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>İ</w:t>
            </w:r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ngilizce</w:t>
            </w:r>
          </w:p>
        </w:tc>
        <w:tc>
          <w:tcPr>
            <w:tcW w:w="709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2A1F80" w:rsidRPr="006A27CA" w:rsidRDefault="002A1F80" w:rsidP="002A1F80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:rsidR="002A1F80" w:rsidRPr="005124F3" w:rsidRDefault="0047470B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09:00</w:t>
            </w:r>
          </w:p>
        </w:tc>
        <w:tc>
          <w:tcPr>
            <w:tcW w:w="567" w:type="dxa"/>
            <w:shd w:val="clear" w:color="auto" w:fill="EEECE1" w:themeFill="background2"/>
            <w:vAlign w:val="center"/>
          </w:tcPr>
          <w:p w:rsidR="002A1F80" w:rsidRPr="005124F3" w:rsidRDefault="002A1F80" w:rsidP="002A1F80">
            <w:pPr>
              <w:pStyle w:val="AralkYok"/>
              <w:rPr>
                <w:rFonts w:eastAsia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09" w:type="dxa"/>
            <w:shd w:val="clear" w:color="auto" w:fill="EEECE1" w:themeFill="background2"/>
            <w:vAlign w:val="center"/>
          </w:tcPr>
          <w:p w:rsidR="002A1F80" w:rsidRPr="005124F3" w:rsidRDefault="002A1F80" w:rsidP="002A1F80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EECE1" w:themeFill="background2"/>
          </w:tcPr>
          <w:p w:rsidR="002A1F80" w:rsidRPr="005124F3" w:rsidRDefault="002A1F80" w:rsidP="002A1F80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220" w:type="dxa"/>
            <w:shd w:val="clear" w:color="auto" w:fill="EEECE1" w:themeFill="background2"/>
          </w:tcPr>
          <w:p w:rsidR="002A1F80" w:rsidRPr="00262109" w:rsidRDefault="002A1F80" w:rsidP="002A1F80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3591" w:type="dxa"/>
            <w:shd w:val="clear" w:color="auto" w:fill="EEECE1" w:themeFill="background2"/>
            <w:vAlign w:val="center"/>
          </w:tcPr>
          <w:p w:rsidR="002A1F80" w:rsidRPr="00262109" w:rsidRDefault="002A1F80" w:rsidP="002A1F80">
            <w:pPr>
              <w:pStyle w:val="AralkYok"/>
              <w:rPr>
                <w:sz w:val="16"/>
                <w:szCs w:val="16"/>
              </w:rPr>
            </w:pPr>
          </w:p>
        </w:tc>
      </w:tr>
      <w:tr w:rsidR="001B5FD8" w:rsidRPr="005114A0" w:rsidTr="001B5FD8">
        <w:trPr>
          <w:jc w:val="center"/>
        </w:trPr>
        <w:tc>
          <w:tcPr>
            <w:tcW w:w="846" w:type="dxa"/>
            <w:shd w:val="clear" w:color="auto" w:fill="DAEEF3" w:themeFill="accent5" w:themeFillTint="33"/>
            <w:vAlign w:val="center"/>
          </w:tcPr>
          <w:p w:rsidR="001B5FD8" w:rsidRPr="007511A3" w:rsidRDefault="001B5FD8" w:rsidP="001B5FD8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BMÜ-231</w:t>
            </w:r>
          </w:p>
        </w:tc>
        <w:tc>
          <w:tcPr>
            <w:tcW w:w="2126" w:type="dxa"/>
            <w:shd w:val="clear" w:color="auto" w:fill="DAEEF3" w:themeFill="accent5" w:themeFillTint="33"/>
            <w:vAlign w:val="center"/>
          </w:tcPr>
          <w:p w:rsidR="001B5FD8" w:rsidRPr="00676957" w:rsidRDefault="001B5FD8" w:rsidP="001B5FD8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Sayısal Tasarım</w:t>
            </w:r>
          </w:p>
        </w:tc>
        <w:tc>
          <w:tcPr>
            <w:tcW w:w="709" w:type="dxa"/>
            <w:shd w:val="clear" w:color="auto" w:fill="DAEEF3" w:themeFill="accent5" w:themeFillTint="33"/>
          </w:tcPr>
          <w:p w:rsidR="001B5FD8" w:rsidRPr="005124F3" w:rsidRDefault="001B5FD8" w:rsidP="001B5FD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1B5FD8" w:rsidRPr="005124F3" w:rsidRDefault="001B5FD8" w:rsidP="001B5FD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AEEF3" w:themeFill="accent5" w:themeFillTint="33"/>
          </w:tcPr>
          <w:p w:rsidR="001B5FD8" w:rsidRPr="005124F3" w:rsidRDefault="001B5FD8" w:rsidP="001B5FD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1B5FD8" w:rsidRPr="005124F3" w:rsidRDefault="001B5FD8" w:rsidP="001B5FD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1B5FD8" w:rsidRPr="005124F3" w:rsidRDefault="001B5FD8" w:rsidP="001B5FD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1B5FD8" w:rsidRPr="006A27CA" w:rsidRDefault="001B5FD8" w:rsidP="001B5FD8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AEEF3" w:themeFill="accent5" w:themeFillTint="33"/>
          </w:tcPr>
          <w:p w:rsidR="001B5FD8" w:rsidRPr="005124F3" w:rsidRDefault="001B5FD8" w:rsidP="001B5FD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1B5FD8" w:rsidRPr="005124F3" w:rsidRDefault="001B5FD8" w:rsidP="001B5FD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1B5FD8" w:rsidRPr="005124F3" w:rsidRDefault="001B5FD8" w:rsidP="001B5FD8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3C74F4">
              <w:rPr>
                <w:b/>
                <w:sz w:val="14"/>
                <w:szCs w:val="14"/>
              </w:rPr>
              <w:t>10.00</w:t>
            </w:r>
          </w:p>
        </w:tc>
        <w:tc>
          <w:tcPr>
            <w:tcW w:w="709" w:type="dxa"/>
            <w:shd w:val="clear" w:color="auto" w:fill="DAEEF3" w:themeFill="accent5" w:themeFillTint="33"/>
          </w:tcPr>
          <w:p w:rsidR="001B5FD8" w:rsidRPr="005124F3" w:rsidRDefault="001B5FD8" w:rsidP="001B5FD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1B5FD8" w:rsidRPr="005124F3" w:rsidRDefault="001B5FD8" w:rsidP="001B5FD8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220" w:type="dxa"/>
            <w:shd w:val="clear" w:color="auto" w:fill="DAEEF3" w:themeFill="accent5" w:themeFillTint="33"/>
          </w:tcPr>
          <w:p w:rsidR="001B5FD8" w:rsidRPr="001B5FD8" w:rsidRDefault="001B5FD8" w:rsidP="001B5FD8">
            <w:pPr>
              <w:pStyle w:val="AralkYok"/>
              <w:rPr>
                <w:sz w:val="14"/>
                <w:szCs w:val="14"/>
              </w:rPr>
            </w:pPr>
            <w:proofErr w:type="gramStart"/>
            <w:r w:rsidRPr="001B5FD8">
              <w:rPr>
                <w:sz w:val="14"/>
                <w:szCs w:val="14"/>
              </w:rPr>
              <w:t>SG,EG</w:t>
            </w:r>
            <w:proofErr w:type="gramEnd"/>
            <w:r w:rsidRPr="001B5FD8">
              <w:rPr>
                <w:sz w:val="14"/>
                <w:szCs w:val="14"/>
              </w:rPr>
              <w:t xml:space="preserve">,FB,SNG,ME,MY,ZK,KŞ </w:t>
            </w:r>
            <w:r w:rsidRPr="001B5FD8">
              <w:rPr>
                <w:color w:val="FF0000"/>
                <w:sz w:val="14"/>
                <w:szCs w:val="14"/>
              </w:rPr>
              <w:t>+4</w:t>
            </w:r>
          </w:p>
        </w:tc>
        <w:tc>
          <w:tcPr>
            <w:tcW w:w="3591" w:type="dxa"/>
            <w:shd w:val="clear" w:color="auto" w:fill="DAEEF3" w:themeFill="accent5" w:themeFillTint="33"/>
            <w:vAlign w:val="center"/>
          </w:tcPr>
          <w:p w:rsidR="001B5FD8" w:rsidRPr="001B5FD8" w:rsidRDefault="001B5FD8" w:rsidP="001B5FD8">
            <w:pPr>
              <w:pStyle w:val="AralkYok"/>
              <w:rPr>
                <w:sz w:val="14"/>
                <w:szCs w:val="14"/>
              </w:rPr>
            </w:pPr>
            <w:r w:rsidRPr="001B5FD8">
              <w:rPr>
                <w:sz w:val="14"/>
                <w:szCs w:val="14"/>
              </w:rPr>
              <w:t>BD1, BD2, BD3, BD4, BD5, BD6, BD7, BD8, BD9,YL, PC Lab1</w:t>
            </w:r>
          </w:p>
        </w:tc>
        <w:bookmarkStart w:id="0" w:name="_GoBack"/>
        <w:bookmarkEnd w:id="0"/>
      </w:tr>
      <w:tr w:rsidR="004D29C3" w:rsidRPr="005114A0" w:rsidTr="001B5FD8">
        <w:trPr>
          <w:jc w:val="center"/>
        </w:trPr>
        <w:tc>
          <w:tcPr>
            <w:tcW w:w="846" w:type="dxa"/>
            <w:shd w:val="clear" w:color="auto" w:fill="DAEEF3" w:themeFill="accent5" w:themeFillTint="33"/>
            <w:vAlign w:val="center"/>
          </w:tcPr>
          <w:p w:rsidR="004D29C3" w:rsidRPr="007511A3" w:rsidRDefault="004D29C3" w:rsidP="004D29C3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BMÜ-241</w:t>
            </w:r>
          </w:p>
        </w:tc>
        <w:tc>
          <w:tcPr>
            <w:tcW w:w="2126" w:type="dxa"/>
            <w:shd w:val="clear" w:color="auto" w:fill="DAEEF3" w:themeFill="accent5" w:themeFillTint="33"/>
            <w:vAlign w:val="center"/>
          </w:tcPr>
          <w:p w:rsidR="004D29C3" w:rsidRPr="00676957" w:rsidRDefault="004D29C3" w:rsidP="004D29C3">
            <w:pPr>
              <w:pStyle w:val="AralkYok"/>
              <w:rPr>
                <w:sz w:val="18"/>
                <w:szCs w:val="18"/>
              </w:rPr>
            </w:pPr>
            <w:proofErr w:type="spellStart"/>
            <w:proofErr w:type="gramStart"/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Bilg.Bil</w:t>
            </w:r>
            <w:proofErr w:type="gramEnd"/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.İçin</w:t>
            </w:r>
            <w:proofErr w:type="spellEnd"/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 Ayrık Yap.</w:t>
            </w:r>
          </w:p>
        </w:tc>
        <w:tc>
          <w:tcPr>
            <w:tcW w:w="709" w:type="dxa"/>
            <w:shd w:val="clear" w:color="auto" w:fill="DAEEF3" w:themeFill="accent5" w:themeFillTint="33"/>
          </w:tcPr>
          <w:p w:rsidR="004D29C3" w:rsidRPr="005124F3" w:rsidRDefault="004D29C3" w:rsidP="004D29C3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0.00</w:t>
            </w:r>
          </w:p>
        </w:tc>
        <w:tc>
          <w:tcPr>
            <w:tcW w:w="709" w:type="dxa"/>
            <w:shd w:val="clear" w:color="auto" w:fill="DAEEF3" w:themeFill="accent5" w:themeFillTint="33"/>
          </w:tcPr>
          <w:p w:rsidR="004D29C3" w:rsidRPr="005124F3" w:rsidRDefault="004D29C3" w:rsidP="004D29C3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AEEF3" w:themeFill="accent5" w:themeFillTint="33"/>
          </w:tcPr>
          <w:p w:rsidR="004D29C3" w:rsidRPr="005124F3" w:rsidRDefault="004D29C3" w:rsidP="004D29C3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4D29C3" w:rsidRPr="005124F3" w:rsidRDefault="004D29C3" w:rsidP="004D29C3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4D29C3" w:rsidRPr="005124F3" w:rsidRDefault="004D29C3" w:rsidP="004D29C3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4D29C3" w:rsidRPr="006A27CA" w:rsidRDefault="004D29C3" w:rsidP="004D29C3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AEEF3" w:themeFill="accent5" w:themeFillTint="33"/>
          </w:tcPr>
          <w:p w:rsidR="004D29C3" w:rsidRPr="005124F3" w:rsidRDefault="004D29C3" w:rsidP="004D29C3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4D29C3" w:rsidRPr="005124F3" w:rsidRDefault="004D29C3" w:rsidP="004D29C3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4D29C3" w:rsidRPr="005124F3" w:rsidRDefault="004D29C3" w:rsidP="004D29C3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4D29C3" w:rsidRPr="005124F3" w:rsidRDefault="004D29C3" w:rsidP="004D29C3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4D29C3" w:rsidRPr="005124F3" w:rsidRDefault="004D29C3" w:rsidP="004D29C3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220" w:type="dxa"/>
            <w:shd w:val="clear" w:color="auto" w:fill="DAEEF3" w:themeFill="accent5" w:themeFillTint="33"/>
          </w:tcPr>
          <w:p w:rsidR="004D29C3" w:rsidRPr="004D29C3" w:rsidRDefault="004D29C3" w:rsidP="004D29C3">
            <w:pPr>
              <w:pStyle w:val="AralkYok"/>
              <w:rPr>
                <w:sz w:val="14"/>
                <w:szCs w:val="14"/>
              </w:rPr>
            </w:pPr>
            <w:proofErr w:type="gramStart"/>
            <w:r w:rsidRPr="004D29C3">
              <w:rPr>
                <w:sz w:val="14"/>
                <w:szCs w:val="14"/>
              </w:rPr>
              <w:t>SG,EG</w:t>
            </w:r>
            <w:proofErr w:type="gramEnd"/>
            <w:r w:rsidRPr="004D29C3">
              <w:rPr>
                <w:sz w:val="14"/>
                <w:szCs w:val="14"/>
              </w:rPr>
              <w:t>,FB,SNG,ME,MY,ZK,KŞ</w:t>
            </w:r>
            <w:r>
              <w:rPr>
                <w:sz w:val="14"/>
                <w:szCs w:val="14"/>
              </w:rPr>
              <w:t xml:space="preserve"> </w:t>
            </w:r>
            <w:r>
              <w:rPr>
                <w:color w:val="FF0000"/>
                <w:sz w:val="14"/>
                <w:szCs w:val="14"/>
              </w:rPr>
              <w:t>+1</w:t>
            </w:r>
          </w:p>
        </w:tc>
        <w:tc>
          <w:tcPr>
            <w:tcW w:w="3591" w:type="dxa"/>
            <w:shd w:val="clear" w:color="auto" w:fill="DAEEF3" w:themeFill="accent5" w:themeFillTint="33"/>
            <w:vAlign w:val="center"/>
          </w:tcPr>
          <w:p w:rsidR="004D29C3" w:rsidRPr="004D29C3" w:rsidRDefault="004D29C3" w:rsidP="004D29C3">
            <w:pPr>
              <w:pStyle w:val="AralkYok"/>
              <w:rPr>
                <w:sz w:val="14"/>
                <w:szCs w:val="14"/>
              </w:rPr>
            </w:pPr>
            <w:r w:rsidRPr="004D29C3">
              <w:rPr>
                <w:sz w:val="14"/>
                <w:szCs w:val="14"/>
              </w:rPr>
              <w:t>BD1, BD2, BD3, BD4, BD5, BD6, BD7, BD8, BD9</w:t>
            </w:r>
          </w:p>
        </w:tc>
      </w:tr>
      <w:tr w:rsidR="00652692" w:rsidRPr="005114A0" w:rsidTr="001B5FD8">
        <w:trPr>
          <w:jc w:val="center"/>
        </w:trPr>
        <w:tc>
          <w:tcPr>
            <w:tcW w:w="846" w:type="dxa"/>
            <w:shd w:val="clear" w:color="auto" w:fill="DAEEF3" w:themeFill="accent5" w:themeFillTint="33"/>
            <w:vAlign w:val="center"/>
          </w:tcPr>
          <w:p w:rsidR="00652692" w:rsidRPr="006A27CA" w:rsidRDefault="00652692" w:rsidP="00652692">
            <w:pPr>
              <w:pStyle w:val="AralkYok"/>
              <w:rPr>
                <w:rFonts w:eastAsia="Times New Roman" w:cs="Times New Roman"/>
                <w:color w:val="FF0000"/>
                <w:sz w:val="16"/>
                <w:szCs w:val="16"/>
                <w:lang w:eastAsia="tr-TR"/>
              </w:rPr>
            </w:pPr>
            <w:r w:rsidRPr="006A27CA">
              <w:rPr>
                <w:rFonts w:eastAsia="Times New Roman" w:cs="Times New Roman"/>
                <w:color w:val="FF0000"/>
                <w:sz w:val="16"/>
                <w:szCs w:val="16"/>
                <w:lang w:eastAsia="tr-TR"/>
              </w:rPr>
              <w:t>BMÜ-225</w:t>
            </w:r>
          </w:p>
        </w:tc>
        <w:tc>
          <w:tcPr>
            <w:tcW w:w="2126" w:type="dxa"/>
            <w:shd w:val="clear" w:color="auto" w:fill="DAEEF3" w:themeFill="accent5" w:themeFillTint="33"/>
            <w:vAlign w:val="center"/>
          </w:tcPr>
          <w:p w:rsidR="00652692" w:rsidRPr="006A27CA" w:rsidRDefault="00652692" w:rsidP="00652692">
            <w:pPr>
              <w:pStyle w:val="AralkYok"/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</w:pPr>
            <w:proofErr w:type="spellStart"/>
            <w:proofErr w:type="gramStart"/>
            <w:r w:rsidRPr="006A27CA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Sis.Sin</w:t>
            </w:r>
            <w:proofErr w:type="gramEnd"/>
            <w:r w:rsidRPr="006A27CA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.İşleme</w:t>
            </w:r>
            <w:proofErr w:type="spellEnd"/>
          </w:p>
        </w:tc>
        <w:tc>
          <w:tcPr>
            <w:tcW w:w="709" w:type="dxa"/>
            <w:shd w:val="clear" w:color="auto" w:fill="DAEEF3" w:themeFill="accent5" w:themeFillTint="33"/>
          </w:tcPr>
          <w:p w:rsidR="00652692" w:rsidRPr="005124F3" w:rsidRDefault="00652692" w:rsidP="00652692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52692" w:rsidRPr="005124F3" w:rsidRDefault="00652692" w:rsidP="00652692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AEEF3" w:themeFill="accent5" w:themeFillTint="33"/>
          </w:tcPr>
          <w:p w:rsidR="00652692" w:rsidRPr="005124F3" w:rsidRDefault="00652692" w:rsidP="00652692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52692" w:rsidRPr="005124F3" w:rsidRDefault="00652692" w:rsidP="00652692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52692" w:rsidRPr="005124F3" w:rsidRDefault="00652692" w:rsidP="00652692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52692" w:rsidRPr="006A27CA" w:rsidRDefault="00652692" w:rsidP="00652692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  <w:r w:rsidRPr="006A27CA">
              <w:rPr>
                <w:b/>
                <w:color w:val="FF0000"/>
                <w:sz w:val="14"/>
                <w:szCs w:val="14"/>
              </w:rPr>
              <w:t>10.00</w:t>
            </w:r>
          </w:p>
        </w:tc>
        <w:tc>
          <w:tcPr>
            <w:tcW w:w="614" w:type="dxa"/>
            <w:shd w:val="clear" w:color="auto" w:fill="DAEEF3" w:themeFill="accent5" w:themeFillTint="33"/>
          </w:tcPr>
          <w:p w:rsidR="00652692" w:rsidRPr="005124F3" w:rsidRDefault="00652692" w:rsidP="00652692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652692" w:rsidRPr="005124F3" w:rsidRDefault="00652692" w:rsidP="00652692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652692" w:rsidRPr="005124F3" w:rsidRDefault="00652692" w:rsidP="00652692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52692" w:rsidRPr="005124F3" w:rsidRDefault="00652692" w:rsidP="00652692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52692" w:rsidRPr="005124F3" w:rsidRDefault="00652692" w:rsidP="00652692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220" w:type="dxa"/>
            <w:vMerge w:val="restart"/>
            <w:shd w:val="clear" w:color="auto" w:fill="DAEEF3" w:themeFill="accent5" w:themeFillTint="33"/>
          </w:tcPr>
          <w:p w:rsidR="00652692" w:rsidRPr="00652692" w:rsidRDefault="00652692" w:rsidP="00652692">
            <w:pPr>
              <w:pStyle w:val="AralkYok"/>
              <w:rPr>
                <w:sz w:val="14"/>
                <w:szCs w:val="14"/>
              </w:rPr>
            </w:pPr>
            <w:proofErr w:type="gramStart"/>
            <w:r w:rsidRPr="00652692">
              <w:rPr>
                <w:sz w:val="14"/>
                <w:szCs w:val="14"/>
              </w:rPr>
              <w:t>SG,EG</w:t>
            </w:r>
            <w:proofErr w:type="gramEnd"/>
            <w:r w:rsidRPr="00652692">
              <w:rPr>
                <w:sz w:val="14"/>
                <w:szCs w:val="14"/>
              </w:rPr>
              <w:t xml:space="preserve">,FB,SNG,ME,MY,ZK,KŞ   </w:t>
            </w:r>
            <w:r w:rsidRPr="00652692">
              <w:rPr>
                <w:color w:val="FF0000"/>
                <w:sz w:val="14"/>
                <w:szCs w:val="14"/>
              </w:rPr>
              <w:t>+5</w:t>
            </w:r>
          </w:p>
        </w:tc>
        <w:tc>
          <w:tcPr>
            <w:tcW w:w="3591" w:type="dxa"/>
            <w:vMerge w:val="restart"/>
            <w:shd w:val="clear" w:color="auto" w:fill="DAEEF3" w:themeFill="accent5" w:themeFillTint="33"/>
            <w:vAlign w:val="center"/>
          </w:tcPr>
          <w:p w:rsidR="00652692" w:rsidRPr="00652692" w:rsidRDefault="00652692" w:rsidP="00652692">
            <w:pPr>
              <w:pStyle w:val="AralkYok"/>
              <w:rPr>
                <w:sz w:val="14"/>
                <w:szCs w:val="14"/>
              </w:rPr>
            </w:pPr>
            <w:r w:rsidRPr="00652692">
              <w:rPr>
                <w:sz w:val="14"/>
                <w:szCs w:val="14"/>
              </w:rPr>
              <w:t xml:space="preserve">BD1, BD2, BD3, BD4, BD5, BD6, BD7, BD8, BD9,YL, PC Lab1, </w:t>
            </w:r>
            <w:r w:rsidRPr="00652692">
              <w:rPr>
                <w:color w:val="FF0000"/>
                <w:sz w:val="14"/>
                <w:szCs w:val="14"/>
              </w:rPr>
              <w:t>MM7, MM4</w:t>
            </w:r>
          </w:p>
        </w:tc>
      </w:tr>
      <w:tr w:rsidR="00652692" w:rsidRPr="005114A0" w:rsidTr="001B5FD8">
        <w:trPr>
          <w:jc w:val="center"/>
        </w:trPr>
        <w:tc>
          <w:tcPr>
            <w:tcW w:w="846" w:type="dxa"/>
            <w:shd w:val="clear" w:color="auto" w:fill="DAEEF3" w:themeFill="accent5" w:themeFillTint="33"/>
            <w:vAlign w:val="center"/>
          </w:tcPr>
          <w:p w:rsidR="00652692" w:rsidRPr="006A27CA" w:rsidRDefault="00652692" w:rsidP="00652692">
            <w:pPr>
              <w:pStyle w:val="AralkYok"/>
              <w:rPr>
                <w:color w:val="FF0000"/>
                <w:sz w:val="16"/>
                <w:szCs w:val="16"/>
              </w:rPr>
            </w:pPr>
            <w:r w:rsidRPr="006A27CA">
              <w:rPr>
                <w:rFonts w:eastAsia="Times New Roman" w:cs="Times New Roman"/>
                <w:color w:val="FF0000"/>
                <w:sz w:val="16"/>
                <w:szCs w:val="16"/>
                <w:lang w:eastAsia="tr-TR"/>
              </w:rPr>
              <w:t>BMÜ-223</w:t>
            </w:r>
          </w:p>
        </w:tc>
        <w:tc>
          <w:tcPr>
            <w:tcW w:w="2126" w:type="dxa"/>
            <w:shd w:val="clear" w:color="auto" w:fill="DAEEF3" w:themeFill="accent5" w:themeFillTint="33"/>
            <w:vAlign w:val="center"/>
          </w:tcPr>
          <w:p w:rsidR="00652692" w:rsidRPr="006A27CA" w:rsidRDefault="00652692" w:rsidP="00652692">
            <w:pPr>
              <w:pStyle w:val="AralkYok"/>
              <w:rPr>
                <w:color w:val="FF0000"/>
                <w:sz w:val="18"/>
                <w:szCs w:val="18"/>
              </w:rPr>
            </w:pPr>
            <w:r w:rsidRPr="006A27CA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Sistem Teorisi</w:t>
            </w:r>
          </w:p>
        </w:tc>
        <w:tc>
          <w:tcPr>
            <w:tcW w:w="709" w:type="dxa"/>
            <w:shd w:val="clear" w:color="auto" w:fill="DAEEF3" w:themeFill="accent5" w:themeFillTint="33"/>
          </w:tcPr>
          <w:p w:rsidR="00652692" w:rsidRPr="005124F3" w:rsidRDefault="00652692" w:rsidP="00652692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52692" w:rsidRPr="005124F3" w:rsidRDefault="00652692" w:rsidP="00652692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AEEF3" w:themeFill="accent5" w:themeFillTint="33"/>
          </w:tcPr>
          <w:p w:rsidR="00652692" w:rsidRPr="005124F3" w:rsidRDefault="00652692" w:rsidP="00652692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52692" w:rsidRPr="005124F3" w:rsidRDefault="00652692" w:rsidP="00652692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52692" w:rsidRPr="005124F3" w:rsidRDefault="00652692" w:rsidP="00652692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52692" w:rsidRPr="006A27CA" w:rsidRDefault="00652692" w:rsidP="00652692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  <w:r w:rsidRPr="006A27CA">
              <w:rPr>
                <w:b/>
                <w:color w:val="FF0000"/>
                <w:sz w:val="14"/>
                <w:szCs w:val="14"/>
              </w:rPr>
              <w:t>10.00</w:t>
            </w:r>
          </w:p>
        </w:tc>
        <w:tc>
          <w:tcPr>
            <w:tcW w:w="614" w:type="dxa"/>
            <w:shd w:val="clear" w:color="auto" w:fill="DAEEF3" w:themeFill="accent5" w:themeFillTint="33"/>
          </w:tcPr>
          <w:p w:rsidR="00652692" w:rsidRPr="005124F3" w:rsidRDefault="00652692" w:rsidP="00652692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652692" w:rsidRPr="005124F3" w:rsidRDefault="00652692" w:rsidP="00652692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652692" w:rsidRPr="005124F3" w:rsidRDefault="00652692" w:rsidP="00652692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52692" w:rsidRPr="005124F3" w:rsidRDefault="00652692" w:rsidP="00652692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52692" w:rsidRPr="005124F3" w:rsidRDefault="00652692" w:rsidP="00652692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220" w:type="dxa"/>
            <w:vMerge/>
            <w:shd w:val="clear" w:color="auto" w:fill="DAEEF3" w:themeFill="accent5" w:themeFillTint="33"/>
          </w:tcPr>
          <w:p w:rsidR="00652692" w:rsidRPr="004D29C3" w:rsidRDefault="00652692" w:rsidP="00652692">
            <w:pPr>
              <w:pStyle w:val="AralkYok"/>
              <w:rPr>
                <w:sz w:val="14"/>
                <w:szCs w:val="14"/>
              </w:rPr>
            </w:pPr>
          </w:p>
        </w:tc>
        <w:tc>
          <w:tcPr>
            <w:tcW w:w="3591" w:type="dxa"/>
            <w:vMerge/>
            <w:shd w:val="clear" w:color="auto" w:fill="DAEEF3" w:themeFill="accent5" w:themeFillTint="33"/>
            <w:vAlign w:val="center"/>
          </w:tcPr>
          <w:p w:rsidR="00652692" w:rsidRPr="004D29C3" w:rsidRDefault="00652692" w:rsidP="00652692">
            <w:pPr>
              <w:pStyle w:val="AralkYok"/>
              <w:rPr>
                <w:sz w:val="14"/>
                <w:szCs w:val="14"/>
              </w:rPr>
            </w:pPr>
          </w:p>
        </w:tc>
      </w:tr>
      <w:tr w:rsidR="00C16619" w:rsidRPr="005114A0" w:rsidTr="001B5FD8">
        <w:trPr>
          <w:jc w:val="center"/>
        </w:trPr>
        <w:tc>
          <w:tcPr>
            <w:tcW w:w="846" w:type="dxa"/>
            <w:shd w:val="clear" w:color="auto" w:fill="DAEEF3" w:themeFill="accent5" w:themeFillTint="33"/>
            <w:vAlign w:val="center"/>
          </w:tcPr>
          <w:p w:rsidR="00C16619" w:rsidRPr="007511A3" w:rsidRDefault="00C16619" w:rsidP="00C16619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BMÜ-221</w:t>
            </w:r>
          </w:p>
        </w:tc>
        <w:tc>
          <w:tcPr>
            <w:tcW w:w="2126" w:type="dxa"/>
            <w:shd w:val="clear" w:color="auto" w:fill="DAEEF3" w:themeFill="accent5" w:themeFillTint="33"/>
            <w:vAlign w:val="center"/>
          </w:tcPr>
          <w:p w:rsidR="00C16619" w:rsidRPr="00676957" w:rsidRDefault="00C16619" w:rsidP="00C16619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Veri Yapıları</w:t>
            </w:r>
          </w:p>
        </w:tc>
        <w:tc>
          <w:tcPr>
            <w:tcW w:w="709" w:type="dxa"/>
            <w:shd w:val="clear" w:color="auto" w:fill="DAEEF3" w:themeFill="accent5" w:themeFillTint="33"/>
          </w:tcPr>
          <w:p w:rsidR="00C16619" w:rsidRPr="005124F3" w:rsidRDefault="00C16619" w:rsidP="00C16619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C16619" w:rsidRPr="005124F3" w:rsidRDefault="00C16619" w:rsidP="00C16619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AEEF3" w:themeFill="accent5" w:themeFillTint="33"/>
          </w:tcPr>
          <w:p w:rsidR="00C16619" w:rsidRPr="005124F3" w:rsidRDefault="00C16619" w:rsidP="00C16619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C16619" w:rsidRPr="005124F3" w:rsidRDefault="00C16619" w:rsidP="00C16619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C16619" w:rsidRPr="005124F3" w:rsidRDefault="00C16619" w:rsidP="00C16619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3C74F4">
              <w:rPr>
                <w:b/>
                <w:sz w:val="14"/>
                <w:szCs w:val="14"/>
              </w:rPr>
              <w:t>1</w:t>
            </w:r>
            <w:r>
              <w:rPr>
                <w:b/>
                <w:sz w:val="14"/>
                <w:szCs w:val="14"/>
              </w:rPr>
              <w:t>4</w:t>
            </w:r>
            <w:r w:rsidRPr="003C74F4">
              <w:rPr>
                <w:b/>
                <w:sz w:val="14"/>
                <w:szCs w:val="14"/>
              </w:rPr>
              <w:t>.00</w:t>
            </w:r>
          </w:p>
        </w:tc>
        <w:tc>
          <w:tcPr>
            <w:tcW w:w="709" w:type="dxa"/>
            <w:shd w:val="clear" w:color="auto" w:fill="DAEEF3" w:themeFill="accent5" w:themeFillTint="33"/>
          </w:tcPr>
          <w:p w:rsidR="00C16619" w:rsidRPr="006A27CA" w:rsidRDefault="00C16619" w:rsidP="00C16619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AEEF3" w:themeFill="accent5" w:themeFillTint="33"/>
          </w:tcPr>
          <w:p w:rsidR="00C16619" w:rsidRPr="005124F3" w:rsidRDefault="00C16619" w:rsidP="00C16619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C16619" w:rsidRPr="005124F3" w:rsidRDefault="00C16619" w:rsidP="00C16619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C16619" w:rsidRPr="005124F3" w:rsidRDefault="00C16619" w:rsidP="00C16619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C16619" w:rsidRPr="005124F3" w:rsidRDefault="00C16619" w:rsidP="00C16619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C16619" w:rsidRPr="005124F3" w:rsidRDefault="00C16619" w:rsidP="00C16619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220" w:type="dxa"/>
            <w:shd w:val="clear" w:color="auto" w:fill="DAEEF3" w:themeFill="accent5" w:themeFillTint="33"/>
          </w:tcPr>
          <w:p w:rsidR="00C16619" w:rsidRPr="00652692" w:rsidRDefault="00C16619" w:rsidP="00C16619">
            <w:pPr>
              <w:pStyle w:val="AralkYok"/>
              <w:rPr>
                <w:sz w:val="14"/>
                <w:szCs w:val="14"/>
              </w:rPr>
            </w:pPr>
            <w:proofErr w:type="gramStart"/>
            <w:r w:rsidRPr="00652692">
              <w:rPr>
                <w:sz w:val="14"/>
                <w:szCs w:val="14"/>
              </w:rPr>
              <w:t>SG,EG</w:t>
            </w:r>
            <w:proofErr w:type="gramEnd"/>
            <w:r w:rsidRPr="00652692">
              <w:rPr>
                <w:sz w:val="14"/>
                <w:szCs w:val="14"/>
              </w:rPr>
              <w:t xml:space="preserve">,FB,SNG,ME,MY,ZK,KŞ   </w:t>
            </w:r>
            <w:r w:rsidRPr="00652692">
              <w:rPr>
                <w:color w:val="FF0000"/>
                <w:sz w:val="14"/>
                <w:szCs w:val="14"/>
              </w:rPr>
              <w:t>+5</w:t>
            </w:r>
          </w:p>
        </w:tc>
        <w:tc>
          <w:tcPr>
            <w:tcW w:w="3591" w:type="dxa"/>
            <w:shd w:val="clear" w:color="auto" w:fill="DAEEF3" w:themeFill="accent5" w:themeFillTint="33"/>
            <w:vAlign w:val="center"/>
          </w:tcPr>
          <w:p w:rsidR="00C16619" w:rsidRPr="00652692" w:rsidRDefault="00C16619" w:rsidP="00C16619">
            <w:pPr>
              <w:pStyle w:val="AralkYok"/>
              <w:rPr>
                <w:sz w:val="14"/>
                <w:szCs w:val="14"/>
              </w:rPr>
            </w:pPr>
            <w:r w:rsidRPr="00652692">
              <w:rPr>
                <w:sz w:val="14"/>
                <w:szCs w:val="14"/>
              </w:rPr>
              <w:t xml:space="preserve">BD1, BD2, BD3, BD4, BD5, BD6, BD7, BD8, BD9,YL, PC Lab1, </w:t>
            </w:r>
            <w:r w:rsidRPr="00652692">
              <w:rPr>
                <w:color w:val="FF0000"/>
                <w:sz w:val="14"/>
                <w:szCs w:val="14"/>
              </w:rPr>
              <w:t>MM7, MM4</w:t>
            </w:r>
          </w:p>
        </w:tc>
      </w:tr>
      <w:tr w:rsidR="00F624DE" w:rsidRPr="005114A0" w:rsidTr="001B5FD8">
        <w:trPr>
          <w:jc w:val="center"/>
        </w:trPr>
        <w:tc>
          <w:tcPr>
            <w:tcW w:w="846" w:type="dxa"/>
            <w:shd w:val="clear" w:color="auto" w:fill="DAEEF3" w:themeFill="accent5" w:themeFillTint="33"/>
            <w:vAlign w:val="center"/>
          </w:tcPr>
          <w:p w:rsidR="00F624DE" w:rsidRPr="007511A3" w:rsidRDefault="00F624DE" w:rsidP="00F624DE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MAT-215</w:t>
            </w:r>
          </w:p>
        </w:tc>
        <w:tc>
          <w:tcPr>
            <w:tcW w:w="2126" w:type="dxa"/>
            <w:shd w:val="clear" w:color="auto" w:fill="DAEEF3" w:themeFill="accent5" w:themeFillTint="33"/>
            <w:vAlign w:val="center"/>
          </w:tcPr>
          <w:p w:rsidR="00F624DE" w:rsidRPr="00487729" w:rsidRDefault="00F624DE" w:rsidP="00F624DE">
            <w:pPr>
              <w:pStyle w:val="AralkYok"/>
              <w:rPr>
                <w:sz w:val="18"/>
                <w:szCs w:val="18"/>
              </w:rPr>
            </w:pPr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>Lineer Cebir</w:t>
            </w:r>
          </w:p>
        </w:tc>
        <w:tc>
          <w:tcPr>
            <w:tcW w:w="709" w:type="dxa"/>
            <w:shd w:val="clear" w:color="auto" w:fill="DAEEF3" w:themeFill="accent5" w:themeFillTint="33"/>
          </w:tcPr>
          <w:p w:rsidR="00F624DE" w:rsidRPr="005124F3" w:rsidRDefault="00F624DE" w:rsidP="00F624D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F624DE" w:rsidRPr="005124F3" w:rsidRDefault="00F624DE" w:rsidP="00F624DE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3.00</w:t>
            </w:r>
          </w:p>
        </w:tc>
        <w:tc>
          <w:tcPr>
            <w:tcW w:w="708" w:type="dxa"/>
            <w:shd w:val="clear" w:color="auto" w:fill="DAEEF3" w:themeFill="accent5" w:themeFillTint="33"/>
          </w:tcPr>
          <w:p w:rsidR="00F624DE" w:rsidRPr="005124F3" w:rsidRDefault="00F624DE" w:rsidP="00F624D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F624DE" w:rsidRPr="005124F3" w:rsidRDefault="00F624DE" w:rsidP="00F624D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F624DE" w:rsidRPr="005124F3" w:rsidRDefault="00F624DE" w:rsidP="00F624D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F624DE" w:rsidRPr="006A27CA" w:rsidRDefault="00F624DE" w:rsidP="00F624DE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AEEF3" w:themeFill="accent5" w:themeFillTint="33"/>
          </w:tcPr>
          <w:p w:rsidR="00F624DE" w:rsidRPr="005124F3" w:rsidRDefault="00F624DE" w:rsidP="00F624D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F624DE" w:rsidRPr="005124F3" w:rsidRDefault="00F624DE" w:rsidP="00F624D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F624DE" w:rsidRPr="005124F3" w:rsidRDefault="00F624DE" w:rsidP="00F624D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F624DE" w:rsidRPr="005124F3" w:rsidRDefault="00F624DE" w:rsidP="00F624D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F624DE" w:rsidRPr="005124F3" w:rsidRDefault="00F624DE" w:rsidP="00F624DE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220" w:type="dxa"/>
            <w:shd w:val="clear" w:color="auto" w:fill="DAEEF3" w:themeFill="accent5" w:themeFillTint="33"/>
          </w:tcPr>
          <w:p w:rsidR="00F624DE" w:rsidRPr="00262109" w:rsidRDefault="00F624DE" w:rsidP="00F624DE">
            <w:pPr>
              <w:pStyle w:val="AralkYok"/>
              <w:rPr>
                <w:sz w:val="16"/>
                <w:szCs w:val="16"/>
              </w:rPr>
            </w:pPr>
            <w:proofErr w:type="gramStart"/>
            <w:r w:rsidRPr="00262109">
              <w:rPr>
                <w:sz w:val="16"/>
                <w:szCs w:val="16"/>
              </w:rPr>
              <w:t>SNG,ME</w:t>
            </w:r>
            <w:proofErr w:type="gramEnd"/>
            <w:r w:rsidRPr="00262109">
              <w:rPr>
                <w:sz w:val="16"/>
                <w:szCs w:val="16"/>
              </w:rPr>
              <w:t>,MY,ZK,KŞ</w:t>
            </w:r>
          </w:p>
        </w:tc>
        <w:tc>
          <w:tcPr>
            <w:tcW w:w="3591" w:type="dxa"/>
            <w:shd w:val="clear" w:color="auto" w:fill="DAEEF3" w:themeFill="accent5" w:themeFillTint="33"/>
            <w:vAlign w:val="center"/>
          </w:tcPr>
          <w:p w:rsidR="00F624DE" w:rsidRPr="00262109" w:rsidRDefault="00F624DE" w:rsidP="00F624DE">
            <w:pPr>
              <w:pStyle w:val="AralkYok"/>
              <w:rPr>
                <w:sz w:val="16"/>
                <w:szCs w:val="16"/>
              </w:rPr>
            </w:pPr>
            <w:r w:rsidRPr="00262109">
              <w:rPr>
                <w:sz w:val="16"/>
                <w:szCs w:val="16"/>
              </w:rPr>
              <w:t>BD1, BD2, BD3, BD4, BD7</w:t>
            </w:r>
          </w:p>
        </w:tc>
      </w:tr>
      <w:tr w:rsidR="00F624DE" w:rsidRPr="005114A0" w:rsidTr="001B5FD8">
        <w:trPr>
          <w:jc w:val="center"/>
        </w:trPr>
        <w:tc>
          <w:tcPr>
            <w:tcW w:w="846" w:type="dxa"/>
            <w:shd w:val="clear" w:color="auto" w:fill="DAEEF3" w:themeFill="accent5" w:themeFillTint="33"/>
            <w:vAlign w:val="center"/>
          </w:tcPr>
          <w:p w:rsidR="00F624DE" w:rsidRPr="007511A3" w:rsidRDefault="00F624DE" w:rsidP="00F624DE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AİT-201</w:t>
            </w:r>
          </w:p>
        </w:tc>
        <w:tc>
          <w:tcPr>
            <w:tcW w:w="2126" w:type="dxa"/>
            <w:shd w:val="clear" w:color="auto" w:fill="DAEEF3" w:themeFill="accent5" w:themeFillTint="33"/>
            <w:vAlign w:val="center"/>
          </w:tcPr>
          <w:p w:rsidR="00F624DE" w:rsidRPr="00487729" w:rsidRDefault="00F624DE" w:rsidP="00F624DE">
            <w:pPr>
              <w:pStyle w:val="AralkYok"/>
              <w:rPr>
                <w:sz w:val="18"/>
                <w:szCs w:val="18"/>
              </w:rPr>
            </w:pPr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Atatürk İlke. </w:t>
            </w:r>
            <w:proofErr w:type="gramStart"/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>ve</w:t>
            </w:r>
            <w:proofErr w:type="gramEnd"/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>İnk</w:t>
            </w:r>
            <w:proofErr w:type="spellEnd"/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>. Tarihi</w:t>
            </w:r>
          </w:p>
        </w:tc>
        <w:tc>
          <w:tcPr>
            <w:tcW w:w="709" w:type="dxa"/>
            <w:shd w:val="clear" w:color="auto" w:fill="DAEEF3" w:themeFill="accent5" w:themeFillTint="33"/>
          </w:tcPr>
          <w:p w:rsidR="00F624DE" w:rsidRPr="005124F3" w:rsidRDefault="00F624DE" w:rsidP="00F624D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F624DE" w:rsidRPr="005124F3" w:rsidRDefault="00F624DE" w:rsidP="00F624D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AEEF3" w:themeFill="accent5" w:themeFillTint="33"/>
          </w:tcPr>
          <w:p w:rsidR="00F624DE" w:rsidRPr="005124F3" w:rsidRDefault="00F624DE" w:rsidP="00F624D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F624DE" w:rsidRPr="005124F3" w:rsidRDefault="00F624DE" w:rsidP="00F624D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F624DE" w:rsidRPr="005124F3" w:rsidRDefault="00F624DE" w:rsidP="00F624D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F624DE" w:rsidRPr="006A27CA" w:rsidRDefault="00F624DE" w:rsidP="00F624DE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AEEF3" w:themeFill="accent5" w:themeFillTint="33"/>
          </w:tcPr>
          <w:p w:rsidR="00F624DE" w:rsidRPr="005124F3" w:rsidRDefault="00F624DE" w:rsidP="00F624DE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622129">
              <w:rPr>
                <w:b/>
                <w:sz w:val="14"/>
                <w:szCs w:val="14"/>
              </w:rPr>
              <w:t>10:00-12:00</w:t>
            </w:r>
          </w:p>
        </w:tc>
        <w:tc>
          <w:tcPr>
            <w:tcW w:w="567" w:type="dxa"/>
            <w:shd w:val="clear" w:color="auto" w:fill="DAEEF3" w:themeFill="accent5" w:themeFillTint="33"/>
          </w:tcPr>
          <w:p w:rsidR="00F624DE" w:rsidRPr="005124F3" w:rsidRDefault="00F624DE" w:rsidP="00F624D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F624DE" w:rsidRPr="005124F3" w:rsidRDefault="00F624DE" w:rsidP="00F624D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F624DE" w:rsidRPr="005124F3" w:rsidRDefault="00F624DE" w:rsidP="00F624D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F624DE" w:rsidRPr="005124F3" w:rsidRDefault="00F624DE" w:rsidP="00F624DE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220" w:type="dxa"/>
            <w:shd w:val="clear" w:color="auto" w:fill="DAEEF3" w:themeFill="accent5" w:themeFillTint="33"/>
          </w:tcPr>
          <w:p w:rsidR="00F624DE" w:rsidRPr="004D29C3" w:rsidRDefault="00320AA4" w:rsidP="00F624DE">
            <w:pPr>
              <w:pStyle w:val="AralkYok"/>
              <w:rPr>
                <w:sz w:val="14"/>
                <w:szCs w:val="14"/>
              </w:rPr>
            </w:pPr>
            <w:proofErr w:type="gramStart"/>
            <w:r w:rsidRPr="00320AA4">
              <w:rPr>
                <w:sz w:val="14"/>
                <w:szCs w:val="14"/>
              </w:rPr>
              <w:t>SG,EG</w:t>
            </w:r>
            <w:proofErr w:type="gramEnd"/>
            <w:r w:rsidRPr="00320AA4">
              <w:rPr>
                <w:sz w:val="14"/>
                <w:szCs w:val="14"/>
              </w:rPr>
              <w:t xml:space="preserve">,FB,SNG,ME,MY,ZK,KŞ   </w:t>
            </w:r>
          </w:p>
        </w:tc>
        <w:tc>
          <w:tcPr>
            <w:tcW w:w="3591" w:type="dxa"/>
            <w:shd w:val="clear" w:color="auto" w:fill="DAEEF3" w:themeFill="accent5" w:themeFillTint="33"/>
            <w:vAlign w:val="center"/>
          </w:tcPr>
          <w:p w:rsidR="00F624DE" w:rsidRPr="004D29C3" w:rsidRDefault="00320AA4" w:rsidP="00320AA4">
            <w:pPr>
              <w:pStyle w:val="AralkYok"/>
              <w:rPr>
                <w:sz w:val="14"/>
                <w:szCs w:val="14"/>
              </w:rPr>
            </w:pPr>
            <w:r w:rsidRPr="00262109">
              <w:rPr>
                <w:sz w:val="16"/>
                <w:szCs w:val="16"/>
              </w:rPr>
              <w:t>BD1, BD4, BD7</w:t>
            </w:r>
          </w:p>
        </w:tc>
      </w:tr>
      <w:tr w:rsidR="0008593E" w:rsidRPr="005114A0" w:rsidTr="001B5FD8">
        <w:trPr>
          <w:jc w:val="center"/>
        </w:trPr>
        <w:tc>
          <w:tcPr>
            <w:tcW w:w="846" w:type="dxa"/>
            <w:shd w:val="clear" w:color="auto" w:fill="DAEEF3" w:themeFill="accent5" w:themeFillTint="33"/>
            <w:vAlign w:val="center"/>
          </w:tcPr>
          <w:p w:rsidR="0008593E" w:rsidRPr="007511A3" w:rsidRDefault="0008593E" w:rsidP="0008593E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BMÜ-201</w:t>
            </w:r>
          </w:p>
        </w:tc>
        <w:tc>
          <w:tcPr>
            <w:tcW w:w="2126" w:type="dxa"/>
            <w:shd w:val="clear" w:color="auto" w:fill="DAEEF3" w:themeFill="accent5" w:themeFillTint="33"/>
            <w:vAlign w:val="center"/>
          </w:tcPr>
          <w:p w:rsidR="0008593E" w:rsidRPr="00676957" w:rsidRDefault="0008593E" w:rsidP="0008593E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Mesleki İngilizce-I</w:t>
            </w:r>
          </w:p>
        </w:tc>
        <w:tc>
          <w:tcPr>
            <w:tcW w:w="709" w:type="dxa"/>
            <w:shd w:val="clear" w:color="auto" w:fill="DAEEF3" w:themeFill="accent5" w:themeFillTint="33"/>
          </w:tcPr>
          <w:p w:rsidR="0008593E" w:rsidRPr="005124F3" w:rsidRDefault="0008593E" w:rsidP="0008593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08593E" w:rsidRPr="005124F3" w:rsidRDefault="0008593E" w:rsidP="0008593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AEEF3" w:themeFill="accent5" w:themeFillTint="33"/>
          </w:tcPr>
          <w:p w:rsidR="0008593E" w:rsidRPr="005124F3" w:rsidRDefault="0008593E" w:rsidP="0008593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08593E" w:rsidRPr="005124F3" w:rsidRDefault="0008593E" w:rsidP="0008593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08593E" w:rsidRPr="005124F3" w:rsidRDefault="0008593E" w:rsidP="0008593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08593E" w:rsidRPr="006A27CA" w:rsidRDefault="0008593E" w:rsidP="0008593E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AEEF3" w:themeFill="accent5" w:themeFillTint="33"/>
          </w:tcPr>
          <w:p w:rsidR="0008593E" w:rsidRPr="005124F3" w:rsidRDefault="0008593E" w:rsidP="0008593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08593E" w:rsidRPr="005124F3" w:rsidRDefault="0008593E" w:rsidP="0008593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08593E" w:rsidRPr="005124F3" w:rsidRDefault="0008593E" w:rsidP="0008593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08593E" w:rsidRPr="005124F3" w:rsidRDefault="0008593E" w:rsidP="0008593E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3.00</w:t>
            </w:r>
          </w:p>
        </w:tc>
        <w:tc>
          <w:tcPr>
            <w:tcW w:w="709" w:type="dxa"/>
            <w:shd w:val="clear" w:color="auto" w:fill="DAEEF3" w:themeFill="accent5" w:themeFillTint="33"/>
          </w:tcPr>
          <w:p w:rsidR="0008593E" w:rsidRPr="005124F3" w:rsidRDefault="0008593E" w:rsidP="0008593E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220" w:type="dxa"/>
            <w:shd w:val="clear" w:color="auto" w:fill="DAEEF3" w:themeFill="accent5" w:themeFillTint="33"/>
          </w:tcPr>
          <w:p w:rsidR="0008593E" w:rsidRPr="00262109" w:rsidRDefault="0008593E" w:rsidP="0008593E">
            <w:pPr>
              <w:pStyle w:val="AralkYok"/>
              <w:rPr>
                <w:sz w:val="16"/>
                <w:szCs w:val="16"/>
              </w:rPr>
            </w:pPr>
            <w:proofErr w:type="gramStart"/>
            <w:r w:rsidRPr="00262109">
              <w:rPr>
                <w:sz w:val="16"/>
                <w:szCs w:val="16"/>
              </w:rPr>
              <w:t>EG,FB</w:t>
            </w:r>
            <w:proofErr w:type="gramEnd"/>
            <w:r w:rsidRPr="00262109">
              <w:rPr>
                <w:sz w:val="16"/>
                <w:szCs w:val="16"/>
              </w:rPr>
              <w:t>,SNG,ME,MY,ZK,KŞ</w:t>
            </w:r>
          </w:p>
        </w:tc>
        <w:tc>
          <w:tcPr>
            <w:tcW w:w="3591" w:type="dxa"/>
            <w:shd w:val="clear" w:color="auto" w:fill="DAEEF3" w:themeFill="accent5" w:themeFillTint="33"/>
            <w:vAlign w:val="center"/>
          </w:tcPr>
          <w:p w:rsidR="0008593E" w:rsidRPr="00262109" w:rsidRDefault="0008593E" w:rsidP="0008593E">
            <w:pPr>
              <w:pStyle w:val="AralkYok"/>
              <w:rPr>
                <w:sz w:val="16"/>
                <w:szCs w:val="16"/>
              </w:rPr>
            </w:pPr>
            <w:r w:rsidRPr="00262109">
              <w:rPr>
                <w:sz w:val="16"/>
                <w:szCs w:val="16"/>
              </w:rPr>
              <w:t>BD1, BD2, BD3, BD4, BD5, BD6, BD7</w:t>
            </w:r>
          </w:p>
        </w:tc>
      </w:tr>
      <w:tr w:rsidR="0033232A" w:rsidRPr="005114A0" w:rsidTr="00341056">
        <w:trPr>
          <w:jc w:val="center"/>
        </w:trPr>
        <w:tc>
          <w:tcPr>
            <w:tcW w:w="846" w:type="dxa"/>
            <w:shd w:val="clear" w:color="auto" w:fill="DAEEF3" w:themeFill="accent5" w:themeFillTint="33"/>
            <w:vAlign w:val="center"/>
          </w:tcPr>
          <w:p w:rsidR="0033232A" w:rsidRPr="002E20E2" w:rsidRDefault="0033232A" w:rsidP="0033232A">
            <w:pPr>
              <w:pStyle w:val="AralkYok"/>
              <w:rPr>
                <w:rFonts w:eastAsia="Times New Roman" w:cs="Times New Roman"/>
                <w:color w:val="FF0000"/>
                <w:sz w:val="16"/>
                <w:szCs w:val="16"/>
                <w:lang w:eastAsia="tr-TR"/>
              </w:rPr>
            </w:pPr>
            <w:r w:rsidRPr="002E20E2">
              <w:rPr>
                <w:rFonts w:eastAsia="Times New Roman" w:cs="Times New Roman"/>
                <w:color w:val="FF0000"/>
                <w:sz w:val="16"/>
                <w:szCs w:val="16"/>
                <w:lang w:eastAsia="tr-TR"/>
              </w:rPr>
              <w:t>BMÜ-217</w:t>
            </w:r>
          </w:p>
        </w:tc>
        <w:tc>
          <w:tcPr>
            <w:tcW w:w="2126" w:type="dxa"/>
            <w:shd w:val="clear" w:color="auto" w:fill="DAEEF3" w:themeFill="accent5" w:themeFillTint="33"/>
            <w:vAlign w:val="center"/>
          </w:tcPr>
          <w:p w:rsidR="0033232A" w:rsidRPr="002E20E2" w:rsidRDefault="0033232A" w:rsidP="0033232A">
            <w:pPr>
              <w:pStyle w:val="AralkYok"/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</w:pPr>
            <w:r w:rsidRPr="002E20E2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Proje Yönetimi</w:t>
            </w:r>
          </w:p>
        </w:tc>
        <w:tc>
          <w:tcPr>
            <w:tcW w:w="709" w:type="dxa"/>
            <w:shd w:val="clear" w:color="auto" w:fill="DAEEF3" w:themeFill="accent5" w:themeFillTint="33"/>
          </w:tcPr>
          <w:p w:rsidR="0033232A" w:rsidRPr="002E20E2" w:rsidRDefault="0033232A" w:rsidP="0033232A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33232A" w:rsidRPr="002E20E2" w:rsidRDefault="0033232A" w:rsidP="0033232A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AEEF3" w:themeFill="accent5" w:themeFillTint="33"/>
          </w:tcPr>
          <w:p w:rsidR="0033232A" w:rsidRPr="002E20E2" w:rsidRDefault="0033232A" w:rsidP="0033232A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33232A" w:rsidRPr="002E20E2" w:rsidRDefault="0033232A" w:rsidP="0033232A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33232A" w:rsidRPr="002E20E2" w:rsidRDefault="0033232A" w:rsidP="0033232A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33232A" w:rsidRPr="002E20E2" w:rsidRDefault="0033232A" w:rsidP="0033232A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  <w:r w:rsidRPr="002E20E2">
              <w:rPr>
                <w:b/>
                <w:color w:val="FF0000"/>
                <w:sz w:val="14"/>
                <w:szCs w:val="14"/>
              </w:rPr>
              <w:t>13.00</w:t>
            </w:r>
          </w:p>
        </w:tc>
        <w:tc>
          <w:tcPr>
            <w:tcW w:w="614" w:type="dxa"/>
            <w:shd w:val="clear" w:color="auto" w:fill="DAEEF3" w:themeFill="accent5" w:themeFillTint="33"/>
          </w:tcPr>
          <w:p w:rsidR="0033232A" w:rsidRPr="005124F3" w:rsidRDefault="0033232A" w:rsidP="0033232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33232A" w:rsidRPr="005124F3" w:rsidRDefault="0033232A" w:rsidP="0033232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33232A" w:rsidRPr="005124F3" w:rsidRDefault="0033232A" w:rsidP="0033232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33232A" w:rsidRPr="005124F3" w:rsidRDefault="0033232A" w:rsidP="0033232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33232A" w:rsidRPr="005124F3" w:rsidRDefault="0033232A" w:rsidP="0033232A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220" w:type="dxa"/>
            <w:shd w:val="clear" w:color="auto" w:fill="DBE5F1" w:themeFill="accent1" w:themeFillTint="33"/>
          </w:tcPr>
          <w:p w:rsidR="0033232A" w:rsidRPr="00262109" w:rsidRDefault="0033232A" w:rsidP="0033232A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3591" w:type="dxa"/>
            <w:shd w:val="clear" w:color="auto" w:fill="DBE5F1" w:themeFill="accent1" w:themeFillTint="33"/>
            <w:vAlign w:val="center"/>
          </w:tcPr>
          <w:p w:rsidR="0033232A" w:rsidRPr="00262109" w:rsidRDefault="0033232A" w:rsidP="0033232A">
            <w:pPr>
              <w:pStyle w:val="AralkYok"/>
              <w:rPr>
                <w:sz w:val="16"/>
                <w:szCs w:val="16"/>
              </w:rPr>
            </w:pPr>
            <w:r w:rsidRPr="00D33789">
              <w:rPr>
                <w:sz w:val="16"/>
                <w:szCs w:val="16"/>
              </w:rPr>
              <w:t>BD4</w:t>
            </w:r>
          </w:p>
        </w:tc>
      </w:tr>
      <w:tr w:rsidR="0067208B" w:rsidRPr="005114A0" w:rsidTr="00110379">
        <w:trPr>
          <w:jc w:val="center"/>
        </w:trPr>
        <w:tc>
          <w:tcPr>
            <w:tcW w:w="846" w:type="dxa"/>
            <w:shd w:val="clear" w:color="auto" w:fill="DAEEF3" w:themeFill="accent5" w:themeFillTint="33"/>
            <w:vAlign w:val="center"/>
          </w:tcPr>
          <w:p w:rsidR="0067208B" w:rsidRPr="001E72CA" w:rsidRDefault="0067208B" w:rsidP="0067208B">
            <w:pPr>
              <w:pStyle w:val="AralkYok"/>
              <w:rPr>
                <w:color w:val="FF0000"/>
                <w:sz w:val="16"/>
                <w:szCs w:val="16"/>
              </w:rPr>
            </w:pPr>
            <w:r w:rsidRPr="001E72CA">
              <w:rPr>
                <w:rFonts w:eastAsia="Times New Roman" w:cs="Times New Roman"/>
                <w:color w:val="FF0000"/>
                <w:sz w:val="16"/>
                <w:szCs w:val="16"/>
                <w:lang w:eastAsia="tr-TR"/>
              </w:rPr>
              <w:t>BMÜ-215</w:t>
            </w:r>
          </w:p>
        </w:tc>
        <w:tc>
          <w:tcPr>
            <w:tcW w:w="2126" w:type="dxa"/>
            <w:shd w:val="clear" w:color="auto" w:fill="DAEEF3" w:themeFill="accent5" w:themeFillTint="33"/>
            <w:vAlign w:val="center"/>
          </w:tcPr>
          <w:p w:rsidR="0067208B" w:rsidRPr="001E72CA" w:rsidRDefault="0067208B" w:rsidP="0067208B">
            <w:pPr>
              <w:pStyle w:val="AralkYok"/>
              <w:rPr>
                <w:color w:val="FF0000"/>
                <w:sz w:val="18"/>
                <w:szCs w:val="18"/>
              </w:rPr>
            </w:pPr>
            <w:proofErr w:type="spellStart"/>
            <w:proofErr w:type="gramStart"/>
            <w:r w:rsidRPr="001E72CA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Bilgi.Dest</w:t>
            </w:r>
            <w:proofErr w:type="gramEnd"/>
            <w:r w:rsidRPr="001E72CA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.Tekn.Res</w:t>
            </w:r>
            <w:proofErr w:type="spellEnd"/>
            <w:r w:rsidRPr="001E72CA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.</w:t>
            </w:r>
          </w:p>
        </w:tc>
        <w:tc>
          <w:tcPr>
            <w:tcW w:w="709" w:type="dxa"/>
            <w:shd w:val="clear" w:color="auto" w:fill="DAEEF3" w:themeFill="accent5" w:themeFillTint="33"/>
          </w:tcPr>
          <w:p w:rsidR="0067208B" w:rsidRPr="001E72CA" w:rsidRDefault="0067208B" w:rsidP="0067208B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7208B" w:rsidRPr="001E72CA" w:rsidRDefault="0067208B" w:rsidP="0067208B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AEEF3" w:themeFill="accent5" w:themeFillTint="33"/>
          </w:tcPr>
          <w:p w:rsidR="0067208B" w:rsidRPr="001E72CA" w:rsidRDefault="0067208B" w:rsidP="0067208B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7208B" w:rsidRPr="001E72CA" w:rsidRDefault="0067208B" w:rsidP="0067208B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7208B" w:rsidRPr="001E72CA" w:rsidRDefault="0067208B" w:rsidP="0067208B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7208B" w:rsidRPr="001E72CA" w:rsidRDefault="0067208B" w:rsidP="0067208B">
            <w:pPr>
              <w:pStyle w:val="AralkYok"/>
              <w:jc w:val="center"/>
              <w:rPr>
                <w:b/>
                <w:color w:val="FF0000"/>
                <w:sz w:val="16"/>
                <w:szCs w:val="16"/>
              </w:rPr>
            </w:pPr>
            <w:r w:rsidRPr="001E72CA">
              <w:rPr>
                <w:b/>
                <w:color w:val="FF0000"/>
                <w:sz w:val="16"/>
                <w:szCs w:val="16"/>
              </w:rPr>
              <w:t>15.00</w:t>
            </w:r>
          </w:p>
        </w:tc>
        <w:tc>
          <w:tcPr>
            <w:tcW w:w="614" w:type="dxa"/>
            <w:shd w:val="clear" w:color="auto" w:fill="DAEEF3" w:themeFill="accent5" w:themeFillTint="33"/>
          </w:tcPr>
          <w:p w:rsidR="0067208B" w:rsidRPr="005124F3" w:rsidRDefault="0067208B" w:rsidP="0067208B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67208B" w:rsidRPr="005124F3" w:rsidRDefault="0067208B" w:rsidP="0067208B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67208B" w:rsidRPr="005124F3" w:rsidRDefault="0067208B" w:rsidP="0067208B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7208B" w:rsidRPr="005124F3" w:rsidRDefault="0067208B" w:rsidP="0067208B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7208B" w:rsidRPr="005124F3" w:rsidRDefault="0067208B" w:rsidP="0067208B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220" w:type="dxa"/>
            <w:shd w:val="clear" w:color="auto" w:fill="DBE5F1" w:themeFill="accent1" w:themeFillTint="33"/>
          </w:tcPr>
          <w:p w:rsidR="0067208B" w:rsidRPr="00262109" w:rsidRDefault="0067208B" w:rsidP="0067208B">
            <w:pPr>
              <w:pStyle w:val="AralkYok"/>
              <w:rPr>
                <w:sz w:val="16"/>
                <w:szCs w:val="16"/>
              </w:rPr>
            </w:pPr>
          </w:p>
        </w:tc>
        <w:tc>
          <w:tcPr>
            <w:tcW w:w="3591" w:type="dxa"/>
            <w:shd w:val="clear" w:color="auto" w:fill="DBE5F1" w:themeFill="accent1" w:themeFillTint="33"/>
            <w:vAlign w:val="center"/>
          </w:tcPr>
          <w:p w:rsidR="0067208B" w:rsidRPr="00262109" w:rsidRDefault="0067208B" w:rsidP="0067208B">
            <w:pPr>
              <w:pStyle w:val="AralkYok"/>
              <w:rPr>
                <w:sz w:val="16"/>
                <w:szCs w:val="16"/>
              </w:rPr>
            </w:pPr>
            <w:r w:rsidRPr="00262109">
              <w:rPr>
                <w:sz w:val="16"/>
                <w:szCs w:val="16"/>
              </w:rPr>
              <w:t>BD1</w:t>
            </w:r>
          </w:p>
        </w:tc>
      </w:tr>
      <w:tr w:rsidR="0067208B" w:rsidRPr="005114A0" w:rsidTr="001B5FD8">
        <w:trPr>
          <w:jc w:val="center"/>
        </w:trPr>
        <w:tc>
          <w:tcPr>
            <w:tcW w:w="846" w:type="dxa"/>
            <w:shd w:val="clear" w:color="auto" w:fill="DAEEF3" w:themeFill="accent5" w:themeFillTint="33"/>
            <w:vAlign w:val="center"/>
          </w:tcPr>
          <w:p w:rsidR="0067208B" w:rsidRPr="007511A3" w:rsidRDefault="0067208B" w:rsidP="0067208B">
            <w:pPr>
              <w:pStyle w:val="AralkYok"/>
              <w:rPr>
                <w:rFonts w:eastAsia="Arial Unicode MS" w:cs="Times New Roman"/>
                <w:sz w:val="16"/>
                <w:szCs w:val="16"/>
                <w:lang w:eastAsia="tr-TR"/>
              </w:rPr>
            </w:pPr>
            <w:r w:rsidRPr="007511A3">
              <w:rPr>
                <w:rFonts w:eastAsia="Arial Unicode MS" w:cs="Times New Roman"/>
                <w:sz w:val="16"/>
                <w:szCs w:val="16"/>
                <w:lang w:eastAsia="tr-TR"/>
              </w:rPr>
              <w:t>MAT271</w:t>
            </w:r>
          </w:p>
        </w:tc>
        <w:tc>
          <w:tcPr>
            <w:tcW w:w="2126" w:type="dxa"/>
            <w:shd w:val="clear" w:color="auto" w:fill="DAEEF3" w:themeFill="accent5" w:themeFillTint="33"/>
            <w:vAlign w:val="center"/>
          </w:tcPr>
          <w:p w:rsidR="0067208B" w:rsidRPr="00676957" w:rsidRDefault="0067208B" w:rsidP="0067208B">
            <w:pPr>
              <w:pStyle w:val="AralkYok"/>
              <w:rPr>
                <w:rFonts w:eastAsia="Arial Unicode MS" w:cs="Times New Roman"/>
                <w:sz w:val="18"/>
                <w:szCs w:val="18"/>
                <w:lang w:eastAsia="tr-TR"/>
              </w:rPr>
            </w:pPr>
            <w:r>
              <w:rPr>
                <w:rFonts w:eastAsia="Arial Unicode MS" w:cs="Times New Roman"/>
                <w:sz w:val="18"/>
                <w:szCs w:val="18"/>
                <w:lang w:eastAsia="tr-TR"/>
              </w:rPr>
              <w:t>DİFERANSİYEL DENKL.</w:t>
            </w:r>
          </w:p>
        </w:tc>
        <w:tc>
          <w:tcPr>
            <w:tcW w:w="709" w:type="dxa"/>
            <w:shd w:val="clear" w:color="auto" w:fill="DAEEF3" w:themeFill="accent5" w:themeFillTint="33"/>
          </w:tcPr>
          <w:p w:rsidR="0067208B" w:rsidRPr="005124F3" w:rsidRDefault="0067208B" w:rsidP="0067208B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7208B" w:rsidRPr="005124F3" w:rsidRDefault="0067208B" w:rsidP="0067208B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AEEF3" w:themeFill="accent5" w:themeFillTint="33"/>
          </w:tcPr>
          <w:p w:rsidR="0067208B" w:rsidRPr="005124F3" w:rsidRDefault="0067208B" w:rsidP="0067208B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0.30</w:t>
            </w:r>
          </w:p>
        </w:tc>
        <w:tc>
          <w:tcPr>
            <w:tcW w:w="709" w:type="dxa"/>
            <w:shd w:val="clear" w:color="auto" w:fill="DAEEF3" w:themeFill="accent5" w:themeFillTint="33"/>
          </w:tcPr>
          <w:p w:rsidR="0067208B" w:rsidRPr="005124F3" w:rsidRDefault="0067208B" w:rsidP="0067208B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7208B" w:rsidRPr="005124F3" w:rsidRDefault="0067208B" w:rsidP="0067208B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7208B" w:rsidRPr="006A27CA" w:rsidRDefault="0067208B" w:rsidP="0067208B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AEEF3" w:themeFill="accent5" w:themeFillTint="33"/>
          </w:tcPr>
          <w:p w:rsidR="0067208B" w:rsidRPr="005124F3" w:rsidRDefault="0067208B" w:rsidP="0067208B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67208B" w:rsidRPr="005124F3" w:rsidRDefault="0067208B" w:rsidP="0067208B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AEEF3" w:themeFill="accent5" w:themeFillTint="33"/>
          </w:tcPr>
          <w:p w:rsidR="0067208B" w:rsidRPr="005124F3" w:rsidRDefault="0067208B" w:rsidP="0067208B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7208B" w:rsidRPr="005124F3" w:rsidRDefault="0067208B" w:rsidP="0067208B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AEEF3" w:themeFill="accent5" w:themeFillTint="33"/>
          </w:tcPr>
          <w:p w:rsidR="0067208B" w:rsidRPr="005124F3" w:rsidRDefault="0067208B" w:rsidP="0067208B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220" w:type="dxa"/>
            <w:shd w:val="clear" w:color="auto" w:fill="DAEEF3" w:themeFill="accent5" w:themeFillTint="33"/>
          </w:tcPr>
          <w:p w:rsidR="0067208B" w:rsidRPr="00BF7C77" w:rsidRDefault="00BF7C77" w:rsidP="0067208B">
            <w:pPr>
              <w:pStyle w:val="AralkYok"/>
              <w:rPr>
                <w:sz w:val="14"/>
                <w:szCs w:val="14"/>
              </w:rPr>
            </w:pPr>
            <w:proofErr w:type="gramStart"/>
            <w:r w:rsidRPr="00BF7C77">
              <w:rPr>
                <w:sz w:val="14"/>
                <w:szCs w:val="14"/>
              </w:rPr>
              <w:t>EG,FB</w:t>
            </w:r>
            <w:proofErr w:type="gramEnd"/>
            <w:r w:rsidRPr="00BF7C77">
              <w:rPr>
                <w:sz w:val="14"/>
                <w:szCs w:val="14"/>
              </w:rPr>
              <w:t>,SNG,ME,MY,ZK,KŞ,</w:t>
            </w:r>
            <w:r w:rsidRPr="00BF7C77">
              <w:rPr>
                <w:color w:val="FF0000"/>
                <w:sz w:val="14"/>
                <w:szCs w:val="14"/>
              </w:rPr>
              <w:t>FA,AB</w:t>
            </w:r>
          </w:p>
        </w:tc>
        <w:tc>
          <w:tcPr>
            <w:tcW w:w="3591" w:type="dxa"/>
            <w:shd w:val="clear" w:color="auto" w:fill="DAEEF3" w:themeFill="accent5" w:themeFillTint="33"/>
          </w:tcPr>
          <w:p w:rsidR="0067208B" w:rsidRPr="004D29C3" w:rsidRDefault="00435A14" w:rsidP="0067208B">
            <w:pPr>
              <w:rPr>
                <w:sz w:val="14"/>
                <w:szCs w:val="14"/>
              </w:rPr>
            </w:pPr>
            <w:r w:rsidRPr="00435A14">
              <w:rPr>
                <w:sz w:val="14"/>
                <w:szCs w:val="14"/>
              </w:rPr>
              <w:t>BD1, BD2, BD3, BD4, BD5, BD6, BD7, BD8, BD9,YL</w:t>
            </w:r>
          </w:p>
        </w:tc>
      </w:tr>
      <w:tr w:rsidR="004048A4" w:rsidRPr="005114A0" w:rsidTr="001B5FD8">
        <w:trPr>
          <w:jc w:val="center"/>
        </w:trPr>
        <w:tc>
          <w:tcPr>
            <w:tcW w:w="846" w:type="dxa"/>
            <w:shd w:val="clear" w:color="auto" w:fill="EAF1DD" w:themeFill="accent3" w:themeFillTint="33"/>
            <w:vAlign w:val="center"/>
          </w:tcPr>
          <w:p w:rsidR="004048A4" w:rsidRPr="007511A3" w:rsidRDefault="004048A4" w:rsidP="004048A4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BMÜ-333</w:t>
            </w:r>
          </w:p>
        </w:tc>
        <w:tc>
          <w:tcPr>
            <w:tcW w:w="2126" w:type="dxa"/>
            <w:shd w:val="clear" w:color="auto" w:fill="EAF1DD" w:themeFill="accent3" w:themeFillTint="33"/>
            <w:vAlign w:val="center"/>
          </w:tcPr>
          <w:p w:rsidR="004048A4" w:rsidRPr="00676957" w:rsidRDefault="004048A4" w:rsidP="004048A4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Mikro İşlemciler</w:t>
            </w:r>
          </w:p>
        </w:tc>
        <w:tc>
          <w:tcPr>
            <w:tcW w:w="709" w:type="dxa"/>
            <w:shd w:val="clear" w:color="auto" w:fill="EAF1DD" w:themeFill="accent3" w:themeFillTint="33"/>
          </w:tcPr>
          <w:p w:rsidR="004048A4" w:rsidRPr="005124F3" w:rsidRDefault="004048A4" w:rsidP="004048A4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4048A4" w:rsidRPr="005124F3" w:rsidRDefault="004048A4" w:rsidP="004048A4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EAF1DD" w:themeFill="accent3" w:themeFillTint="33"/>
          </w:tcPr>
          <w:p w:rsidR="004048A4" w:rsidRPr="005124F3" w:rsidRDefault="004048A4" w:rsidP="004048A4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4048A4" w:rsidRPr="005124F3" w:rsidRDefault="004048A4" w:rsidP="004048A4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4048A4" w:rsidRPr="005124F3" w:rsidRDefault="004048A4" w:rsidP="004048A4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4048A4" w:rsidRPr="006A27CA" w:rsidRDefault="004048A4" w:rsidP="004048A4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AF1DD" w:themeFill="accent3" w:themeFillTint="33"/>
          </w:tcPr>
          <w:p w:rsidR="004048A4" w:rsidRPr="005124F3" w:rsidRDefault="004048A4" w:rsidP="004048A4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AF1DD" w:themeFill="accent3" w:themeFillTint="33"/>
          </w:tcPr>
          <w:p w:rsidR="004048A4" w:rsidRPr="005124F3" w:rsidRDefault="004048A4" w:rsidP="004048A4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AF1DD" w:themeFill="accent3" w:themeFillTint="33"/>
          </w:tcPr>
          <w:p w:rsidR="004048A4" w:rsidRPr="005124F3" w:rsidRDefault="004048A4" w:rsidP="004048A4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4048A4" w:rsidRPr="005124F3" w:rsidRDefault="004048A4" w:rsidP="004048A4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4048A4" w:rsidRPr="005124F3" w:rsidRDefault="004048A4" w:rsidP="004048A4">
            <w:pPr>
              <w:pStyle w:val="AralkYok"/>
              <w:jc w:val="center"/>
              <w:rPr>
                <w:sz w:val="14"/>
                <w:szCs w:val="14"/>
              </w:rPr>
            </w:pPr>
            <w:r w:rsidRPr="001E72CA">
              <w:rPr>
                <w:b/>
                <w:sz w:val="14"/>
                <w:szCs w:val="14"/>
              </w:rPr>
              <w:t>15.00</w:t>
            </w:r>
          </w:p>
        </w:tc>
        <w:tc>
          <w:tcPr>
            <w:tcW w:w="2220" w:type="dxa"/>
            <w:shd w:val="clear" w:color="auto" w:fill="EAF1DD" w:themeFill="accent3" w:themeFillTint="33"/>
          </w:tcPr>
          <w:p w:rsidR="004048A4" w:rsidRPr="005B5229" w:rsidRDefault="004048A4" w:rsidP="004048A4">
            <w:pPr>
              <w:pStyle w:val="AralkYok"/>
              <w:rPr>
                <w:sz w:val="14"/>
                <w:szCs w:val="14"/>
              </w:rPr>
            </w:pPr>
            <w:proofErr w:type="gramStart"/>
            <w:r w:rsidRPr="005B5229">
              <w:rPr>
                <w:sz w:val="14"/>
                <w:szCs w:val="14"/>
              </w:rPr>
              <w:t>SG,EG</w:t>
            </w:r>
            <w:proofErr w:type="gramEnd"/>
            <w:r w:rsidRPr="005B5229">
              <w:rPr>
                <w:sz w:val="14"/>
                <w:szCs w:val="14"/>
              </w:rPr>
              <w:t xml:space="preserve">,FB,SNG,ME,MY,ZK,KŞ   </w:t>
            </w:r>
            <w:r w:rsidRPr="005B5229">
              <w:rPr>
                <w:color w:val="FF0000"/>
                <w:sz w:val="14"/>
                <w:szCs w:val="14"/>
              </w:rPr>
              <w:t>+5</w:t>
            </w:r>
          </w:p>
        </w:tc>
        <w:tc>
          <w:tcPr>
            <w:tcW w:w="3591" w:type="dxa"/>
            <w:shd w:val="clear" w:color="auto" w:fill="EAF1DD" w:themeFill="accent3" w:themeFillTint="33"/>
            <w:vAlign w:val="center"/>
          </w:tcPr>
          <w:p w:rsidR="004048A4" w:rsidRPr="005B5229" w:rsidRDefault="004048A4" w:rsidP="004048A4">
            <w:pPr>
              <w:pStyle w:val="AralkYok"/>
              <w:rPr>
                <w:sz w:val="14"/>
                <w:szCs w:val="14"/>
              </w:rPr>
            </w:pPr>
            <w:r w:rsidRPr="005B5229">
              <w:rPr>
                <w:sz w:val="14"/>
                <w:szCs w:val="14"/>
              </w:rPr>
              <w:t xml:space="preserve">BD1, BD2, BD3, BD4, BD5, BD6, BD7, BD8, BD9,YL, PC Lab1, </w:t>
            </w:r>
            <w:r w:rsidRPr="005B5229">
              <w:rPr>
                <w:color w:val="FF0000"/>
                <w:sz w:val="14"/>
                <w:szCs w:val="14"/>
              </w:rPr>
              <w:t>MM7, MM4</w:t>
            </w:r>
          </w:p>
        </w:tc>
      </w:tr>
      <w:tr w:rsidR="005B5229" w:rsidRPr="005114A0" w:rsidTr="001B5FD8">
        <w:trPr>
          <w:jc w:val="center"/>
        </w:trPr>
        <w:tc>
          <w:tcPr>
            <w:tcW w:w="846" w:type="dxa"/>
            <w:shd w:val="clear" w:color="auto" w:fill="EAF1DD" w:themeFill="accent3" w:themeFillTint="33"/>
            <w:vAlign w:val="center"/>
          </w:tcPr>
          <w:p w:rsidR="005B5229" w:rsidRPr="007511A3" w:rsidRDefault="005B5229" w:rsidP="005B5229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BMÜ-329</w:t>
            </w:r>
          </w:p>
        </w:tc>
        <w:tc>
          <w:tcPr>
            <w:tcW w:w="2126" w:type="dxa"/>
            <w:shd w:val="clear" w:color="auto" w:fill="EAF1DD" w:themeFill="accent3" w:themeFillTint="33"/>
            <w:vAlign w:val="center"/>
          </w:tcPr>
          <w:p w:rsidR="005B5229" w:rsidRPr="00676957" w:rsidRDefault="005B5229" w:rsidP="005B5229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Veri Tabanı Sistemleri</w:t>
            </w:r>
          </w:p>
        </w:tc>
        <w:tc>
          <w:tcPr>
            <w:tcW w:w="709" w:type="dxa"/>
            <w:shd w:val="clear" w:color="auto" w:fill="EAF1DD" w:themeFill="accent3" w:themeFillTint="33"/>
          </w:tcPr>
          <w:p w:rsidR="005B5229" w:rsidRPr="005124F3" w:rsidRDefault="005B5229" w:rsidP="005B5229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5B5229" w:rsidRPr="005124F3" w:rsidRDefault="005B5229" w:rsidP="005B5229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EAF1DD" w:themeFill="accent3" w:themeFillTint="33"/>
          </w:tcPr>
          <w:p w:rsidR="005B5229" w:rsidRPr="005124F3" w:rsidRDefault="005B5229" w:rsidP="005B5229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5B5229" w:rsidRPr="005124F3" w:rsidRDefault="005B5229" w:rsidP="005B5229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5B5229" w:rsidRPr="005124F3" w:rsidRDefault="005B5229" w:rsidP="005B5229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5B5229" w:rsidRPr="006A27CA" w:rsidRDefault="005B5229" w:rsidP="005B5229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AF1DD" w:themeFill="accent3" w:themeFillTint="33"/>
          </w:tcPr>
          <w:p w:rsidR="005B5229" w:rsidRPr="005124F3" w:rsidRDefault="005B5229" w:rsidP="005B5229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1E72CA">
              <w:rPr>
                <w:b/>
                <w:sz w:val="14"/>
                <w:szCs w:val="14"/>
              </w:rPr>
              <w:t>13.00</w:t>
            </w:r>
          </w:p>
        </w:tc>
        <w:tc>
          <w:tcPr>
            <w:tcW w:w="567" w:type="dxa"/>
            <w:shd w:val="clear" w:color="auto" w:fill="EAF1DD" w:themeFill="accent3" w:themeFillTint="33"/>
          </w:tcPr>
          <w:p w:rsidR="005B5229" w:rsidRPr="005124F3" w:rsidRDefault="005B5229" w:rsidP="005B5229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AF1DD" w:themeFill="accent3" w:themeFillTint="33"/>
          </w:tcPr>
          <w:p w:rsidR="005B5229" w:rsidRPr="005124F3" w:rsidRDefault="005B5229" w:rsidP="005B5229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5B5229" w:rsidRPr="005124F3" w:rsidRDefault="005B5229" w:rsidP="005B5229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5B5229" w:rsidRPr="005124F3" w:rsidRDefault="005B5229" w:rsidP="005B5229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220" w:type="dxa"/>
            <w:shd w:val="clear" w:color="auto" w:fill="EAF1DD" w:themeFill="accent3" w:themeFillTint="33"/>
          </w:tcPr>
          <w:p w:rsidR="005B5229" w:rsidRPr="005B5229" w:rsidRDefault="005B5229" w:rsidP="005B5229">
            <w:pPr>
              <w:pStyle w:val="AralkYok"/>
              <w:rPr>
                <w:sz w:val="14"/>
                <w:szCs w:val="14"/>
              </w:rPr>
            </w:pPr>
            <w:proofErr w:type="gramStart"/>
            <w:r w:rsidRPr="005B5229">
              <w:rPr>
                <w:sz w:val="14"/>
                <w:szCs w:val="14"/>
              </w:rPr>
              <w:t>SG,EG</w:t>
            </w:r>
            <w:proofErr w:type="gramEnd"/>
            <w:r w:rsidRPr="005B5229">
              <w:rPr>
                <w:sz w:val="14"/>
                <w:szCs w:val="14"/>
              </w:rPr>
              <w:t xml:space="preserve">,FB,SNG,ME,MY,ZK,KŞ   </w:t>
            </w:r>
            <w:r w:rsidRPr="005B5229">
              <w:rPr>
                <w:color w:val="FF0000"/>
                <w:sz w:val="14"/>
                <w:szCs w:val="14"/>
              </w:rPr>
              <w:t>+2</w:t>
            </w:r>
          </w:p>
        </w:tc>
        <w:tc>
          <w:tcPr>
            <w:tcW w:w="3591" w:type="dxa"/>
            <w:shd w:val="clear" w:color="auto" w:fill="EAF1DD" w:themeFill="accent3" w:themeFillTint="33"/>
            <w:vAlign w:val="center"/>
          </w:tcPr>
          <w:p w:rsidR="005B5229" w:rsidRPr="005B5229" w:rsidRDefault="005B5229" w:rsidP="005B5229">
            <w:pPr>
              <w:pStyle w:val="AralkYok"/>
              <w:rPr>
                <w:sz w:val="14"/>
                <w:szCs w:val="14"/>
              </w:rPr>
            </w:pPr>
            <w:r w:rsidRPr="005B5229">
              <w:rPr>
                <w:sz w:val="14"/>
                <w:szCs w:val="14"/>
              </w:rPr>
              <w:t>BD1, BD2, BD3, BD4, BD5, BD6, BD7, BD8, BD9,YL,</w:t>
            </w:r>
          </w:p>
        </w:tc>
      </w:tr>
      <w:tr w:rsidR="005D7083" w:rsidRPr="005114A0" w:rsidTr="001B5FD8">
        <w:trPr>
          <w:jc w:val="center"/>
        </w:trPr>
        <w:tc>
          <w:tcPr>
            <w:tcW w:w="846" w:type="dxa"/>
            <w:shd w:val="clear" w:color="auto" w:fill="EAF1DD" w:themeFill="accent3" w:themeFillTint="33"/>
            <w:vAlign w:val="center"/>
          </w:tcPr>
          <w:p w:rsidR="005D7083" w:rsidRPr="007511A3" w:rsidRDefault="005D7083" w:rsidP="005D7083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BMÜ-325</w:t>
            </w:r>
          </w:p>
        </w:tc>
        <w:tc>
          <w:tcPr>
            <w:tcW w:w="2126" w:type="dxa"/>
            <w:shd w:val="clear" w:color="auto" w:fill="EAF1DD" w:themeFill="accent3" w:themeFillTint="33"/>
            <w:vAlign w:val="center"/>
          </w:tcPr>
          <w:p w:rsidR="005D7083" w:rsidRPr="00676957" w:rsidRDefault="005D7083" w:rsidP="005D7083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Programlama Dilleri</w:t>
            </w:r>
          </w:p>
        </w:tc>
        <w:tc>
          <w:tcPr>
            <w:tcW w:w="709" w:type="dxa"/>
            <w:shd w:val="clear" w:color="auto" w:fill="EAF1DD" w:themeFill="accent3" w:themeFillTint="33"/>
          </w:tcPr>
          <w:p w:rsidR="005D7083" w:rsidRPr="005124F3" w:rsidRDefault="005D7083" w:rsidP="005D7083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5D7083" w:rsidRPr="005124F3" w:rsidRDefault="005D7083" w:rsidP="005D7083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EAF1DD" w:themeFill="accent3" w:themeFillTint="33"/>
          </w:tcPr>
          <w:p w:rsidR="005D7083" w:rsidRPr="005124F3" w:rsidRDefault="005D7083" w:rsidP="005D7083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5D7083" w:rsidRPr="005124F3" w:rsidRDefault="005D7083" w:rsidP="005D7083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5D7083" w:rsidRPr="005124F3" w:rsidRDefault="005D7083" w:rsidP="005D7083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5D7083" w:rsidRPr="006A27CA" w:rsidRDefault="005D7083" w:rsidP="005D7083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AF1DD" w:themeFill="accent3" w:themeFillTint="33"/>
          </w:tcPr>
          <w:p w:rsidR="005D7083" w:rsidRPr="005124F3" w:rsidRDefault="005D7083" w:rsidP="005D7083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AF1DD" w:themeFill="accent3" w:themeFillTint="33"/>
          </w:tcPr>
          <w:p w:rsidR="005D7083" w:rsidRPr="005124F3" w:rsidRDefault="005D7083" w:rsidP="005D7083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5.00</w:t>
            </w:r>
          </w:p>
        </w:tc>
        <w:tc>
          <w:tcPr>
            <w:tcW w:w="567" w:type="dxa"/>
            <w:shd w:val="clear" w:color="auto" w:fill="EAF1DD" w:themeFill="accent3" w:themeFillTint="33"/>
          </w:tcPr>
          <w:p w:rsidR="005D7083" w:rsidRPr="005124F3" w:rsidRDefault="005D7083" w:rsidP="005D7083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5D7083" w:rsidRPr="005124F3" w:rsidRDefault="005D7083" w:rsidP="005D7083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5D7083" w:rsidRPr="005124F3" w:rsidRDefault="005D7083" w:rsidP="005D7083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220" w:type="dxa"/>
            <w:shd w:val="clear" w:color="auto" w:fill="EAF1DD" w:themeFill="accent3" w:themeFillTint="33"/>
          </w:tcPr>
          <w:p w:rsidR="005D7083" w:rsidRPr="005D7083" w:rsidRDefault="005D7083" w:rsidP="005D7083">
            <w:pPr>
              <w:pStyle w:val="AralkYok"/>
              <w:rPr>
                <w:sz w:val="14"/>
                <w:szCs w:val="14"/>
              </w:rPr>
            </w:pPr>
            <w:proofErr w:type="gramStart"/>
            <w:r w:rsidRPr="005D7083">
              <w:rPr>
                <w:sz w:val="14"/>
                <w:szCs w:val="14"/>
              </w:rPr>
              <w:t>SG,EG</w:t>
            </w:r>
            <w:proofErr w:type="gramEnd"/>
            <w:r w:rsidRPr="005D7083">
              <w:rPr>
                <w:sz w:val="14"/>
                <w:szCs w:val="14"/>
              </w:rPr>
              <w:t xml:space="preserve">,FB,SNG,ME,MY,ZK,KŞ   </w:t>
            </w:r>
            <w:r w:rsidRPr="005D7083">
              <w:rPr>
                <w:color w:val="FF0000"/>
                <w:sz w:val="14"/>
                <w:szCs w:val="14"/>
              </w:rPr>
              <w:t>+3</w:t>
            </w:r>
          </w:p>
        </w:tc>
        <w:tc>
          <w:tcPr>
            <w:tcW w:w="3591" w:type="dxa"/>
            <w:shd w:val="clear" w:color="auto" w:fill="EAF1DD" w:themeFill="accent3" w:themeFillTint="33"/>
            <w:vAlign w:val="center"/>
          </w:tcPr>
          <w:p w:rsidR="005D7083" w:rsidRPr="005D7083" w:rsidRDefault="005D7083" w:rsidP="005D7083">
            <w:pPr>
              <w:pStyle w:val="AralkYok"/>
              <w:rPr>
                <w:sz w:val="14"/>
                <w:szCs w:val="14"/>
              </w:rPr>
            </w:pPr>
            <w:r w:rsidRPr="005D7083">
              <w:rPr>
                <w:sz w:val="14"/>
                <w:szCs w:val="14"/>
              </w:rPr>
              <w:t>BD1, BD2, BD3, BD4, BD5, BD6, BD7, BD8, BD9,YL, PC Lab1</w:t>
            </w:r>
          </w:p>
        </w:tc>
      </w:tr>
      <w:tr w:rsidR="00D9270D" w:rsidRPr="005114A0" w:rsidTr="001B5FD8">
        <w:trPr>
          <w:jc w:val="center"/>
        </w:trPr>
        <w:tc>
          <w:tcPr>
            <w:tcW w:w="846" w:type="dxa"/>
            <w:shd w:val="clear" w:color="auto" w:fill="EAF1DD" w:themeFill="accent3" w:themeFillTint="33"/>
            <w:vAlign w:val="center"/>
          </w:tcPr>
          <w:p w:rsidR="00D9270D" w:rsidRPr="007511A3" w:rsidRDefault="00D9270D" w:rsidP="00D9270D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BMÜ-313</w:t>
            </w:r>
          </w:p>
        </w:tc>
        <w:tc>
          <w:tcPr>
            <w:tcW w:w="2126" w:type="dxa"/>
            <w:shd w:val="clear" w:color="auto" w:fill="EAF1DD" w:themeFill="accent3" w:themeFillTint="33"/>
            <w:vAlign w:val="center"/>
          </w:tcPr>
          <w:p w:rsidR="00D9270D" w:rsidRPr="00676957" w:rsidRDefault="00D9270D" w:rsidP="00D9270D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Biçimsel Dil. ve </w:t>
            </w:r>
            <w:proofErr w:type="spellStart"/>
            <w:proofErr w:type="gramStart"/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Otom.Teo</w:t>
            </w:r>
            <w:proofErr w:type="spellEnd"/>
            <w:proofErr w:type="gramEnd"/>
          </w:p>
        </w:tc>
        <w:tc>
          <w:tcPr>
            <w:tcW w:w="709" w:type="dxa"/>
            <w:shd w:val="clear" w:color="auto" w:fill="EAF1DD" w:themeFill="accent3" w:themeFillTint="33"/>
          </w:tcPr>
          <w:p w:rsidR="00D9270D" w:rsidRPr="005124F3" w:rsidRDefault="00D9270D" w:rsidP="00D9270D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D9270D" w:rsidRPr="005124F3" w:rsidRDefault="00D9270D" w:rsidP="00D9270D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EAF1DD" w:themeFill="accent3" w:themeFillTint="33"/>
          </w:tcPr>
          <w:p w:rsidR="00D9270D" w:rsidRPr="005124F3" w:rsidRDefault="00D9270D" w:rsidP="00D9270D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D9270D" w:rsidRPr="005124F3" w:rsidRDefault="00D9270D" w:rsidP="00D9270D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D9270D" w:rsidRPr="005124F3" w:rsidRDefault="00D9270D" w:rsidP="00D9270D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D9270D" w:rsidRPr="006A27CA" w:rsidRDefault="00D9270D" w:rsidP="00D9270D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AF1DD" w:themeFill="accent3" w:themeFillTint="33"/>
          </w:tcPr>
          <w:p w:rsidR="00D9270D" w:rsidRPr="005124F3" w:rsidRDefault="00D9270D" w:rsidP="00D9270D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AF1DD" w:themeFill="accent3" w:themeFillTint="33"/>
          </w:tcPr>
          <w:p w:rsidR="00D9270D" w:rsidRPr="005124F3" w:rsidRDefault="00D9270D" w:rsidP="00D9270D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AF1DD" w:themeFill="accent3" w:themeFillTint="33"/>
          </w:tcPr>
          <w:p w:rsidR="00D9270D" w:rsidRPr="005124F3" w:rsidRDefault="00D9270D" w:rsidP="00D9270D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D9270D" w:rsidRPr="005124F3" w:rsidRDefault="00D9270D" w:rsidP="00D9270D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0.00</w:t>
            </w:r>
          </w:p>
        </w:tc>
        <w:tc>
          <w:tcPr>
            <w:tcW w:w="709" w:type="dxa"/>
            <w:shd w:val="clear" w:color="auto" w:fill="EAF1DD" w:themeFill="accent3" w:themeFillTint="33"/>
          </w:tcPr>
          <w:p w:rsidR="00D9270D" w:rsidRPr="005124F3" w:rsidRDefault="00D9270D" w:rsidP="00D9270D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220" w:type="dxa"/>
            <w:shd w:val="clear" w:color="auto" w:fill="EAF1DD" w:themeFill="accent3" w:themeFillTint="33"/>
          </w:tcPr>
          <w:p w:rsidR="00D9270D" w:rsidRPr="00D9270D" w:rsidRDefault="00D9270D" w:rsidP="00D9270D">
            <w:pPr>
              <w:pStyle w:val="AralkYok"/>
              <w:rPr>
                <w:sz w:val="14"/>
                <w:szCs w:val="14"/>
              </w:rPr>
            </w:pPr>
            <w:proofErr w:type="gramStart"/>
            <w:r w:rsidRPr="00D9270D">
              <w:rPr>
                <w:sz w:val="14"/>
                <w:szCs w:val="14"/>
              </w:rPr>
              <w:t>SG,EG</w:t>
            </w:r>
            <w:proofErr w:type="gramEnd"/>
            <w:r w:rsidRPr="00D9270D">
              <w:rPr>
                <w:sz w:val="14"/>
                <w:szCs w:val="14"/>
              </w:rPr>
              <w:t xml:space="preserve">,FB,SNG,ME,MY,ZK,KŞ   </w:t>
            </w:r>
            <w:r w:rsidRPr="00D9270D">
              <w:rPr>
                <w:color w:val="FF0000"/>
                <w:sz w:val="14"/>
                <w:szCs w:val="14"/>
              </w:rPr>
              <w:t>+4</w:t>
            </w:r>
          </w:p>
        </w:tc>
        <w:tc>
          <w:tcPr>
            <w:tcW w:w="3591" w:type="dxa"/>
            <w:shd w:val="clear" w:color="auto" w:fill="EAF1DD" w:themeFill="accent3" w:themeFillTint="33"/>
            <w:vAlign w:val="center"/>
          </w:tcPr>
          <w:p w:rsidR="00D9270D" w:rsidRPr="00D9270D" w:rsidRDefault="00D9270D" w:rsidP="00D9270D">
            <w:pPr>
              <w:pStyle w:val="AralkYok"/>
              <w:rPr>
                <w:sz w:val="14"/>
                <w:szCs w:val="14"/>
              </w:rPr>
            </w:pPr>
            <w:r w:rsidRPr="00D9270D">
              <w:rPr>
                <w:sz w:val="14"/>
                <w:szCs w:val="14"/>
              </w:rPr>
              <w:t xml:space="preserve">BD1, BD2, BD3, BD4, BD5, BD6, BD7, BD8, BD9,YL,  </w:t>
            </w:r>
            <w:r w:rsidRPr="00D9270D">
              <w:rPr>
                <w:color w:val="FF0000"/>
                <w:sz w:val="14"/>
                <w:szCs w:val="14"/>
              </w:rPr>
              <w:t>MM7, MM4</w:t>
            </w:r>
          </w:p>
        </w:tc>
      </w:tr>
      <w:tr w:rsidR="00051958" w:rsidRPr="005114A0" w:rsidTr="001B5FD8">
        <w:trPr>
          <w:jc w:val="center"/>
        </w:trPr>
        <w:tc>
          <w:tcPr>
            <w:tcW w:w="846" w:type="dxa"/>
            <w:shd w:val="clear" w:color="auto" w:fill="EAF1DD" w:themeFill="accent3" w:themeFillTint="33"/>
            <w:vAlign w:val="center"/>
          </w:tcPr>
          <w:p w:rsidR="00051958" w:rsidRPr="007511A3" w:rsidRDefault="00051958" w:rsidP="00051958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BMÜ-351</w:t>
            </w:r>
          </w:p>
        </w:tc>
        <w:tc>
          <w:tcPr>
            <w:tcW w:w="2126" w:type="dxa"/>
            <w:shd w:val="clear" w:color="auto" w:fill="EAF1DD" w:themeFill="accent3" w:themeFillTint="33"/>
            <w:vAlign w:val="center"/>
          </w:tcPr>
          <w:p w:rsidR="00051958" w:rsidRPr="00676957" w:rsidRDefault="00051958" w:rsidP="00051958">
            <w:pPr>
              <w:pStyle w:val="AralkYok"/>
              <w:rPr>
                <w:sz w:val="18"/>
                <w:szCs w:val="18"/>
              </w:rPr>
            </w:pPr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Bilgisayarlı Grafik </w:t>
            </w:r>
            <w:r w:rsidRPr="00676957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(T.S)</w:t>
            </w:r>
          </w:p>
        </w:tc>
        <w:tc>
          <w:tcPr>
            <w:tcW w:w="709" w:type="dxa"/>
            <w:shd w:val="clear" w:color="auto" w:fill="EAF1DD" w:themeFill="accent3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3.00</w:t>
            </w:r>
          </w:p>
        </w:tc>
        <w:tc>
          <w:tcPr>
            <w:tcW w:w="709" w:type="dxa"/>
            <w:shd w:val="clear" w:color="auto" w:fill="EAF1DD" w:themeFill="accent3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EAF1DD" w:themeFill="accent3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051958" w:rsidRPr="006A27CA" w:rsidRDefault="00051958" w:rsidP="00051958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AF1DD" w:themeFill="accent3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AF1DD" w:themeFill="accent3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AF1DD" w:themeFill="accent3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220" w:type="dxa"/>
            <w:shd w:val="clear" w:color="auto" w:fill="EAF1DD" w:themeFill="accent3" w:themeFillTint="33"/>
          </w:tcPr>
          <w:p w:rsidR="00051958" w:rsidRPr="00262109" w:rsidRDefault="00051958" w:rsidP="00051958">
            <w:pPr>
              <w:pStyle w:val="AralkYok"/>
              <w:rPr>
                <w:sz w:val="16"/>
                <w:szCs w:val="16"/>
              </w:rPr>
            </w:pPr>
            <w:proofErr w:type="gramStart"/>
            <w:r w:rsidRPr="00D9270D">
              <w:rPr>
                <w:sz w:val="14"/>
                <w:szCs w:val="14"/>
              </w:rPr>
              <w:t>SG,EG</w:t>
            </w:r>
            <w:proofErr w:type="gramEnd"/>
          </w:p>
        </w:tc>
        <w:tc>
          <w:tcPr>
            <w:tcW w:w="3591" w:type="dxa"/>
            <w:shd w:val="clear" w:color="auto" w:fill="EAF1DD" w:themeFill="accent3" w:themeFillTint="33"/>
          </w:tcPr>
          <w:p w:rsidR="00051958" w:rsidRPr="00262109" w:rsidRDefault="00051958" w:rsidP="00051958">
            <w:pPr>
              <w:rPr>
                <w:sz w:val="16"/>
                <w:szCs w:val="16"/>
              </w:rPr>
            </w:pPr>
            <w:r w:rsidRPr="00262109">
              <w:rPr>
                <w:sz w:val="16"/>
                <w:szCs w:val="16"/>
              </w:rPr>
              <w:t>BD4, BD5</w:t>
            </w:r>
          </w:p>
        </w:tc>
      </w:tr>
      <w:tr w:rsidR="00051958" w:rsidRPr="005114A0" w:rsidTr="001B5FD8">
        <w:trPr>
          <w:jc w:val="center"/>
        </w:trPr>
        <w:tc>
          <w:tcPr>
            <w:tcW w:w="846" w:type="dxa"/>
            <w:shd w:val="clear" w:color="auto" w:fill="EAF1DD" w:themeFill="accent3" w:themeFillTint="33"/>
            <w:vAlign w:val="center"/>
          </w:tcPr>
          <w:p w:rsidR="00051958" w:rsidRPr="007511A3" w:rsidRDefault="00051958" w:rsidP="00051958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BMÜ-355</w:t>
            </w:r>
          </w:p>
        </w:tc>
        <w:tc>
          <w:tcPr>
            <w:tcW w:w="2126" w:type="dxa"/>
            <w:shd w:val="clear" w:color="auto" w:fill="EAF1DD" w:themeFill="accent3" w:themeFillTint="33"/>
            <w:vAlign w:val="center"/>
          </w:tcPr>
          <w:p w:rsidR="00051958" w:rsidRPr="00676957" w:rsidRDefault="00051958" w:rsidP="00051958">
            <w:pPr>
              <w:pStyle w:val="AralkYok"/>
              <w:rPr>
                <w:sz w:val="18"/>
                <w:szCs w:val="18"/>
              </w:rPr>
            </w:pPr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Veri Bil. Tem</w:t>
            </w:r>
          </w:p>
        </w:tc>
        <w:tc>
          <w:tcPr>
            <w:tcW w:w="709" w:type="dxa"/>
            <w:shd w:val="clear" w:color="auto" w:fill="EAF1DD" w:themeFill="accent3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EAF1DD" w:themeFill="accent3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7.00</w:t>
            </w:r>
          </w:p>
        </w:tc>
        <w:tc>
          <w:tcPr>
            <w:tcW w:w="709" w:type="dxa"/>
            <w:shd w:val="clear" w:color="auto" w:fill="EAF1DD" w:themeFill="accent3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051958" w:rsidRPr="006A27CA" w:rsidRDefault="00051958" w:rsidP="00051958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AF1DD" w:themeFill="accent3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AF1DD" w:themeFill="accent3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AF1DD" w:themeFill="accent3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220" w:type="dxa"/>
            <w:shd w:val="clear" w:color="auto" w:fill="EAF1DD" w:themeFill="accent3" w:themeFillTint="33"/>
          </w:tcPr>
          <w:p w:rsidR="00051958" w:rsidRPr="00262109" w:rsidRDefault="00051958" w:rsidP="00051958">
            <w:pPr>
              <w:pStyle w:val="AralkYok"/>
              <w:rPr>
                <w:sz w:val="16"/>
                <w:szCs w:val="16"/>
              </w:rPr>
            </w:pPr>
            <w:proofErr w:type="gramStart"/>
            <w:r w:rsidRPr="00262109">
              <w:rPr>
                <w:sz w:val="16"/>
                <w:szCs w:val="16"/>
              </w:rPr>
              <w:t>EG,FB</w:t>
            </w:r>
            <w:proofErr w:type="gramEnd"/>
          </w:p>
        </w:tc>
        <w:tc>
          <w:tcPr>
            <w:tcW w:w="3591" w:type="dxa"/>
            <w:shd w:val="clear" w:color="auto" w:fill="EAF1DD" w:themeFill="accent3" w:themeFillTint="33"/>
          </w:tcPr>
          <w:p w:rsidR="00051958" w:rsidRPr="00262109" w:rsidRDefault="00051958" w:rsidP="00051958">
            <w:pPr>
              <w:rPr>
                <w:sz w:val="16"/>
                <w:szCs w:val="16"/>
              </w:rPr>
            </w:pPr>
            <w:r w:rsidRPr="00262109">
              <w:rPr>
                <w:sz w:val="16"/>
                <w:szCs w:val="16"/>
              </w:rPr>
              <w:t>BD6, BD7</w:t>
            </w:r>
          </w:p>
        </w:tc>
      </w:tr>
      <w:tr w:rsidR="00051958" w:rsidRPr="005114A0" w:rsidTr="001B5FD8">
        <w:trPr>
          <w:jc w:val="center"/>
        </w:trPr>
        <w:tc>
          <w:tcPr>
            <w:tcW w:w="846" w:type="dxa"/>
            <w:shd w:val="clear" w:color="auto" w:fill="EAF1DD" w:themeFill="accent3" w:themeFillTint="33"/>
            <w:vAlign w:val="center"/>
          </w:tcPr>
          <w:p w:rsidR="00051958" w:rsidRPr="007511A3" w:rsidRDefault="00051958" w:rsidP="00051958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BMÜ-353</w:t>
            </w:r>
          </w:p>
        </w:tc>
        <w:tc>
          <w:tcPr>
            <w:tcW w:w="2126" w:type="dxa"/>
            <w:shd w:val="clear" w:color="auto" w:fill="EAF1DD" w:themeFill="accent3" w:themeFillTint="33"/>
            <w:vAlign w:val="center"/>
          </w:tcPr>
          <w:p w:rsidR="00051958" w:rsidRPr="00676957" w:rsidRDefault="00051958" w:rsidP="00051958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Sayısal Kontrol </w:t>
            </w:r>
            <w:r w:rsidRPr="00676957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(T.S)</w:t>
            </w:r>
          </w:p>
        </w:tc>
        <w:tc>
          <w:tcPr>
            <w:tcW w:w="709" w:type="dxa"/>
            <w:shd w:val="clear" w:color="auto" w:fill="EAF1DD" w:themeFill="accent3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EAF1DD" w:themeFill="accent3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3.00</w:t>
            </w:r>
          </w:p>
        </w:tc>
        <w:tc>
          <w:tcPr>
            <w:tcW w:w="709" w:type="dxa"/>
            <w:shd w:val="clear" w:color="auto" w:fill="EAF1DD" w:themeFill="accent3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051958" w:rsidRPr="006A27CA" w:rsidRDefault="00051958" w:rsidP="00051958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AF1DD" w:themeFill="accent3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AF1DD" w:themeFill="accent3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AF1DD" w:themeFill="accent3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220" w:type="dxa"/>
            <w:shd w:val="clear" w:color="auto" w:fill="EAF1DD" w:themeFill="accent3" w:themeFillTint="33"/>
          </w:tcPr>
          <w:p w:rsidR="00051958" w:rsidRPr="00262109" w:rsidRDefault="00051958" w:rsidP="00051958">
            <w:pPr>
              <w:pStyle w:val="AralkYok"/>
              <w:rPr>
                <w:sz w:val="16"/>
                <w:szCs w:val="16"/>
              </w:rPr>
            </w:pPr>
            <w:proofErr w:type="gramStart"/>
            <w:r w:rsidRPr="00262109">
              <w:rPr>
                <w:sz w:val="16"/>
                <w:szCs w:val="16"/>
              </w:rPr>
              <w:t>SNG,ME</w:t>
            </w:r>
            <w:proofErr w:type="gramEnd"/>
          </w:p>
        </w:tc>
        <w:tc>
          <w:tcPr>
            <w:tcW w:w="3591" w:type="dxa"/>
            <w:shd w:val="clear" w:color="auto" w:fill="EAF1DD" w:themeFill="accent3" w:themeFillTint="33"/>
          </w:tcPr>
          <w:p w:rsidR="00051958" w:rsidRPr="00262109" w:rsidRDefault="00051958" w:rsidP="00051958">
            <w:pPr>
              <w:rPr>
                <w:sz w:val="16"/>
                <w:szCs w:val="16"/>
              </w:rPr>
            </w:pPr>
            <w:r w:rsidRPr="00262109">
              <w:rPr>
                <w:sz w:val="16"/>
                <w:szCs w:val="16"/>
              </w:rPr>
              <w:t>BD2, BD3</w:t>
            </w:r>
          </w:p>
        </w:tc>
      </w:tr>
      <w:tr w:rsidR="00051958" w:rsidRPr="005114A0" w:rsidTr="001B5FD8">
        <w:trPr>
          <w:jc w:val="center"/>
        </w:trPr>
        <w:tc>
          <w:tcPr>
            <w:tcW w:w="846" w:type="dxa"/>
            <w:shd w:val="clear" w:color="auto" w:fill="EAF1DD" w:themeFill="accent3" w:themeFillTint="33"/>
            <w:vAlign w:val="center"/>
          </w:tcPr>
          <w:p w:rsidR="00051958" w:rsidRPr="007511A3" w:rsidRDefault="00051958" w:rsidP="00051958">
            <w:pPr>
              <w:pStyle w:val="AralkYok"/>
              <w:rPr>
                <w:rFonts w:eastAsia="Times New Roman" w:cs="Times New Roman"/>
                <w:sz w:val="16"/>
                <w:szCs w:val="16"/>
                <w:lang w:eastAsia="tr-TR"/>
              </w:rPr>
            </w:pPr>
            <w:r w:rsidRPr="007511A3">
              <w:rPr>
                <w:rFonts w:eastAsia="Times New Roman" w:cs="Times New Roman"/>
                <w:sz w:val="16"/>
                <w:szCs w:val="16"/>
                <w:lang w:eastAsia="tr-TR"/>
              </w:rPr>
              <w:t>BMÜ359</w:t>
            </w:r>
          </w:p>
        </w:tc>
        <w:tc>
          <w:tcPr>
            <w:tcW w:w="2126" w:type="dxa"/>
            <w:shd w:val="clear" w:color="auto" w:fill="EAF1DD" w:themeFill="accent3" w:themeFillTint="33"/>
            <w:vAlign w:val="center"/>
          </w:tcPr>
          <w:p w:rsidR="00051958" w:rsidRPr="00676957" w:rsidRDefault="00051958" w:rsidP="00051958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Bilgisayar Görmesi</w:t>
            </w:r>
            <w:r w:rsidRPr="00676957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(T.S)</w:t>
            </w:r>
          </w:p>
        </w:tc>
        <w:tc>
          <w:tcPr>
            <w:tcW w:w="709" w:type="dxa"/>
            <w:shd w:val="clear" w:color="auto" w:fill="EAF1DD" w:themeFill="accent3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EAF1DD" w:themeFill="accent3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051958" w:rsidRPr="006A27CA" w:rsidRDefault="00051958" w:rsidP="00051958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EAF1DD" w:themeFill="accent3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AF1DD" w:themeFill="accent3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EAF1DD" w:themeFill="accent3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EAF1DD" w:themeFill="accent3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</w:t>
            </w:r>
            <w:r>
              <w:rPr>
                <w:b/>
                <w:sz w:val="14"/>
                <w:szCs w:val="14"/>
              </w:rPr>
              <w:t>0</w:t>
            </w:r>
            <w:r w:rsidRPr="005124F3">
              <w:rPr>
                <w:b/>
                <w:sz w:val="14"/>
                <w:szCs w:val="14"/>
              </w:rPr>
              <w:t>.00</w:t>
            </w:r>
          </w:p>
        </w:tc>
        <w:tc>
          <w:tcPr>
            <w:tcW w:w="2220" w:type="dxa"/>
            <w:shd w:val="clear" w:color="auto" w:fill="EAF1DD" w:themeFill="accent3" w:themeFillTint="33"/>
          </w:tcPr>
          <w:p w:rsidR="00051958" w:rsidRPr="00262109" w:rsidRDefault="00051958" w:rsidP="00051958">
            <w:pPr>
              <w:pStyle w:val="AralkYok"/>
              <w:rPr>
                <w:sz w:val="16"/>
                <w:szCs w:val="16"/>
              </w:rPr>
            </w:pPr>
            <w:proofErr w:type="gramStart"/>
            <w:r w:rsidRPr="00262109">
              <w:rPr>
                <w:sz w:val="16"/>
                <w:szCs w:val="16"/>
              </w:rPr>
              <w:t>MY,ZK</w:t>
            </w:r>
            <w:proofErr w:type="gramEnd"/>
          </w:p>
        </w:tc>
        <w:tc>
          <w:tcPr>
            <w:tcW w:w="3591" w:type="dxa"/>
            <w:shd w:val="clear" w:color="auto" w:fill="EAF1DD" w:themeFill="accent3" w:themeFillTint="33"/>
          </w:tcPr>
          <w:p w:rsidR="00051958" w:rsidRPr="00262109" w:rsidRDefault="00051958" w:rsidP="00051958">
            <w:pPr>
              <w:rPr>
                <w:sz w:val="16"/>
                <w:szCs w:val="16"/>
              </w:rPr>
            </w:pPr>
            <w:r w:rsidRPr="00262109">
              <w:rPr>
                <w:sz w:val="16"/>
                <w:szCs w:val="16"/>
              </w:rPr>
              <w:t xml:space="preserve">BD1, </w:t>
            </w:r>
            <w:r>
              <w:rPr>
                <w:sz w:val="16"/>
                <w:szCs w:val="16"/>
              </w:rPr>
              <w:t>BD4</w:t>
            </w:r>
          </w:p>
        </w:tc>
      </w:tr>
      <w:tr w:rsidR="00051958" w:rsidRPr="005114A0" w:rsidTr="001B5FD8">
        <w:trPr>
          <w:trHeight w:val="206"/>
          <w:jc w:val="center"/>
        </w:trPr>
        <w:tc>
          <w:tcPr>
            <w:tcW w:w="846" w:type="dxa"/>
            <w:shd w:val="clear" w:color="auto" w:fill="DBE5F1" w:themeFill="accent1" w:themeFillTint="33"/>
            <w:vAlign w:val="center"/>
          </w:tcPr>
          <w:p w:rsidR="00051958" w:rsidRPr="006A27CA" w:rsidRDefault="00051958" w:rsidP="00051958">
            <w:pPr>
              <w:pStyle w:val="AralkYok"/>
              <w:rPr>
                <w:color w:val="FF0000"/>
                <w:sz w:val="16"/>
                <w:szCs w:val="16"/>
              </w:rPr>
            </w:pPr>
            <w:r w:rsidRPr="006A27CA">
              <w:rPr>
                <w:rFonts w:eastAsia="Arial Unicode MS" w:cs="Times New Roman"/>
                <w:color w:val="FF0000"/>
                <w:sz w:val="16"/>
                <w:szCs w:val="16"/>
                <w:lang w:eastAsia="tr-TR"/>
              </w:rPr>
              <w:t>BMÜ-431</w:t>
            </w:r>
          </w:p>
        </w:tc>
        <w:tc>
          <w:tcPr>
            <w:tcW w:w="2126" w:type="dxa"/>
            <w:shd w:val="clear" w:color="auto" w:fill="DBE5F1" w:themeFill="accent1" w:themeFillTint="33"/>
            <w:vAlign w:val="center"/>
          </w:tcPr>
          <w:p w:rsidR="00051958" w:rsidRPr="006A27CA" w:rsidRDefault="00051958" w:rsidP="00051958">
            <w:pPr>
              <w:pStyle w:val="AralkYok"/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</w:pPr>
            <w:r w:rsidRPr="006A27CA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 xml:space="preserve">Bilgisayar Sistemleri </w:t>
            </w:r>
            <w:proofErr w:type="spellStart"/>
            <w:r w:rsidRPr="006A27CA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Lab</w:t>
            </w:r>
            <w:proofErr w:type="spellEnd"/>
            <w:r w:rsidRPr="006A27CA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.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BE5F1" w:themeFill="accent1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051958" w:rsidRPr="006A27CA" w:rsidRDefault="00051958" w:rsidP="00051958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  <w:r w:rsidRPr="006A27CA">
              <w:rPr>
                <w:b/>
                <w:color w:val="FF0000"/>
                <w:sz w:val="14"/>
                <w:szCs w:val="14"/>
              </w:rPr>
              <w:t>13.00</w:t>
            </w:r>
          </w:p>
        </w:tc>
        <w:tc>
          <w:tcPr>
            <w:tcW w:w="614" w:type="dxa"/>
            <w:shd w:val="clear" w:color="auto" w:fill="DBE5F1" w:themeFill="accent1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220" w:type="dxa"/>
            <w:shd w:val="clear" w:color="auto" w:fill="DBE5F1" w:themeFill="accent1" w:themeFillTint="33"/>
          </w:tcPr>
          <w:p w:rsidR="00051958" w:rsidRPr="00051958" w:rsidRDefault="00051958" w:rsidP="00051958">
            <w:pPr>
              <w:pStyle w:val="AralkYok"/>
              <w:rPr>
                <w:color w:val="FF0000"/>
                <w:sz w:val="16"/>
                <w:szCs w:val="16"/>
              </w:rPr>
            </w:pPr>
            <w:r w:rsidRPr="00051958">
              <w:rPr>
                <w:color w:val="FF0000"/>
                <w:sz w:val="16"/>
                <w:szCs w:val="16"/>
              </w:rPr>
              <w:t>FB</w:t>
            </w:r>
          </w:p>
        </w:tc>
        <w:tc>
          <w:tcPr>
            <w:tcW w:w="3591" w:type="dxa"/>
            <w:shd w:val="clear" w:color="auto" w:fill="DBE5F1" w:themeFill="accent1" w:themeFillTint="33"/>
            <w:vAlign w:val="center"/>
          </w:tcPr>
          <w:p w:rsidR="00051958" w:rsidRPr="00051958" w:rsidRDefault="00051958" w:rsidP="00051958">
            <w:pPr>
              <w:pStyle w:val="AralkYok"/>
              <w:rPr>
                <w:color w:val="FF0000"/>
                <w:sz w:val="16"/>
                <w:szCs w:val="16"/>
              </w:rPr>
            </w:pPr>
            <w:r w:rsidRPr="00051958">
              <w:rPr>
                <w:color w:val="FF0000"/>
                <w:sz w:val="16"/>
                <w:szCs w:val="16"/>
              </w:rPr>
              <w:t>BD4</w:t>
            </w:r>
          </w:p>
        </w:tc>
      </w:tr>
      <w:tr w:rsidR="00051958" w:rsidRPr="005114A0" w:rsidTr="001B5FD8">
        <w:trPr>
          <w:trHeight w:val="214"/>
          <w:jc w:val="center"/>
        </w:trPr>
        <w:tc>
          <w:tcPr>
            <w:tcW w:w="846" w:type="dxa"/>
            <w:shd w:val="clear" w:color="auto" w:fill="DBE5F1" w:themeFill="accent1" w:themeFillTint="33"/>
            <w:vAlign w:val="center"/>
          </w:tcPr>
          <w:p w:rsidR="00051958" w:rsidRPr="007511A3" w:rsidRDefault="00051958" w:rsidP="00051958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Arial Unicode MS" w:cs="Times New Roman"/>
                <w:sz w:val="16"/>
                <w:szCs w:val="16"/>
                <w:lang w:eastAsia="tr-TR"/>
              </w:rPr>
              <w:t>BMÜ-401</w:t>
            </w:r>
          </w:p>
        </w:tc>
        <w:tc>
          <w:tcPr>
            <w:tcW w:w="2126" w:type="dxa"/>
            <w:shd w:val="clear" w:color="auto" w:fill="DBE5F1" w:themeFill="accent1" w:themeFillTint="33"/>
            <w:vAlign w:val="center"/>
          </w:tcPr>
          <w:p w:rsidR="00051958" w:rsidRPr="00676957" w:rsidRDefault="00051958" w:rsidP="00051958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Bilgisayar Müh. Tasarım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5.00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BE5F1" w:themeFill="accent1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051958" w:rsidRPr="006A27CA" w:rsidRDefault="00051958" w:rsidP="00051958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BE5F1" w:themeFill="accent1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220" w:type="dxa"/>
            <w:shd w:val="clear" w:color="auto" w:fill="DBE5F1" w:themeFill="accent1" w:themeFillTint="33"/>
          </w:tcPr>
          <w:p w:rsidR="00051958" w:rsidRPr="00262109" w:rsidRDefault="00051958" w:rsidP="00051958">
            <w:pPr>
              <w:pStyle w:val="AralkYok"/>
              <w:rPr>
                <w:sz w:val="16"/>
                <w:szCs w:val="16"/>
              </w:rPr>
            </w:pPr>
            <w:proofErr w:type="gramStart"/>
            <w:r w:rsidRPr="00262109">
              <w:rPr>
                <w:sz w:val="16"/>
                <w:szCs w:val="16"/>
              </w:rPr>
              <w:t>SG,EG</w:t>
            </w:r>
            <w:proofErr w:type="gramEnd"/>
            <w:r w:rsidRPr="00262109">
              <w:rPr>
                <w:sz w:val="16"/>
                <w:szCs w:val="16"/>
              </w:rPr>
              <w:t>,FB,SNG</w:t>
            </w:r>
            <w:r>
              <w:rPr>
                <w:sz w:val="16"/>
                <w:szCs w:val="16"/>
              </w:rPr>
              <w:t>,ZK</w:t>
            </w:r>
          </w:p>
        </w:tc>
        <w:tc>
          <w:tcPr>
            <w:tcW w:w="3591" w:type="dxa"/>
            <w:shd w:val="clear" w:color="auto" w:fill="DBE5F1" w:themeFill="accent1" w:themeFillTint="33"/>
            <w:vAlign w:val="center"/>
          </w:tcPr>
          <w:p w:rsidR="00051958" w:rsidRPr="00262109" w:rsidRDefault="00051958" w:rsidP="00051958">
            <w:pPr>
              <w:pStyle w:val="AralkYok"/>
              <w:rPr>
                <w:sz w:val="16"/>
                <w:szCs w:val="16"/>
              </w:rPr>
            </w:pPr>
            <w:r w:rsidRPr="00262109">
              <w:rPr>
                <w:sz w:val="16"/>
                <w:szCs w:val="16"/>
              </w:rPr>
              <w:t>BD1, BD2, BD3, BD4, BD7</w:t>
            </w:r>
          </w:p>
        </w:tc>
      </w:tr>
      <w:tr w:rsidR="00051958" w:rsidRPr="005114A0" w:rsidTr="001B5FD8">
        <w:trPr>
          <w:jc w:val="center"/>
        </w:trPr>
        <w:tc>
          <w:tcPr>
            <w:tcW w:w="846" w:type="dxa"/>
            <w:shd w:val="clear" w:color="auto" w:fill="DBE5F1" w:themeFill="accent1" w:themeFillTint="33"/>
            <w:vAlign w:val="center"/>
          </w:tcPr>
          <w:p w:rsidR="00051958" w:rsidRPr="006A27CA" w:rsidRDefault="00051958" w:rsidP="00051958">
            <w:pPr>
              <w:pStyle w:val="AralkYok"/>
              <w:rPr>
                <w:rFonts w:eastAsia="Arial Unicode MS" w:cs="Times New Roman"/>
                <w:color w:val="FF0000"/>
                <w:sz w:val="16"/>
                <w:szCs w:val="16"/>
                <w:lang w:eastAsia="tr-TR"/>
              </w:rPr>
            </w:pPr>
            <w:r w:rsidRPr="006A27CA">
              <w:rPr>
                <w:rFonts w:eastAsia="Arial Unicode MS" w:cs="Times New Roman"/>
                <w:color w:val="FF0000"/>
                <w:sz w:val="16"/>
                <w:szCs w:val="16"/>
                <w:lang w:eastAsia="tr-TR"/>
              </w:rPr>
              <w:t>BMÜ-425</w:t>
            </w:r>
          </w:p>
        </w:tc>
        <w:tc>
          <w:tcPr>
            <w:tcW w:w="2126" w:type="dxa"/>
            <w:shd w:val="clear" w:color="auto" w:fill="DBE5F1" w:themeFill="accent1" w:themeFillTint="33"/>
            <w:vAlign w:val="center"/>
          </w:tcPr>
          <w:p w:rsidR="00051958" w:rsidRPr="006A27CA" w:rsidRDefault="00051958" w:rsidP="00051958">
            <w:pPr>
              <w:pStyle w:val="AralkYok"/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</w:pPr>
            <w:r w:rsidRPr="006A27CA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İnternet Programlama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051958" w:rsidRPr="005124F3" w:rsidRDefault="00051958" w:rsidP="00051958">
            <w:pPr>
              <w:pStyle w:val="AralkYok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BE5F1" w:themeFill="accent1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051958" w:rsidRPr="006A27CA" w:rsidRDefault="00051958" w:rsidP="00051958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  <w:r w:rsidRPr="006A27CA">
              <w:rPr>
                <w:b/>
                <w:color w:val="FF0000"/>
                <w:sz w:val="14"/>
                <w:szCs w:val="14"/>
              </w:rPr>
              <w:t>15.00</w:t>
            </w:r>
          </w:p>
        </w:tc>
        <w:tc>
          <w:tcPr>
            <w:tcW w:w="614" w:type="dxa"/>
            <w:shd w:val="clear" w:color="auto" w:fill="DBE5F1" w:themeFill="accent1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220" w:type="dxa"/>
            <w:shd w:val="clear" w:color="auto" w:fill="DBE5F1" w:themeFill="accent1" w:themeFillTint="33"/>
          </w:tcPr>
          <w:p w:rsidR="00051958" w:rsidRPr="00051958" w:rsidRDefault="00051958" w:rsidP="00051958">
            <w:pPr>
              <w:pStyle w:val="AralkYok"/>
              <w:rPr>
                <w:color w:val="FF0000"/>
                <w:sz w:val="16"/>
                <w:szCs w:val="16"/>
              </w:rPr>
            </w:pPr>
            <w:r w:rsidRPr="00051958">
              <w:rPr>
                <w:color w:val="FF0000"/>
                <w:sz w:val="16"/>
                <w:szCs w:val="16"/>
              </w:rPr>
              <w:t>KŞ</w:t>
            </w:r>
          </w:p>
        </w:tc>
        <w:tc>
          <w:tcPr>
            <w:tcW w:w="3591" w:type="dxa"/>
            <w:shd w:val="clear" w:color="auto" w:fill="DBE5F1" w:themeFill="accent1" w:themeFillTint="33"/>
            <w:vAlign w:val="center"/>
          </w:tcPr>
          <w:p w:rsidR="00051958" w:rsidRPr="00051958" w:rsidRDefault="00051958" w:rsidP="00051958">
            <w:pPr>
              <w:pStyle w:val="AralkYok"/>
              <w:rPr>
                <w:color w:val="FF0000"/>
                <w:sz w:val="16"/>
                <w:szCs w:val="16"/>
              </w:rPr>
            </w:pPr>
            <w:r w:rsidRPr="00051958">
              <w:rPr>
                <w:color w:val="FF0000"/>
                <w:sz w:val="16"/>
                <w:szCs w:val="16"/>
              </w:rPr>
              <w:t>BD1</w:t>
            </w:r>
          </w:p>
        </w:tc>
      </w:tr>
      <w:tr w:rsidR="00051958" w:rsidRPr="005114A0" w:rsidTr="001B5FD8">
        <w:trPr>
          <w:jc w:val="center"/>
        </w:trPr>
        <w:tc>
          <w:tcPr>
            <w:tcW w:w="846" w:type="dxa"/>
            <w:shd w:val="clear" w:color="auto" w:fill="DBE5F1" w:themeFill="accent1" w:themeFillTint="33"/>
            <w:vAlign w:val="center"/>
          </w:tcPr>
          <w:p w:rsidR="00051958" w:rsidRPr="007511A3" w:rsidRDefault="00051958" w:rsidP="00051958">
            <w:pPr>
              <w:pStyle w:val="AralkYok"/>
              <w:rPr>
                <w:rFonts w:eastAsia="Arial Unicode MS" w:cs="Times New Roman"/>
                <w:sz w:val="16"/>
                <w:szCs w:val="16"/>
                <w:lang w:eastAsia="tr-TR"/>
              </w:rPr>
            </w:pPr>
            <w:r w:rsidRPr="007511A3">
              <w:rPr>
                <w:rFonts w:eastAsia="Arial Unicode MS" w:cs="Times New Roman"/>
                <w:sz w:val="16"/>
                <w:szCs w:val="16"/>
                <w:lang w:eastAsia="tr-TR"/>
              </w:rPr>
              <w:t>BMÜ-411</w:t>
            </w:r>
          </w:p>
        </w:tc>
        <w:tc>
          <w:tcPr>
            <w:tcW w:w="2126" w:type="dxa"/>
            <w:shd w:val="clear" w:color="auto" w:fill="DBE5F1" w:themeFill="accent1" w:themeFillTint="33"/>
            <w:vAlign w:val="center"/>
          </w:tcPr>
          <w:p w:rsidR="00051958" w:rsidRPr="009F0244" w:rsidRDefault="00051958" w:rsidP="00051958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proofErr w:type="spellStart"/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Simül</w:t>
            </w:r>
            <w:proofErr w:type="spellEnd"/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.</w:t>
            </w:r>
            <w:r w:rsidRPr="009F0244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 </w:t>
            </w:r>
            <w:proofErr w:type="gramStart"/>
            <w:r w:rsidRPr="009F0244">
              <w:rPr>
                <w:rFonts w:eastAsia="Times New Roman" w:cs="Times New Roman"/>
                <w:sz w:val="18"/>
                <w:szCs w:val="18"/>
                <w:lang w:eastAsia="tr-TR"/>
              </w:rPr>
              <w:t>ve</w:t>
            </w:r>
            <w:proofErr w:type="gramEnd"/>
            <w:r w:rsidRPr="009F0244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 Modelleme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BE5F1" w:themeFill="accent1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  <w:r>
              <w:rPr>
                <w:b/>
                <w:color w:val="000000" w:themeColor="text1"/>
                <w:sz w:val="14"/>
                <w:szCs w:val="14"/>
              </w:rPr>
              <w:t>15</w:t>
            </w:r>
            <w:r w:rsidRPr="005124F3">
              <w:rPr>
                <w:b/>
                <w:color w:val="000000" w:themeColor="text1"/>
                <w:sz w:val="14"/>
                <w:szCs w:val="14"/>
              </w:rPr>
              <w:t>.00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051958" w:rsidRPr="006A27CA" w:rsidRDefault="00051958" w:rsidP="00051958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BE5F1" w:themeFill="accent1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051958" w:rsidRPr="005124F3" w:rsidRDefault="00051958" w:rsidP="00051958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220" w:type="dxa"/>
            <w:shd w:val="clear" w:color="auto" w:fill="DBE5F1" w:themeFill="accent1" w:themeFillTint="33"/>
          </w:tcPr>
          <w:p w:rsidR="00051958" w:rsidRPr="00262109" w:rsidRDefault="00051958" w:rsidP="00051958">
            <w:pPr>
              <w:pStyle w:val="AralkYok"/>
              <w:rPr>
                <w:sz w:val="16"/>
                <w:szCs w:val="16"/>
              </w:rPr>
            </w:pPr>
            <w:proofErr w:type="gramStart"/>
            <w:r w:rsidRPr="00262109">
              <w:rPr>
                <w:sz w:val="16"/>
                <w:szCs w:val="16"/>
              </w:rPr>
              <w:t>SG,EG</w:t>
            </w:r>
            <w:proofErr w:type="gramEnd"/>
            <w:r w:rsidRPr="00262109">
              <w:rPr>
                <w:sz w:val="16"/>
                <w:szCs w:val="16"/>
              </w:rPr>
              <w:t>,FB,SNG,ME,MY</w:t>
            </w:r>
            <w:r>
              <w:rPr>
                <w:sz w:val="16"/>
                <w:szCs w:val="16"/>
              </w:rPr>
              <w:t>,KŞ</w:t>
            </w:r>
          </w:p>
        </w:tc>
        <w:tc>
          <w:tcPr>
            <w:tcW w:w="3591" w:type="dxa"/>
            <w:shd w:val="clear" w:color="auto" w:fill="DBE5F1" w:themeFill="accent1" w:themeFillTint="33"/>
            <w:vAlign w:val="center"/>
          </w:tcPr>
          <w:p w:rsidR="00051958" w:rsidRPr="00262109" w:rsidRDefault="00051958" w:rsidP="00051958">
            <w:pPr>
              <w:pStyle w:val="AralkYok"/>
              <w:rPr>
                <w:sz w:val="16"/>
                <w:szCs w:val="16"/>
              </w:rPr>
            </w:pPr>
            <w:r w:rsidRPr="00262109">
              <w:rPr>
                <w:sz w:val="16"/>
                <w:szCs w:val="16"/>
              </w:rPr>
              <w:t>BD1, BD2, BD3, BD4, BD5, BD6, BD7</w:t>
            </w:r>
          </w:p>
        </w:tc>
      </w:tr>
      <w:tr w:rsidR="00695C0C" w:rsidRPr="005114A0" w:rsidTr="001B5FD8">
        <w:trPr>
          <w:jc w:val="center"/>
        </w:trPr>
        <w:tc>
          <w:tcPr>
            <w:tcW w:w="846" w:type="dxa"/>
            <w:shd w:val="clear" w:color="auto" w:fill="DBE5F1" w:themeFill="accent1" w:themeFillTint="33"/>
            <w:vAlign w:val="center"/>
          </w:tcPr>
          <w:p w:rsidR="00695C0C" w:rsidRPr="007511A3" w:rsidRDefault="00695C0C" w:rsidP="00695C0C">
            <w:pPr>
              <w:pStyle w:val="AralkYok"/>
              <w:rPr>
                <w:rFonts w:eastAsia="Arial Unicode MS" w:cs="Times New Roman"/>
                <w:sz w:val="16"/>
                <w:szCs w:val="16"/>
                <w:lang w:eastAsia="tr-TR"/>
              </w:rPr>
            </w:pPr>
            <w:r w:rsidRPr="007511A3">
              <w:rPr>
                <w:rFonts w:eastAsia="Arial Unicode MS" w:cs="Times New Roman"/>
                <w:sz w:val="16"/>
                <w:szCs w:val="16"/>
                <w:lang w:eastAsia="tr-TR"/>
              </w:rPr>
              <w:t>BMÜ-495</w:t>
            </w:r>
          </w:p>
        </w:tc>
        <w:tc>
          <w:tcPr>
            <w:tcW w:w="2126" w:type="dxa"/>
            <w:shd w:val="clear" w:color="auto" w:fill="DBE5F1" w:themeFill="accent1" w:themeFillTint="33"/>
            <w:vAlign w:val="center"/>
          </w:tcPr>
          <w:p w:rsidR="00695C0C" w:rsidRPr="009F0244" w:rsidRDefault="00695C0C" w:rsidP="00695C0C">
            <w:pPr>
              <w:pStyle w:val="AralkYok"/>
              <w:rPr>
                <w:rFonts w:eastAsia="Arial Unicode MS" w:cs="Times New Roman"/>
                <w:sz w:val="18"/>
                <w:szCs w:val="18"/>
                <w:lang w:eastAsia="tr-TR"/>
              </w:rPr>
            </w:pPr>
            <w:r w:rsidRPr="009F0244">
              <w:rPr>
                <w:rFonts w:eastAsia="Arial Unicode MS" w:cs="Times New Roman"/>
                <w:sz w:val="18"/>
                <w:szCs w:val="18"/>
                <w:lang w:eastAsia="tr-TR"/>
              </w:rPr>
              <w:t>İş Hukuku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6A27CA" w:rsidRDefault="00695C0C" w:rsidP="00695C0C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color w:val="000000" w:themeColor="text1"/>
                <w:sz w:val="14"/>
                <w:szCs w:val="14"/>
              </w:rPr>
              <w:t>13.00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220" w:type="dxa"/>
            <w:shd w:val="clear" w:color="auto" w:fill="DBE5F1" w:themeFill="accent1" w:themeFillTint="33"/>
          </w:tcPr>
          <w:p w:rsidR="00695C0C" w:rsidRPr="00262109" w:rsidRDefault="00695C0C" w:rsidP="00695C0C">
            <w:pPr>
              <w:pStyle w:val="AralkYok"/>
              <w:rPr>
                <w:sz w:val="16"/>
                <w:szCs w:val="16"/>
              </w:rPr>
            </w:pPr>
            <w:proofErr w:type="gramStart"/>
            <w:r>
              <w:rPr>
                <w:sz w:val="16"/>
                <w:szCs w:val="16"/>
              </w:rPr>
              <w:t>S</w:t>
            </w:r>
            <w:r w:rsidRPr="00262109">
              <w:rPr>
                <w:sz w:val="16"/>
                <w:szCs w:val="16"/>
              </w:rPr>
              <w:t>G,ME</w:t>
            </w:r>
            <w:proofErr w:type="gramEnd"/>
            <w:r w:rsidRPr="00262109">
              <w:rPr>
                <w:sz w:val="16"/>
                <w:szCs w:val="16"/>
              </w:rPr>
              <w:t xml:space="preserve">,MY,ZK,KŞ   </w:t>
            </w:r>
          </w:p>
        </w:tc>
        <w:tc>
          <w:tcPr>
            <w:tcW w:w="3591" w:type="dxa"/>
            <w:shd w:val="clear" w:color="auto" w:fill="DBE5F1" w:themeFill="accent1" w:themeFillTint="33"/>
            <w:vAlign w:val="center"/>
          </w:tcPr>
          <w:p w:rsidR="00695C0C" w:rsidRPr="00262109" w:rsidRDefault="00695C0C" w:rsidP="00695C0C">
            <w:pPr>
              <w:pStyle w:val="AralkYok"/>
              <w:rPr>
                <w:sz w:val="16"/>
                <w:szCs w:val="16"/>
              </w:rPr>
            </w:pPr>
            <w:r w:rsidRPr="00262109">
              <w:rPr>
                <w:sz w:val="16"/>
                <w:szCs w:val="16"/>
              </w:rPr>
              <w:t>BD1, BD2, BD3, BD4, BD7</w:t>
            </w:r>
          </w:p>
        </w:tc>
      </w:tr>
      <w:tr w:rsidR="00695C0C" w:rsidRPr="005114A0" w:rsidTr="001B5FD8">
        <w:trPr>
          <w:jc w:val="center"/>
        </w:trPr>
        <w:tc>
          <w:tcPr>
            <w:tcW w:w="846" w:type="dxa"/>
            <w:shd w:val="clear" w:color="auto" w:fill="DBE5F1" w:themeFill="accent1" w:themeFillTint="33"/>
            <w:vAlign w:val="center"/>
          </w:tcPr>
          <w:p w:rsidR="00695C0C" w:rsidRPr="007511A3" w:rsidRDefault="00695C0C" w:rsidP="00695C0C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Arial Unicode MS" w:cs="Times New Roman"/>
                <w:sz w:val="16"/>
                <w:szCs w:val="16"/>
                <w:lang w:eastAsia="tr-TR"/>
              </w:rPr>
              <w:t>BMÜ-471</w:t>
            </w:r>
          </w:p>
        </w:tc>
        <w:tc>
          <w:tcPr>
            <w:tcW w:w="2126" w:type="dxa"/>
            <w:shd w:val="clear" w:color="auto" w:fill="DBE5F1" w:themeFill="accent1" w:themeFillTint="33"/>
            <w:vAlign w:val="center"/>
          </w:tcPr>
          <w:p w:rsidR="00695C0C" w:rsidRPr="00676957" w:rsidRDefault="00695C0C" w:rsidP="00695C0C">
            <w:pPr>
              <w:pStyle w:val="AralkYok"/>
              <w:rPr>
                <w:sz w:val="18"/>
                <w:szCs w:val="18"/>
              </w:rPr>
            </w:pPr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Fikri ve </w:t>
            </w:r>
            <w:proofErr w:type="spellStart"/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S.</w:t>
            </w: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Mülk</w:t>
            </w:r>
            <w:proofErr w:type="spellEnd"/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. </w:t>
            </w:r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(</w:t>
            </w:r>
            <w:proofErr w:type="spellStart"/>
            <w:proofErr w:type="gramStart"/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Sos.Seç</w:t>
            </w:r>
            <w:proofErr w:type="spellEnd"/>
            <w:proofErr w:type="gramEnd"/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)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6A27CA" w:rsidRDefault="00695C0C" w:rsidP="00695C0C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695C0C" w:rsidRPr="003868CA" w:rsidRDefault="00695C0C" w:rsidP="00695C0C">
            <w:pPr>
              <w:pStyle w:val="AralkYok"/>
              <w:jc w:val="center"/>
              <w:rPr>
                <w:b/>
                <w:sz w:val="14"/>
                <w:szCs w:val="14"/>
                <w:highlight w:val="yellow"/>
              </w:rPr>
            </w:pPr>
            <w:r w:rsidRPr="001E72CA">
              <w:rPr>
                <w:b/>
                <w:sz w:val="14"/>
                <w:szCs w:val="14"/>
              </w:rPr>
              <w:t>15.00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220" w:type="dxa"/>
            <w:shd w:val="clear" w:color="auto" w:fill="DBE5F1" w:themeFill="accent1" w:themeFillTint="33"/>
          </w:tcPr>
          <w:p w:rsidR="00695C0C" w:rsidRPr="00262109" w:rsidRDefault="00695C0C" w:rsidP="00695C0C">
            <w:pPr>
              <w:rPr>
                <w:sz w:val="16"/>
                <w:szCs w:val="16"/>
              </w:rPr>
            </w:pPr>
            <w:proofErr w:type="gramStart"/>
            <w:r w:rsidRPr="00262109">
              <w:rPr>
                <w:sz w:val="16"/>
                <w:szCs w:val="16"/>
              </w:rPr>
              <w:t>SG,EG</w:t>
            </w:r>
            <w:proofErr w:type="gramEnd"/>
            <w:r w:rsidR="00F674F1">
              <w:rPr>
                <w:sz w:val="16"/>
                <w:szCs w:val="16"/>
              </w:rPr>
              <w:t>,KŞ</w:t>
            </w:r>
          </w:p>
        </w:tc>
        <w:tc>
          <w:tcPr>
            <w:tcW w:w="3591" w:type="dxa"/>
            <w:shd w:val="clear" w:color="auto" w:fill="DBE5F1" w:themeFill="accent1" w:themeFillTint="33"/>
            <w:vAlign w:val="center"/>
          </w:tcPr>
          <w:p w:rsidR="00695C0C" w:rsidRPr="00262109" w:rsidRDefault="00695C0C" w:rsidP="00695C0C">
            <w:pPr>
              <w:pStyle w:val="AralkYok"/>
              <w:rPr>
                <w:sz w:val="16"/>
                <w:szCs w:val="16"/>
              </w:rPr>
            </w:pPr>
            <w:r w:rsidRPr="00262109">
              <w:rPr>
                <w:sz w:val="16"/>
                <w:szCs w:val="16"/>
              </w:rPr>
              <w:t>BD1, BD2, BD4</w:t>
            </w:r>
          </w:p>
        </w:tc>
      </w:tr>
      <w:tr w:rsidR="00695C0C" w:rsidRPr="005114A0" w:rsidTr="001B5FD8">
        <w:trPr>
          <w:jc w:val="center"/>
        </w:trPr>
        <w:tc>
          <w:tcPr>
            <w:tcW w:w="846" w:type="dxa"/>
            <w:shd w:val="clear" w:color="auto" w:fill="DBE5F1" w:themeFill="accent1" w:themeFillTint="33"/>
            <w:vAlign w:val="center"/>
          </w:tcPr>
          <w:p w:rsidR="00695C0C" w:rsidRPr="007511A3" w:rsidRDefault="00695C0C" w:rsidP="00695C0C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Arial Unicode MS" w:cs="Times New Roman"/>
                <w:sz w:val="16"/>
                <w:szCs w:val="16"/>
                <w:lang w:eastAsia="tr-TR"/>
              </w:rPr>
              <w:t>BMÜ-477</w:t>
            </w:r>
          </w:p>
        </w:tc>
        <w:tc>
          <w:tcPr>
            <w:tcW w:w="2126" w:type="dxa"/>
            <w:shd w:val="clear" w:color="auto" w:fill="DBE5F1" w:themeFill="accent1" w:themeFillTint="33"/>
            <w:vAlign w:val="center"/>
          </w:tcPr>
          <w:p w:rsidR="00695C0C" w:rsidRPr="00676957" w:rsidRDefault="00695C0C" w:rsidP="00695C0C">
            <w:pPr>
              <w:pStyle w:val="AralkYok"/>
              <w:rPr>
                <w:sz w:val="18"/>
                <w:szCs w:val="18"/>
              </w:rPr>
            </w:pPr>
            <w:proofErr w:type="spellStart"/>
            <w:proofErr w:type="gramStart"/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Dij.Dönüş</w:t>
            </w:r>
            <w:proofErr w:type="gramEnd"/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.Temell</w:t>
            </w:r>
            <w:proofErr w:type="spellEnd"/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.(</w:t>
            </w:r>
            <w:proofErr w:type="spellStart"/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S</w:t>
            </w: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.Seç</w:t>
            </w:r>
            <w:proofErr w:type="spellEnd"/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)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6A27CA" w:rsidRDefault="00695C0C" w:rsidP="00695C0C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695C0C" w:rsidRPr="003868CA" w:rsidRDefault="00695C0C" w:rsidP="00695C0C">
            <w:pPr>
              <w:pStyle w:val="AralkYok"/>
              <w:jc w:val="center"/>
              <w:rPr>
                <w:b/>
                <w:sz w:val="14"/>
                <w:szCs w:val="14"/>
                <w:highlight w:val="yellow"/>
              </w:rPr>
            </w:pPr>
            <w:r w:rsidRPr="001E72CA">
              <w:rPr>
                <w:b/>
                <w:sz w:val="14"/>
                <w:szCs w:val="14"/>
              </w:rPr>
              <w:t>15.00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220" w:type="dxa"/>
            <w:shd w:val="clear" w:color="auto" w:fill="DBE5F1" w:themeFill="accent1" w:themeFillTint="33"/>
          </w:tcPr>
          <w:p w:rsidR="00695C0C" w:rsidRPr="00262109" w:rsidRDefault="00695C0C" w:rsidP="00695C0C">
            <w:pPr>
              <w:rPr>
                <w:sz w:val="16"/>
                <w:szCs w:val="16"/>
              </w:rPr>
            </w:pPr>
            <w:proofErr w:type="gramStart"/>
            <w:r>
              <w:rPr>
                <w:sz w:val="16"/>
                <w:szCs w:val="16"/>
              </w:rPr>
              <w:t>SNG</w:t>
            </w:r>
            <w:r w:rsidRPr="00262109">
              <w:rPr>
                <w:sz w:val="16"/>
                <w:szCs w:val="16"/>
              </w:rPr>
              <w:t>,</w:t>
            </w:r>
            <w:r>
              <w:rPr>
                <w:sz w:val="16"/>
                <w:szCs w:val="16"/>
              </w:rPr>
              <w:t>FB</w:t>
            </w:r>
            <w:proofErr w:type="gramEnd"/>
          </w:p>
        </w:tc>
        <w:tc>
          <w:tcPr>
            <w:tcW w:w="3591" w:type="dxa"/>
            <w:shd w:val="clear" w:color="auto" w:fill="DBE5F1" w:themeFill="accent1" w:themeFillTint="33"/>
            <w:vAlign w:val="center"/>
          </w:tcPr>
          <w:p w:rsidR="00695C0C" w:rsidRPr="00262109" w:rsidRDefault="00695C0C" w:rsidP="00695C0C">
            <w:pPr>
              <w:pStyle w:val="AralkYok"/>
              <w:rPr>
                <w:sz w:val="16"/>
                <w:szCs w:val="16"/>
              </w:rPr>
            </w:pPr>
            <w:r w:rsidRPr="00262109">
              <w:rPr>
                <w:sz w:val="16"/>
                <w:szCs w:val="16"/>
              </w:rPr>
              <w:t>BD6, BD7</w:t>
            </w:r>
          </w:p>
        </w:tc>
      </w:tr>
      <w:tr w:rsidR="00695C0C" w:rsidRPr="005114A0" w:rsidTr="001B5FD8">
        <w:trPr>
          <w:jc w:val="center"/>
        </w:trPr>
        <w:tc>
          <w:tcPr>
            <w:tcW w:w="846" w:type="dxa"/>
            <w:shd w:val="clear" w:color="auto" w:fill="DBE5F1" w:themeFill="accent1" w:themeFillTint="33"/>
            <w:vAlign w:val="center"/>
          </w:tcPr>
          <w:p w:rsidR="00695C0C" w:rsidRPr="007511A3" w:rsidRDefault="00695C0C" w:rsidP="00695C0C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Arial Unicode MS" w:cs="Times New Roman"/>
                <w:sz w:val="16"/>
                <w:szCs w:val="16"/>
                <w:lang w:eastAsia="tr-TR"/>
              </w:rPr>
              <w:t>BMÜ-455</w:t>
            </w:r>
          </w:p>
        </w:tc>
        <w:tc>
          <w:tcPr>
            <w:tcW w:w="2126" w:type="dxa"/>
            <w:shd w:val="clear" w:color="auto" w:fill="DBE5F1" w:themeFill="accent1" w:themeFillTint="33"/>
            <w:vAlign w:val="center"/>
          </w:tcPr>
          <w:p w:rsidR="00695C0C" w:rsidRPr="00676957" w:rsidRDefault="00695C0C" w:rsidP="00695C0C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Bilgisayar Mimarisi </w:t>
            </w:r>
            <w:r w:rsidRPr="00676957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(T.S)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</w:t>
            </w:r>
            <w:r>
              <w:rPr>
                <w:b/>
                <w:sz w:val="14"/>
                <w:szCs w:val="14"/>
              </w:rPr>
              <w:t>6</w:t>
            </w:r>
            <w:r w:rsidRPr="005124F3">
              <w:rPr>
                <w:b/>
                <w:sz w:val="14"/>
                <w:szCs w:val="14"/>
              </w:rPr>
              <w:t>.00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6A27CA" w:rsidRDefault="00695C0C" w:rsidP="00695C0C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220" w:type="dxa"/>
            <w:shd w:val="clear" w:color="auto" w:fill="DBE5F1" w:themeFill="accent1" w:themeFillTint="33"/>
          </w:tcPr>
          <w:p w:rsidR="00695C0C" w:rsidRPr="00262109" w:rsidRDefault="00F674F1" w:rsidP="00695C0C">
            <w:pPr>
              <w:pStyle w:val="AralkYok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NG</w:t>
            </w:r>
          </w:p>
        </w:tc>
        <w:tc>
          <w:tcPr>
            <w:tcW w:w="3591" w:type="dxa"/>
            <w:shd w:val="clear" w:color="auto" w:fill="DBE5F1" w:themeFill="accent1" w:themeFillTint="33"/>
            <w:vAlign w:val="center"/>
          </w:tcPr>
          <w:p w:rsidR="00695C0C" w:rsidRPr="00262109" w:rsidRDefault="00695C0C" w:rsidP="00695C0C">
            <w:pPr>
              <w:pStyle w:val="AralkYok"/>
              <w:rPr>
                <w:sz w:val="16"/>
                <w:szCs w:val="16"/>
              </w:rPr>
            </w:pPr>
            <w:r w:rsidRPr="00262109">
              <w:rPr>
                <w:sz w:val="16"/>
                <w:szCs w:val="16"/>
              </w:rPr>
              <w:t>BD4</w:t>
            </w:r>
          </w:p>
        </w:tc>
      </w:tr>
      <w:tr w:rsidR="00695C0C" w:rsidRPr="005114A0" w:rsidTr="001B5FD8">
        <w:trPr>
          <w:jc w:val="center"/>
        </w:trPr>
        <w:tc>
          <w:tcPr>
            <w:tcW w:w="846" w:type="dxa"/>
            <w:shd w:val="clear" w:color="auto" w:fill="DBE5F1" w:themeFill="accent1" w:themeFillTint="33"/>
            <w:vAlign w:val="center"/>
          </w:tcPr>
          <w:p w:rsidR="00695C0C" w:rsidRPr="007511A3" w:rsidRDefault="00695C0C" w:rsidP="00695C0C">
            <w:pPr>
              <w:pStyle w:val="AralkYok"/>
              <w:rPr>
                <w:sz w:val="16"/>
                <w:szCs w:val="16"/>
              </w:rPr>
            </w:pPr>
            <w:r w:rsidRPr="007511A3">
              <w:rPr>
                <w:rFonts w:eastAsia="Arial Unicode MS" w:cs="Times New Roman"/>
                <w:sz w:val="16"/>
                <w:szCs w:val="16"/>
                <w:lang w:eastAsia="tr-TR"/>
              </w:rPr>
              <w:t>BMÜ-453</w:t>
            </w:r>
          </w:p>
        </w:tc>
        <w:tc>
          <w:tcPr>
            <w:tcW w:w="2126" w:type="dxa"/>
            <w:shd w:val="clear" w:color="auto" w:fill="DBE5F1" w:themeFill="accent1" w:themeFillTint="33"/>
            <w:vAlign w:val="center"/>
          </w:tcPr>
          <w:p w:rsidR="00695C0C" w:rsidRPr="00676957" w:rsidRDefault="00695C0C" w:rsidP="00695C0C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Veri Madenciliği</w:t>
            </w:r>
            <w:r w:rsidRPr="00676957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(T.S)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6A27CA" w:rsidRDefault="00695C0C" w:rsidP="00695C0C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</w:t>
            </w:r>
            <w:r>
              <w:rPr>
                <w:b/>
                <w:sz w:val="14"/>
                <w:szCs w:val="14"/>
              </w:rPr>
              <w:t>5</w:t>
            </w:r>
            <w:r w:rsidRPr="005124F3">
              <w:rPr>
                <w:b/>
                <w:sz w:val="14"/>
                <w:szCs w:val="14"/>
              </w:rPr>
              <w:t>.00</w:t>
            </w:r>
          </w:p>
        </w:tc>
        <w:tc>
          <w:tcPr>
            <w:tcW w:w="567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sz w:val="14"/>
                <w:szCs w:val="14"/>
              </w:rPr>
            </w:pPr>
          </w:p>
        </w:tc>
        <w:tc>
          <w:tcPr>
            <w:tcW w:w="2220" w:type="dxa"/>
            <w:shd w:val="clear" w:color="auto" w:fill="DBE5F1" w:themeFill="accent1" w:themeFillTint="33"/>
          </w:tcPr>
          <w:p w:rsidR="00695C0C" w:rsidRPr="00262109" w:rsidRDefault="00695C0C" w:rsidP="00695C0C">
            <w:pPr>
              <w:pStyle w:val="AralkYok"/>
              <w:rPr>
                <w:sz w:val="16"/>
                <w:szCs w:val="16"/>
              </w:rPr>
            </w:pPr>
            <w:proofErr w:type="gramStart"/>
            <w:r>
              <w:rPr>
                <w:sz w:val="16"/>
                <w:szCs w:val="16"/>
              </w:rPr>
              <w:t>ME,MY</w:t>
            </w:r>
            <w:proofErr w:type="gramEnd"/>
          </w:p>
        </w:tc>
        <w:tc>
          <w:tcPr>
            <w:tcW w:w="3591" w:type="dxa"/>
            <w:shd w:val="clear" w:color="auto" w:fill="DBE5F1" w:themeFill="accent1" w:themeFillTint="33"/>
            <w:vAlign w:val="center"/>
          </w:tcPr>
          <w:p w:rsidR="00695C0C" w:rsidRPr="00262109" w:rsidRDefault="00695C0C" w:rsidP="00695C0C">
            <w:pPr>
              <w:pStyle w:val="AralkYok"/>
              <w:rPr>
                <w:sz w:val="16"/>
                <w:szCs w:val="16"/>
              </w:rPr>
            </w:pPr>
            <w:r w:rsidRPr="00262109">
              <w:rPr>
                <w:sz w:val="16"/>
                <w:szCs w:val="16"/>
              </w:rPr>
              <w:t>BD4, BD7</w:t>
            </w:r>
          </w:p>
        </w:tc>
      </w:tr>
      <w:tr w:rsidR="00695C0C" w:rsidRPr="005114A0" w:rsidTr="001B5FD8">
        <w:trPr>
          <w:jc w:val="center"/>
        </w:trPr>
        <w:tc>
          <w:tcPr>
            <w:tcW w:w="846" w:type="dxa"/>
            <w:shd w:val="clear" w:color="auto" w:fill="DBE5F1" w:themeFill="accent1" w:themeFillTint="33"/>
            <w:vAlign w:val="center"/>
          </w:tcPr>
          <w:p w:rsidR="00695C0C" w:rsidRPr="007511A3" w:rsidRDefault="00695C0C" w:rsidP="00695C0C">
            <w:pPr>
              <w:pStyle w:val="AralkYok"/>
              <w:rPr>
                <w:rFonts w:eastAsia="Arial Unicode MS" w:cs="Times New Roman"/>
                <w:sz w:val="16"/>
                <w:szCs w:val="16"/>
                <w:lang w:eastAsia="tr-TR"/>
              </w:rPr>
            </w:pPr>
            <w:r w:rsidRPr="007511A3">
              <w:rPr>
                <w:rFonts w:eastAsia="Arial Unicode MS" w:cs="Times New Roman"/>
                <w:sz w:val="16"/>
                <w:szCs w:val="16"/>
                <w:lang w:eastAsia="tr-TR"/>
              </w:rPr>
              <w:t>BMÜ-451</w:t>
            </w:r>
          </w:p>
        </w:tc>
        <w:tc>
          <w:tcPr>
            <w:tcW w:w="2126" w:type="dxa"/>
            <w:shd w:val="clear" w:color="auto" w:fill="DBE5F1" w:themeFill="accent1" w:themeFillTint="33"/>
            <w:vAlign w:val="center"/>
          </w:tcPr>
          <w:p w:rsidR="00695C0C" w:rsidRPr="009F0244" w:rsidRDefault="00695C0C" w:rsidP="00695C0C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9F0244">
              <w:rPr>
                <w:rFonts w:eastAsia="Arial Unicode MS" w:cs="Times New Roman"/>
                <w:sz w:val="18"/>
                <w:szCs w:val="18"/>
                <w:lang w:eastAsia="tr-TR"/>
              </w:rPr>
              <w:t>Duyarga Ağları</w:t>
            </w:r>
            <w:r w:rsidRPr="009F0244">
              <w:rPr>
                <w:rFonts w:eastAsia="Times New Roman" w:cs="Times New Roman"/>
                <w:sz w:val="18"/>
                <w:szCs w:val="18"/>
                <w:lang w:eastAsia="tr-TR"/>
              </w:rPr>
              <w:t>(T.S)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13</w:t>
            </w:r>
            <w:r w:rsidRPr="003C74F4">
              <w:rPr>
                <w:b/>
                <w:sz w:val="14"/>
                <w:szCs w:val="14"/>
              </w:rPr>
              <w:t>:</w:t>
            </w:r>
            <w:r>
              <w:rPr>
                <w:b/>
                <w:sz w:val="14"/>
                <w:szCs w:val="14"/>
              </w:rPr>
              <w:t>00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6A27CA" w:rsidRDefault="00695C0C" w:rsidP="00695C0C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220" w:type="dxa"/>
            <w:shd w:val="clear" w:color="auto" w:fill="DBE5F1" w:themeFill="accent1" w:themeFillTint="33"/>
          </w:tcPr>
          <w:p w:rsidR="00695C0C" w:rsidRPr="00262109" w:rsidRDefault="00695C0C" w:rsidP="00695C0C">
            <w:pPr>
              <w:pStyle w:val="AralkYok"/>
              <w:rPr>
                <w:sz w:val="16"/>
                <w:szCs w:val="16"/>
              </w:rPr>
            </w:pPr>
            <w:proofErr w:type="gramStart"/>
            <w:r w:rsidRPr="00262109">
              <w:rPr>
                <w:sz w:val="16"/>
                <w:szCs w:val="16"/>
              </w:rPr>
              <w:t>ZK,KŞ</w:t>
            </w:r>
            <w:proofErr w:type="gramEnd"/>
            <w:r w:rsidRPr="00262109">
              <w:rPr>
                <w:sz w:val="16"/>
                <w:szCs w:val="16"/>
              </w:rPr>
              <w:t xml:space="preserve">   </w:t>
            </w:r>
          </w:p>
        </w:tc>
        <w:tc>
          <w:tcPr>
            <w:tcW w:w="3591" w:type="dxa"/>
            <w:shd w:val="clear" w:color="auto" w:fill="DBE5F1" w:themeFill="accent1" w:themeFillTint="33"/>
            <w:vAlign w:val="center"/>
          </w:tcPr>
          <w:p w:rsidR="00695C0C" w:rsidRPr="00262109" w:rsidRDefault="00695C0C" w:rsidP="00695C0C">
            <w:pPr>
              <w:pStyle w:val="AralkYok"/>
              <w:rPr>
                <w:sz w:val="16"/>
                <w:szCs w:val="16"/>
              </w:rPr>
            </w:pPr>
            <w:r w:rsidRPr="00262109">
              <w:rPr>
                <w:sz w:val="16"/>
                <w:szCs w:val="16"/>
              </w:rPr>
              <w:t>BD4, BD7</w:t>
            </w:r>
          </w:p>
        </w:tc>
      </w:tr>
      <w:tr w:rsidR="00695C0C" w:rsidRPr="005114A0" w:rsidTr="001B5FD8">
        <w:trPr>
          <w:jc w:val="center"/>
        </w:trPr>
        <w:tc>
          <w:tcPr>
            <w:tcW w:w="846" w:type="dxa"/>
            <w:shd w:val="clear" w:color="auto" w:fill="DBE5F1" w:themeFill="accent1" w:themeFillTint="33"/>
            <w:vAlign w:val="center"/>
          </w:tcPr>
          <w:p w:rsidR="00695C0C" w:rsidRPr="007511A3" w:rsidRDefault="00695C0C" w:rsidP="00695C0C">
            <w:pPr>
              <w:pStyle w:val="AralkYok"/>
              <w:rPr>
                <w:rFonts w:eastAsia="Arial Unicode MS" w:cs="Times New Roman"/>
                <w:sz w:val="16"/>
                <w:szCs w:val="16"/>
                <w:lang w:eastAsia="tr-TR"/>
              </w:rPr>
            </w:pPr>
            <w:r w:rsidRPr="007511A3">
              <w:rPr>
                <w:rFonts w:eastAsia="Arial Unicode MS" w:cs="Times New Roman"/>
                <w:sz w:val="16"/>
                <w:szCs w:val="16"/>
                <w:lang w:eastAsia="tr-TR"/>
              </w:rPr>
              <w:t>BMÜ-459</w:t>
            </w:r>
          </w:p>
        </w:tc>
        <w:tc>
          <w:tcPr>
            <w:tcW w:w="2126" w:type="dxa"/>
            <w:shd w:val="clear" w:color="auto" w:fill="DBE5F1" w:themeFill="accent1" w:themeFillTint="33"/>
            <w:vAlign w:val="center"/>
          </w:tcPr>
          <w:p w:rsidR="00695C0C" w:rsidRPr="009F0244" w:rsidRDefault="00695C0C" w:rsidP="00695C0C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proofErr w:type="spellStart"/>
            <w:r w:rsidRPr="009F0244">
              <w:rPr>
                <w:rFonts w:eastAsia="Times New Roman" w:cs="Times New Roman"/>
                <w:sz w:val="18"/>
                <w:szCs w:val="18"/>
                <w:lang w:eastAsia="tr-TR"/>
              </w:rPr>
              <w:t>Blokzincir</w:t>
            </w:r>
            <w:proofErr w:type="spellEnd"/>
            <w:r w:rsidRPr="009F0244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 Teknolojisi(T.S)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6A27CA" w:rsidRDefault="00695C0C" w:rsidP="00695C0C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5.00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695C0C" w:rsidRPr="005124F3" w:rsidRDefault="00695C0C" w:rsidP="00695C0C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220" w:type="dxa"/>
            <w:shd w:val="clear" w:color="auto" w:fill="DBE5F1" w:themeFill="accent1" w:themeFillTint="33"/>
          </w:tcPr>
          <w:p w:rsidR="00695C0C" w:rsidRPr="00262109" w:rsidRDefault="00695C0C" w:rsidP="00695C0C">
            <w:pPr>
              <w:pStyle w:val="AralkYok"/>
              <w:rPr>
                <w:sz w:val="16"/>
                <w:szCs w:val="16"/>
              </w:rPr>
            </w:pPr>
            <w:proofErr w:type="gramStart"/>
            <w:r>
              <w:rPr>
                <w:sz w:val="16"/>
                <w:szCs w:val="16"/>
              </w:rPr>
              <w:t>SG,ME</w:t>
            </w:r>
            <w:proofErr w:type="gramEnd"/>
          </w:p>
        </w:tc>
        <w:tc>
          <w:tcPr>
            <w:tcW w:w="3591" w:type="dxa"/>
            <w:shd w:val="clear" w:color="auto" w:fill="DBE5F1" w:themeFill="accent1" w:themeFillTint="33"/>
            <w:vAlign w:val="center"/>
          </w:tcPr>
          <w:p w:rsidR="00695C0C" w:rsidRPr="00262109" w:rsidRDefault="00695C0C" w:rsidP="00695C0C">
            <w:pPr>
              <w:pStyle w:val="AralkYok"/>
              <w:rPr>
                <w:sz w:val="16"/>
                <w:szCs w:val="16"/>
              </w:rPr>
            </w:pPr>
            <w:r w:rsidRPr="00262109">
              <w:rPr>
                <w:sz w:val="16"/>
                <w:szCs w:val="16"/>
              </w:rPr>
              <w:t>BD4, BD7</w:t>
            </w:r>
          </w:p>
        </w:tc>
      </w:tr>
      <w:tr w:rsidR="005710DA" w:rsidRPr="005114A0" w:rsidTr="001B5FD8">
        <w:trPr>
          <w:jc w:val="center"/>
        </w:trPr>
        <w:tc>
          <w:tcPr>
            <w:tcW w:w="846" w:type="dxa"/>
            <w:shd w:val="clear" w:color="auto" w:fill="DBE5F1" w:themeFill="accent1" w:themeFillTint="33"/>
            <w:vAlign w:val="center"/>
          </w:tcPr>
          <w:p w:rsidR="005710DA" w:rsidRPr="007511A3" w:rsidRDefault="005710DA" w:rsidP="005710DA">
            <w:pPr>
              <w:pStyle w:val="AralkYok"/>
              <w:rPr>
                <w:rFonts w:eastAsia="Arial Unicode MS" w:cs="Times New Roman"/>
                <w:sz w:val="16"/>
                <w:szCs w:val="16"/>
                <w:lang w:eastAsia="tr-TR"/>
              </w:rPr>
            </w:pPr>
            <w:r w:rsidRPr="007511A3">
              <w:rPr>
                <w:rFonts w:eastAsia="Arial Unicode MS" w:cs="Times New Roman"/>
                <w:sz w:val="16"/>
                <w:szCs w:val="16"/>
                <w:lang w:eastAsia="tr-TR"/>
              </w:rPr>
              <w:t>BMÜ-469</w:t>
            </w:r>
          </w:p>
        </w:tc>
        <w:tc>
          <w:tcPr>
            <w:tcW w:w="2126" w:type="dxa"/>
            <w:shd w:val="clear" w:color="auto" w:fill="DBE5F1" w:themeFill="accent1" w:themeFillTint="33"/>
            <w:vAlign w:val="center"/>
          </w:tcPr>
          <w:p w:rsidR="005710DA" w:rsidRPr="00676957" w:rsidRDefault="005710DA" w:rsidP="005710DA">
            <w:pPr>
              <w:pStyle w:val="AralkYok"/>
              <w:rPr>
                <w:rFonts w:eastAsia="Arial Unicode MS" w:cs="Times New Roman"/>
                <w:sz w:val="18"/>
                <w:szCs w:val="18"/>
                <w:lang w:eastAsia="tr-TR"/>
              </w:rPr>
            </w:pPr>
            <w:r>
              <w:rPr>
                <w:rFonts w:eastAsia="Arial Unicode MS" w:cs="Times New Roman"/>
                <w:sz w:val="18"/>
                <w:szCs w:val="18"/>
                <w:lang w:eastAsia="tr-TR"/>
              </w:rPr>
              <w:t>Medikal Görüntü İşl.</w:t>
            </w:r>
            <w:r w:rsidRPr="00676957">
              <w:rPr>
                <w:rFonts w:eastAsia="Arial Unicode MS" w:cs="Times New Roman"/>
                <w:sz w:val="18"/>
                <w:szCs w:val="18"/>
                <w:lang w:eastAsia="tr-TR"/>
              </w:rPr>
              <w:t xml:space="preserve"> </w:t>
            </w:r>
            <w:r w:rsidRPr="00676957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(T.S)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5710DA" w:rsidRPr="005124F3" w:rsidRDefault="005710DA" w:rsidP="005710D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5710DA" w:rsidRPr="005124F3" w:rsidRDefault="005710DA" w:rsidP="005710D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BE5F1" w:themeFill="accent1" w:themeFillTint="33"/>
          </w:tcPr>
          <w:p w:rsidR="005710DA" w:rsidRPr="005124F3" w:rsidRDefault="005710DA" w:rsidP="005710D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5710DA" w:rsidRPr="005124F3" w:rsidRDefault="005710DA" w:rsidP="005710D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5710DA" w:rsidRPr="005124F3" w:rsidRDefault="005710DA" w:rsidP="005710D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5710DA" w:rsidRPr="006A27CA" w:rsidRDefault="005710DA" w:rsidP="005710DA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614" w:type="dxa"/>
            <w:shd w:val="clear" w:color="auto" w:fill="DBE5F1" w:themeFill="accent1" w:themeFillTint="33"/>
          </w:tcPr>
          <w:p w:rsidR="005710DA" w:rsidRPr="005124F3" w:rsidRDefault="005710DA" w:rsidP="005710D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5710DA" w:rsidRPr="005124F3" w:rsidRDefault="005710DA" w:rsidP="005710DA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5124F3">
              <w:rPr>
                <w:b/>
                <w:sz w:val="14"/>
                <w:szCs w:val="14"/>
              </w:rPr>
              <w:t>13.00</w:t>
            </w:r>
          </w:p>
        </w:tc>
        <w:tc>
          <w:tcPr>
            <w:tcW w:w="567" w:type="dxa"/>
            <w:shd w:val="clear" w:color="auto" w:fill="DBE5F1" w:themeFill="accent1" w:themeFillTint="33"/>
          </w:tcPr>
          <w:p w:rsidR="005710DA" w:rsidRPr="005124F3" w:rsidRDefault="005710DA" w:rsidP="005710D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5710DA" w:rsidRPr="005124F3" w:rsidRDefault="005710DA" w:rsidP="005710D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5710DA" w:rsidRPr="005124F3" w:rsidRDefault="005710DA" w:rsidP="005710D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220" w:type="dxa"/>
            <w:shd w:val="clear" w:color="auto" w:fill="DBE5F1" w:themeFill="accent1" w:themeFillTint="33"/>
          </w:tcPr>
          <w:p w:rsidR="005710DA" w:rsidRPr="00262109" w:rsidRDefault="005710DA" w:rsidP="005710DA">
            <w:pPr>
              <w:pStyle w:val="AralkYok"/>
              <w:rPr>
                <w:sz w:val="16"/>
                <w:szCs w:val="16"/>
              </w:rPr>
            </w:pPr>
            <w:proofErr w:type="gramStart"/>
            <w:r>
              <w:rPr>
                <w:sz w:val="16"/>
                <w:szCs w:val="16"/>
              </w:rPr>
              <w:t>EG</w:t>
            </w:r>
            <w:r w:rsidRPr="00262109">
              <w:rPr>
                <w:sz w:val="16"/>
                <w:szCs w:val="16"/>
              </w:rPr>
              <w:t>,SG</w:t>
            </w:r>
            <w:proofErr w:type="gramEnd"/>
          </w:p>
        </w:tc>
        <w:tc>
          <w:tcPr>
            <w:tcW w:w="3591" w:type="dxa"/>
            <w:shd w:val="clear" w:color="auto" w:fill="DBE5F1" w:themeFill="accent1" w:themeFillTint="33"/>
            <w:vAlign w:val="center"/>
          </w:tcPr>
          <w:p w:rsidR="005710DA" w:rsidRPr="00262109" w:rsidRDefault="005710DA" w:rsidP="005710DA">
            <w:pPr>
              <w:pStyle w:val="AralkYok"/>
              <w:rPr>
                <w:sz w:val="16"/>
                <w:szCs w:val="16"/>
              </w:rPr>
            </w:pPr>
            <w:r w:rsidRPr="00262109">
              <w:rPr>
                <w:sz w:val="16"/>
                <w:szCs w:val="16"/>
              </w:rPr>
              <w:t>BD4, BD7</w:t>
            </w:r>
          </w:p>
        </w:tc>
      </w:tr>
      <w:tr w:rsidR="005710DA" w:rsidRPr="005114A0" w:rsidTr="001B5FD8">
        <w:trPr>
          <w:jc w:val="center"/>
        </w:trPr>
        <w:tc>
          <w:tcPr>
            <w:tcW w:w="846" w:type="dxa"/>
            <w:shd w:val="clear" w:color="auto" w:fill="DBE5F1" w:themeFill="accent1" w:themeFillTint="33"/>
            <w:vAlign w:val="center"/>
          </w:tcPr>
          <w:p w:rsidR="005710DA" w:rsidRPr="006A27CA" w:rsidRDefault="005710DA" w:rsidP="005710DA">
            <w:pPr>
              <w:pStyle w:val="AralkYok"/>
              <w:rPr>
                <w:rFonts w:eastAsia="Arial Unicode MS" w:cs="Times New Roman"/>
                <w:color w:val="FF0000"/>
                <w:sz w:val="16"/>
                <w:szCs w:val="16"/>
                <w:lang w:eastAsia="tr-TR"/>
              </w:rPr>
            </w:pPr>
            <w:r w:rsidRPr="006A27CA">
              <w:rPr>
                <w:rFonts w:eastAsia="Arial Unicode MS" w:cs="Times New Roman"/>
                <w:color w:val="FF0000"/>
                <w:sz w:val="16"/>
                <w:szCs w:val="16"/>
                <w:lang w:eastAsia="tr-TR"/>
              </w:rPr>
              <w:t>BMÜ-463</w:t>
            </w:r>
          </w:p>
        </w:tc>
        <w:tc>
          <w:tcPr>
            <w:tcW w:w="2126" w:type="dxa"/>
            <w:shd w:val="clear" w:color="auto" w:fill="DBE5F1" w:themeFill="accent1" w:themeFillTint="33"/>
            <w:vAlign w:val="center"/>
          </w:tcPr>
          <w:p w:rsidR="005710DA" w:rsidRPr="006A27CA" w:rsidRDefault="005710DA" w:rsidP="005710DA">
            <w:pPr>
              <w:pStyle w:val="AralkYok"/>
              <w:rPr>
                <w:rFonts w:eastAsia="Arial Unicode MS" w:cs="Times New Roman"/>
                <w:color w:val="FF0000"/>
                <w:sz w:val="18"/>
                <w:szCs w:val="18"/>
                <w:lang w:eastAsia="tr-TR"/>
              </w:rPr>
            </w:pPr>
            <w:r w:rsidRPr="006A27CA">
              <w:rPr>
                <w:rFonts w:eastAsia="Arial Unicode MS" w:cs="Times New Roman"/>
                <w:color w:val="FF0000"/>
                <w:sz w:val="18"/>
                <w:szCs w:val="18"/>
                <w:lang w:eastAsia="tr-TR"/>
              </w:rPr>
              <w:t xml:space="preserve">Dağıtık Sistemler </w:t>
            </w:r>
            <w:r w:rsidRPr="006A27CA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(T.S)</w:t>
            </w:r>
          </w:p>
        </w:tc>
        <w:tc>
          <w:tcPr>
            <w:tcW w:w="709" w:type="dxa"/>
            <w:shd w:val="clear" w:color="auto" w:fill="DBE5F1" w:themeFill="accent1" w:themeFillTint="33"/>
          </w:tcPr>
          <w:p w:rsidR="005710DA" w:rsidRPr="005124F3" w:rsidRDefault="005710DA" w:rsidP="005710D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5710DA" w:rsidRPr="005124F3" w:rsidRDefault="005710DA" w:rsidP="005710D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8" w:type="dxa"/>
            <w:shd w:val="clear" w:color="auto" w:fill="DBE5F1" w:themeFill="accent1" w:themeFillTint="33"/>
          </w:tcPr>
          <w:p w:rsidR="005710DA" w:rsidRPr="005124F3" w:rsidRDefault="005710DA" w:rsidP="005710D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5710DA" w:rsidRPr="005124F3" w:rsidRDefault="005710DA" w:rsidP="005710D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5710DA" w:rsidRPr="005124F3" w:rsidRDefault="005710DA" w:rsidP="005710D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5710DA" w:rsidRPr="006A27CA" w:rsidRDefault="005710DA" w:rsidP="005710DA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  <w:r w:rsidRPr="006A27CA">
              <w:rPr>
                <w:b/>
                <w:color w:val="FF0000"/>
                <w:sz w:val="14"/>
                <w:szCs w:val="14"/>
              </w:rPr>
              <w:t>17.00</w:t>
            </w:r>
          </w:p>
        </w:tc>
        <w:tc>
          <w:tcPr>
            <w:tcW w:w="614" w:type="dxa"/>
            <w:shd w:val="clear" w:color="auto" w:fill="DBE5F1" w:themeFill="accent1" w:themeFillTint="33"/>
          </w:tcPr>
          <w:p w:rsidR="005710DA" w:rsidRPr="005124F3" w:rsidRDefault="005710DA" w:rsidP="005710D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5710DA" w:rsidRPr="005124F3" w:rsidRDefault="005710DA" w:rsidP="005710D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BE5F1" w:themeFill="accent1" w:themeFillTint="33"/>
          </w:tcPr>
          <w:p w:rsidR="005710DA" w:rsidRPr="005124F3" w:rsidRDefault="005710DA" w:rsidP="005710D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5710DA" w:rsidRPr="005124F3" w:rsidRDefault="005710DA" w:rsidP="005710D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BE5F1" w:themeFill="accent1" w:themeFillTint="33"/>
          </w:tcPr>
          <w:p w:rsidR="005710DA" w:rsidRPr="005124F3" w:rsidRDefault="005710DA" w:rsidP="005710D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220" w:type="dxa"/>
            <w:shd w:val="clear" w:color="auto" w:fill="DBE5F1" w:themeFill="accent1" w:themeFillTint="33"/>
          </w:tcPr>
          <w:p w:rsidR="005710DA" w:rsidRPr="005710DA" w:rsidRDefault="005710DA" w:rsidP="005710DA">
            <w:pPr>
              <w:pStyle w:val="AralkYok"/>
              <w:rPr>
                <w:color w:val="FF0000"/>
                <w:sz w:val="16"/>
                <w:szCs w:val="16"/>
              </w:rPr>
            </w:pPr>
            <w:proofErr w:type="gramStart"/>
            <w:r w:rsidRPr="005710DA">
              <w:rPr>
                <w:color w:val="FF0000"/>
                <w:sz w:val="16"/>
                <w:szCs w:val="16"/>
              </w:rPr>
              <w:t>ZK,MY</w:t>
            </w:r>
            <w:proofErr w:type="gramEnd"/>
          </w:p>
        </w:tc>
        <w:tc>
          <w:tcPr>
            <w:tcW w:w="3591" w:type="dxa"/>
            <w:shd w:val="clear" w:color="auto" w:fill="DBE5F1" w:themeFill="accent1" w:themeFillTint="33"/>
            <w:vAlign w:val="center"/>
          </w:tcPr>
          <w:p w:rsidR="005710DA" w:rsidRPr="005710DA" w:rsidRDefault="005710DA" w:rsidP="005710DA">
            <w:pPr>
              <w:pStyle w:val="AralkYok"/>
              <w:rPr>
                <w:color w:val="FF0000"/>
                <w:sz w:val="16"/>
                <w:szCs w:val="16"/>
              </w:rPr>
            </w:pPr>
            <w:r w:rsidRPr="005710DA">
              <w:rPr>
                <w:color w:val="FF0000"/>
                <w:sz w:val="16"/>
                <w:szCs w:val="16"/>
              </w:rPr>
              <w:t>BD4, BD7</w:t>
            </w:r>
          </w:p>
        </w:tc>
      </w:tr>
    </w:tbl>
    <w:p w:rsidR="00D53C64" w:rsidRDefault="00D53C64" w:rsidP="00262109">
      <w:pPr>
        <w:spacing w:line="240" w:lineRule="auto"/>
      </w:pPr>
    </w:p>
    <w:sectPr w:rsidR="00D53C64" w:rsidSect="00BE589B">
      <w:headerReference w:type="default" r:id="rId7"/>
      <w:pgSz w:w="16838" w:h="11906" w:orient="landscape"/>
      <w:pgMar w:top="312" w:right="284" w:bottom="284" w:left="284" w:header="13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D6005" w:rsidRDefault="008D6005" w:rsidP="005E4727">
      <w:pPr>
        <w:spacing w:after="0" w:line="240" w:lineRule="auto"/>
      </w:pPr>
      <w:r>
        <w:separator/>
      </w:r>
    </w:p>
  </w:endnote>
  <w:endnote w:type="continuationSeparator" w:id="0">
    <w:p w:rsidR="008D6005" w:rsidRDefault="008D6005" w:rsidP="005E47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egoe UI"/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6005" w:rsidRDefault="008D6005" w:rsidP="005E4727">
      <w:pPr>
        <w:spacing w:after="0" w:line="240" w:lineRule="auto"/>
      </w:pPr>
      <w:r>
        <w:separator/>
      </w:r>
    </w:p>
  </w:footnote>
  <w:footnote w:type="continuationSeparator" w:id="0">
    <w:p w:rsidR="008D6005" w:rsidRDefault="008D6005" w:rsidP="005E47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0465" w:rsidRDefault="002C0465" w:rsidP="007249AB">
    <w:pPr>
      <w:pStyle w:val="stBilgi"/>
      <w:tabs>
        <w:tab w:val="clear" w:pos="4536"/>
        <w:tab w:val="clear" w:pos="9072"/>
        <w:tab w:val="left" w:pos="5160"/>
      </w:tabs>
      <w:jc w:val="both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1NjW2tDAxBrJNLJR0lIJTi4sz8/NACoxrAYS14DksAAAA"/>
  </w:docVars>
  <w:rsids>
    <w:rsidRoot w:val="00A00597"/>
    <w:rsid w:val="00001903"/>
    <w:rsid w:val="000034D1"/>
    <w:rsid w:val="000054B0"/>
    <w:rsid w:val="0001269E"/>
    <w:rsid w:val="000137AC"/>
    <w:rsid w:val="000138CD"/>
    <w:rsid w:val="00015374"/>
    <w:rsid w:val="00015B3C"/>
    <w:rsid w:val="00017A1A"/>
    <w:rsid w:val="00021EEC"/>
    <w:rsid w:val="00021FD2"/>
    <w:rsid w:val="00023E67"/>
    <w:rsid w:val="0002648C"/>
    <w:rsid w:val="00032C95"/>
    <w:rsid w:val="0003389D"/>
    <w:rsid w:val="00033A68"/>
    <w:rsid w:val="000465B8"/>
    <w:rsid w:val="00050F8A"/>
    <w:rsid w:val="00051958"/>
    <w:rsid w:val="00054FC7"/>
    <w:rsid w:val="00062AC5"/>
    <w:rsid w:val="00063D41"/>
    <w:rsid w:val="00064D42"/>
    <w:rsid w:val="00073D9B"/>
    <w:rsid w:val="00074E84"/>
    <w:rsid w:val="00077A4A"/>
    <w:rsid w:val="00081F9F"/>
    <w:rsid w:val="000858A5"/>
    <w:rsid w:val="0008593E"/>
    <w:rsid w:val="000870A0"/>
    <w:rsid w:val="00095BCC"/>
    <w:rsid w:val="000A02AF"/>
    <w:rsid w:val="000A170D"/>
    <w:rsid w:val="000A65FD"/>
    <w:rsid w:val="000A66BC"/>
    <w:rsid w:val="000B2069"/>
    <w:rsid w:val="000B2CA2"/>
    <w:rsid w:val="000B6EBD"/>
    <w:rsid w:val="000B75EE"/>
    <w:rsid w:val="000B796E"/>
    <w:rsid w:val="000C2544"/>
    <w:rsid w:val="000C5D5A"/>
    <w:rsid w:val="000C751C"/>
    <w:rsid w:val="000D40C7"/>
    <w:rsid w:val="000E3B39"/>
    <w:rsid w:val="000E4409"/>
    <w:rsid w:val="000E6D23"/>
    <w:rsid w:val="000F513E"/>
    <w:rsid w:val="000F6D4D"/>
    <w:rsid w:val="00102A8F"/>
    <w:rsid w:val="001070AC"/>
    <w:rsid w:val="00112115"/>
    <w:rsid w:val="00113906"/>
    <w:rsid w:val="001139E1"/>
    <w:rsid w:val="00114795"/>
    <w:rsid w:val="0012090F"/>
    <w:rsid w:val="001221D5"/>
    <w:rsid w:val="00122C5F"/>
    <w:rsid w:val="00124E62"/>
    <w:rsid w:val="001270D4"/>
    <w:rsid w:val="00134D45"/>
    <w:rsid w:val="00141851"/>
    <w:rsid w:val="00141AA0"/>
    <w:rsid w:val="00144448"/>
    <w:rsid w:val="00145D5C"/>
    <w:rsid w:val="001502CF"/>
    <w:rsid w:val="00150C79"/>
    <w:rsid w:val="00157540"/>
    <w:rsid w:val="00157C5B"/>
    <w:rsid w:val="00160150"/>
    <w:rsid w:val="001634EA"/>
    <w:rsid w:val="00163C3C"/>
    <w:rsid w:val="0016420C"/>
    <w:rsid w:val="00171555"/>
    <w:rsid w:val="00175CD3"/>
    <w:rsid w:val="001827D6"/>
    <w:rsid w:val="001828B8"/>
    <w:rsid w:val="001853D5"/>
    <w:rsid w:val="001950C7"/>
    <w:rsid w:val="00195AC3"/>
    <w:rsid w:val="0019790F"/>
    <w:rsid w:val="001A0232"/>
    <w:rsid w:val="001A29FC"/>
    <w:rsid w:val="001A374D"/>
    <w:rsid w:val="001A3DC2"/>
    <w:rsid w:val="001B00A2"/>
    <w:rsid w:val="001B3F23"/>
    <w:rsid w:val="001B532B"/>
    <w:rsid w:val="001B5FD8"/>
    <w:rsid w:val="001C080F"/>
    <w:rsid w:val="001C089A"/>
    <w:rsid w:val="001C0C3D"/>
    <w:rsid w:val="001C0EEE"/>
    <w:rsid w:val="001C0F09"/>
    <w:rsid w:val="001C1CD9"/>
    <w:rsid w:val="001C2EED"/>
    <w:rsid w:val="001D3143"/>
    <w:rsid w:val="001D3606"/>
    <w:rsid w:val="001D3678"/>
    <w:rsid w:val="001D4FF0"/>
    <w:rsid w:val="001E12B2"/>
    <w:rsid w:val="001E39D2"/>
    <w:rsid w:val="001E6A1B"/>
    <w:rsid w:val="001E72CA"/>
    <w:rsid w:val="001F1464"/>
    <w:rsid w:val="001F5E38"/>
    <w:rsid w:val="00204402"/>
    <w:rsid w:val="002056BF"/>
    <w:rsid w:val="00210E36"/>
    <w:rsid w:val="00211980"/>
    <w:rsid w:val="00215D8D"/>
    <w:rsid w:val="00217655"/>
    <w:rsid w:val="00226E0A"/>
    <w:rsid w:val="002343F2"/>
    <w:rsid w:val="0023557F"/>
    <w:rsid w:val="0023709A"/>
    <w:rsid w:val="00241146"/>
    <w:rsid w:val="00241CCD"/>
    <w:rsid w:val="00244847"/>
    <w:rsid w:val="00250B2B"/>
    <w:rsid w:val="002521EE"/>
    <w:rsid w:val="00254C25"/>
    <w:rsid w:val="00255FC4"/>
    <w:rsid w:val="00262109"/>
    <w:rsid w:val="002656C0"/>
    <w:rsid w:val="0027123F"/>
    <w:rsid w:val="002725BF"/>
    <w:rsid w:val="00272972"/>
    <w:rsid w:val="00272A26"/>
    <w:rsid w:val="002734EB"/>
    <w:rsid w:val="00277398"/>
    <w:rsid w:val="002805F2"/>
    <w:rsid w:val="0028317B"/>
    <w:rsid w:val="0028627F"/>
    <w:rsid w:val="0029618B"/>
    <w:rsid w:val="00296728"/>
    <w:rsid w:val="002A1F80"/>
    <w:rsid w:val="002A2321"/>
    <w:rsid w:val="002A6E20"/>
    <w:rsid w:val="002A7D71"/>
    <w:rsid w:val="002B1911"/>
    <w:rsid w:val="002B3AB6"/>
    <w:rsid w:val="002B53F9"/>
    <w:rsid w:val="002C0465"/>
    <w:rsid w:val="002C2778"/>
    <w:rsid w:val="002C5F89"/>
    <w:rsid w:val="002C6949"/>
    <w:rsid w:val="002D1B90"/>
    <w:rsid w:val="002D4574"/>
    <w:rsid w:val="002D77EC"/>
    <w:rsid w:val="002E05CE"/>
    <w:rsid w:val="002E20E2"/>
    <w:rsid w:val="002E3093"/>
    <w:rsid w:val="002F1DE4"/>
    <w:rsid w:val="002F61DC"/>
    <w:rsid w:val="0030557C"/>
    <w:rsid w:val="00306492"/>
    <w:rsid w:val="00307AEF"/>
    <w:rsid w:val="00311224"/>
    <w:rsid w:val="0031344B"/>
    <w:rsid w:val="00316B83"/>
    <w:rsid w:val="0032037E"/>
    <w:rsid w:val="003206C6"/>
    <w:rsid w:val="00320AA4"/>
    <w:rsid w:val="00323818"/>
    <w:rsid w:val="0032430C"/>
    <w:rsid w:val="00325760"/>
    <w:rsid w:val="00325EEF"/>
    <w:rsid w:val="00326A14"/>
    <w:rsid w:val="0033020D"/>
    <w:rsid w:val="0033232A"/>
    <w:rsid w:val="003336B7"/>
    <w:rsid w:val="00342233"/>
    <w:rsid w:val="00342F77"/>
    <w:rsid w:val="00344415"/>
    <w:rsid w:val="003445DA"/>
    <w:rsid w:val="00345C8B"/>
    <w:rsid w:val="00346811"/>
    <w:rsid w:val="00350589"/>
    <w:rsid w:val="00350D35"/>
    <w:rsid w:val="00352828"/>
    <w:rsid w:val="00353C9F"/>
    <w:rsid w:val="00356CF6"/>
    <w:rsid w:val="003620F7"/>
    <w:rsid w:val="0037208D"/>
    <w:rsid w:val="0037292B"/>
    <w:rsid w:val="0038043A"/>
    <w:rsid w:val="003810BB"/>
    <w:rsid w:val="00385191"/>
    <w:rsid w:val="003868CA"/>
    <w:rsid w:val="0038768B"/>
    <w:rsid w:val="00390AFE"/>
    <w:rsid w:val="003922B1"/>
    <w:rsid w:val="003A08B7"/>
    <w:rsid w:val="003A2006"/>
    <w:rsid w:val="003B0B08"/>
    <w:rsid w:val="003B18E2"/>
    <w:rsid w:val="003B37B0"/>
    <w:rsid w:val="003B7214"/>
    <w:rsid w:val="003C74F4"/>
    <w:rsid w:val="003D4976"/>
    <w:rsid w:val="003D5C6C"/>
    <w:rsid w:val="003E12BE"/>
    <w:rsid w:val="003E2306"/>
    <w:rsid w:val="003E71A3"/>
    <w:rsid w:val="003E7FC3"/>
    <w:rsid w:val="003F1058"/>
    <w:rsid w:val="003F146D"/>
    <w:rsid w:val="003F2393"/>
    <w:rsid w:val="003F4724"/>
    <w:rsid w:val="003F5AD6"/>
    <w:rsid w:val="00401308"/>
    <w:rsid w:val="0040343A"/>
    <w:rsid w:val="004048A4"/>
    <w:rsid w:val="00405BF6"/>
    <w:rsid w:val="00406480"/>
    <w:rsid w:val="00412E5E"/>
    <w:rsid w:val="00413FF3"/>
    <w:rsid w:val="004164B1"/>
    <w:rsid w:val="00420729"/>
    <w:rsid w:val="0042165A"/>
    <w:rsid w:val="00423932"/>
    <w:rsid w:val="00426718"/>
    <w:rsid w:val="00427AD2"/>
    <w:rsid w:val="004303E2"/>
    <w:rsid w:val="004312B5"/>
    <w:rsid w:val="00431FCC"/>
    <w:rsid w:val="00432106"/>
    <w:rsid w:val="00432483"/>
    <w:rsid w:val="00435A14"/>
    <w:rsid w:val="004378E9"/>
    <w:rsid w:val="00447621"/>
    <w:rsid w:val="00447FFB"/>
    <w:rsid w:val="00450BFE"/>
    <w:rsid w:val="00451020"/>
    <w:rsid w:val="00456120"/>
    <w:rsid w:val="004623CF"/>
    <w:rsid w:val="004631D3"/>
    <w:rsid w:val="0046407C"/>
    <w:rsid w:val="00466CAD"/>
    <w:rsid w:val="004678CB"/>
    <w:rsid w:val="00470B48"/>
    <w:rsid w:val="004725B9"/>
    <w:rsid w:val="00474049"/>
    <w:rsid w:val="0047470B"/>
    <w:rsid w:val="00480085"/>
    <w:rsid w:val="00480AEF"/>
    <w:rsid w:val="004821D4"/>
    <w:rsid w:val="00483297"/>
    <w:rsid w:val="00483E44"/>
    <w:rsid w:val="00484041"/>
    <w:rsid w:val="0048424F"/>
    <w:rsid w:val="004857E7"/>
    <w:rsid w:val="00487729"/>
    <w:rsid w:val="00490453"/>
    <w:rsid w:val="00491C7F"/>
    <w:rsid w:val="00494C35"/>
    <w:rsid w:val="004A1258"/>
    <w:rsid w:val="004B2992"/>
    <w:rsid w:val="004B6E6E"/>
    <w:rsid w:val="004B71A5"/>
    <w:rsid w:val="004B7CA8"/>
    <w:rsid w:val="004C088A"/>
    <w:rsid w:val="004C2D1F"/>
    <w:rsid w:val="004C39F3"/>
    <w:rsid w:val="004C3A9E"/>
    <w:rsid w:val="004C5977"/>
    <w:rsid w:val="004C5EA4"/>
    <w:rsid w:val="004D24D7"/>
    <w:rsid w:val="004D29C3"/>
    <w:rsid w:val="004D302E"/>
    <w:rsid w:val="004D4FF8"/>
    <w:rsid w:val="004D741D"/>
    <w:rsid w:val="004E07C0"/>
    <w:rsid w:val="004E29F5"/>
    <w:rsid w:val="004E4E47"/>
    <w:rsid w:val="004E4FA0"/>
    <w:rsid w:val="004E600B"/>
    <w:rsid w:val="004E654A"/>
    <w:rsid w:val="004E6936"/>
    <w:rsid w:val="004E7584"/>
    <w:rsid w:val="004E77FD"/>
    <w:rsid w:val="004E7CCC"/>
    <w:rsid w:val="004F06A4"/>
    <w:rsid w:val="004F33FE"/>
    <w:rsid w:val="004F50D6"/>
    <w:rsid w:val="00501FDB"/>
    <w:rsid w:val="005111F6"/>
    <w:rsid w:val="005112C6"/>
    <w:rsid w:val="005114A0"/>
    <w:rsid w:val="005124F3"/>
    <w:rsid w:val="00512536"/>
    <w:rsid w:val="00515A96"/>
    <w:rsid w:val="00516B5A"/>
    <w:rsid w:val="0052023C"/>
    <w:rsid w:val="00525B10"/>
    <w:rsid w:val="00530BA0"/>
    <w:rsid w:val="00533C2E"/>
    <w:rsid w:val="005365D7"/>
    <w:rsid w:val="005371A3"/>
    <w:rsid w:val="00542BF0"/>
    <w:rsid w:val="00546A8D"/>
    <w:rsid w:val="005541B6"/>
    <w:rsid w:val="005553F7"/>
    <w:rsid w:val="00555B2A"/>
    <w:rsid w:val="005565AD"/>
    <w:rsid w:val="00557DF8"/>
    <w:rsid w:val="00560901"/>
    <w:rsid w:val="005616DD"/>
    <w:rsid w:val="00561966"/>
    <w:rsid w:val="00562037"/>
    <w:rsid w:val="00564E59"/>
    <w:rsid w:val="005710DA"/>
    <w:rsid w:val="00582565"/>
    <w:rsid w:val="00584D99"/>
    <w:rsid w:val="00585C34"/>
    <w:rsid w:val="00586F6E"/>
    <w:rsid w:val="005927B5"/>
    <w:rsid w:val="00593A89"/>
    <w:rsid w:val="005A0280"/>
    <w:rsid w:val="005A5217"/>
    <w:rsid w:val="005B5229"/>
    <w:rsid w:val="005C21A6"/>
    <w:rsid w:val="005C4CCE"/>
    <w:rsid w:val="005C5081"/>
    <w:rsid w:val="005D1821"/>
    <w:rsid w:val="005D1C0F"/>
    <w:rsid w:val="005D5267"/>
    <w:rsid w:val="005D7083"/>
    <w:rsid w:val="005E4727"/>
    <w:rsid w:val="005F08D5"/>
    <w:rsid w:val="005F2DB4"/>
    <w:rsid w:val="005F36B5"/>
    <w:rsid w:val="005F4B55"/>
    <w:rsid w:val="005F755E"/>
    <w:rsid w:val="00603766"/>
    <w:rsid w:val="00603BBA"/>
    <w:rsid w:val="00610B64"/>
    <w:rsid w:val="00612435"/>
    <w:rsid w:val="00612476"/>
    <w:rsid w:val="00622129"/>
    <w:rsid w:val="00625ADC"/>
    <w:rsid w:val="006277EF"/>
    <w:rsid w:val="00627992"/>
    <w:rsid w:val="00630F7E"/>
    <w:rsid w:val="00631D6F"/>
    <w:rsid w:val="006334A5"/>
    <w:rsid w:val="00634475"/>
    <w:rsid w:val="0063727C"/>
    <w:rsid w:val="0064039D"/>
    <w:rsid w:val="00642796"/>
    <w:rsid w:val="006473F9"/>
    <w:rsid w:val="00647A2D"/>
    <w:rsid w:val="00650148"/>
    <w:rsid w:val="006521D7"/>
    <w:rsid w:val="00652692"/>
    <w:rsid w:val="0066704A"/>
    <w:rsid w:val="0066794A"/>
    <w:rsid w:val="0067208B"/>
    <w:rsid w:val="006722A6"/>
    <w:rsid w:val="006722AB"/>
    <w:rsid w:val="00673719"/>
    <w:rsid w:val="00676957"/>
    <w:rsid w:val="00682556"/>
    <w:rsid w:val="0068288F"/>
    <w:rsid w:val="00682CFB"/>
    <w:rsid w:val="00683ADB"/>
    <w:rsid w:val="006866C7"/>
    <w:rsid w:val="0068780A"/>
    <w:rsid w:val="00690BF4"/>
    <w:rsid w:val="006913C0"/>
    <w:rsid w:val="0069214D"/>
    <w:rsid w:val="006931C7"/>
    <w:rsid w:val="00695918"/>
    <w:rsid w:val="00695C0C"/>
    <w:rsid w:val="006974CB"/>
    <w:rsid w:val="006A030A"/>
    <w:rsid w:val="006A0D30"/>
    <w:rsid w:val="006A18D0"/>
    <w:rsid w:val="006A19A0"/>
    <w:rsid w:val="006A27CA"/>
    <w:rsid w:val="006A3376"/>
    <w:rsid w:val="006A4C1A"/>
    <w:rsid w:val="006A6818"/>
    <w:rsid w:val="006A7AEF"/>
    <w:rsid w:val="006B2C45"/>
    <w:rsid w:val="006C09F9"/>
    <w:rsid w:val="006C3427"/>
    <w:rsid w:val="006C4AAD"/>
    <w:rsid w:val="006C4ED6"/>
    <w:rsid w:val="006C615B"/>
    <w:rsid w:val="006D2A73"/>
    <w:rsid w:val="006F31FC"/>
    <w:rsid w:val="006F3D36"/>
    <w:rsid w:val="006F59F4"/>
    <w:rsid w:val="006F5B43"/>
    <w:rsid w:val="006F6C29"/>
    <w:rsid w:val="00701D32"/>
    <w:rsid w:val="007021E6"/>
    <w:rsid w:val="007025B0"/>
    <w:rsid w:val="00722D22"/>
    <w:rsid w:val="0072308B"/>
    <w:rsid w:val="007249AB"/>
    <w:rsid w:val="00724E99"/>
    <w:rsid w:val="00727009"/>
    <w:rsid w:val="007306FF"/>
    <w:rsid w:val="0073107C"/>
    <w:rsid w:val="007327F6"/>
    <w:rsid w:val="00737288"/>
    <w:rsid w:val="00743CAE"/>
    <w:rsid w:val="007467C0"/>
    <w:rsid w:val="007511A3"/>
    <w:rsid w:val="00751F46"/>
    <w:rsid w:val="007522C2"/>
    <w:rsid w:val="00752B9D"/>
    <w:rsid w:val="0075324B"/>
    <w:rsid w:val="00753A3B"/>
    <w:rsid w:val="007560CA"/>
    <w:rsid w:val="00760B48"/>
    <w:rsid w:val="00761FA5"/>
    <w:rsid w:val="00762D42"/>
    <w:rsid w:val="00763053"/>
    <w:rsid w:val="0076353E"/>
    <w:rsid w:val="00763D55"/>
    <w:rsid w:val="007655E6"/>
    <w:rsid w:val="00765E70"/>
    <w:rsid w:val="0076657A"/>
    <w:rsid w:val="0076667D"/>
    <w:rsid w:val="007741C2"/>
    <w:rsid w:val="007866BF"/>
    <w:rsid w:val="0079247E"/>
    <w:rsid w:val="007937B3"/>
    <w:rsid w:val="007941A7"/>
    <w:rsid w:val="00794AEB"/>
    <w:rsid w:val="007957F4"/>
    <w:rsid w:val="007960D5"/>
    <w:rsid w:val="007967B9"/>
    <w:rsid w:val="007A1288"/>
    <w:rsid w:val="007A151D"/>
    <w:rsid w:val="007A5117"/>
    <w:rsid w:val="007A568B"/>
    <w:rsid w:val="007A61D8"/>
    <w:rsid w:val="007B4E69"/>
    <w:rsid w:val="007B4F9E"/>
    <w:rsid w:val="007B5152"/>
    <w:rsid w:val="007B5261"/>
    <w:rsid w:val="007B61AE"/>
    <w:rsid w:val="007B6D61"/>
    <w:rsid w:val="007C2088"/>
    <w:rsid w:val="007C23E3"/>
    <w:rsid w:val="007C33B1"/>
    <w:rsid w:val="007E0E0F"/>
    <w:rsid w:val="007E1C93"/>
    <w:rsid w:val="007E235A"/>
    <w:rsid w:val="007E2EF2"/>
    <w:rsid w:val="007E38C0"/>
    <w:rsid w:val="007E615E"/>
    <w:rsid w:val="007F08F9"/>
    <w:rsid w:val="007F2E29"/>
    <w:rsid w:val="007F3B04"/>
    <w:rsid w:val="007F5DC1"/>
    <w:rsid w:val="007F60A4"/>
    <w:rsid w:val="0080381D"/>
    <w:rsid w:val="00804765"/>
    <w:rsid w:val="008067C1"/>
    <w:rsid w:val="00810567"/>
    <w:rsid w:val="008112B1"/>
    <w:rsid w:val="00812D22"/>
    <w:rsid w:val="008155BD"/>
    <w:rsid w:val="00817225"/>
    <w:rsid w:val="00821F4F"/>
    <w:rsid w:val="008248DE"/>
    <w:rsid w:val="008253EB"/>
    <w:rsid w:val="00830AA8"/>
    <w:rsid w:val="00830CD1"/>
    <w:rsid w:val="00831A84"/>
    <w:rsid w:val="00831B07"/>
    <w:rsid w:val="0083407E"/>
    <w:rsid w:val="008405A4"/>
    <w:rsid w:val="0084298E"/>
    <w:rsid w:val="00845A85"/>
    <w:rsid w:val="00846109"/>
    <w:rsid w:val="0085626A"/>
    <w:rsid w:val="00862BE1"/>
    <w:rsid w:val="00862C1F"/>
    <w:rsid w:val="008657B4"/>
    <w:rsid w:val="0087104C"/>
    <w:rsid w:val="008711CB"/>
    <w:rsid w:val="00872A38"/>
    <w:rsid w:val="0087637D"/>
    <w:rsid w:val="00876C74"/>
    <w:rsid w:val="00892F1C"/>
    <w:rsid w:val="00894BE3"/>
    <w:rsid w:val="00895821"/>
    <w:rsid w:val="008976B2"/>
    <w:rsid w:val="008A01C4"/>
    <w:rsid w:val="008A4D81"/>
    <w:rsid w:val="008A7533"/>
    <w:rsid w:val="008A76CC"/>
    <w:rsid w:val="008A7C2D"/>
    <w:rsid w:val="008B1462"/>
    <w:rsid w:val="008B31C8"/>
    <w:rsid w:val="008B71AB"/>
    <w:rsid w:val="008C12A9"/>
    <w:rsid w:val="008C27E7"/>
    <w:rsid w:val="008C316E"/>
    <w:rsid w:val="008C49B6"/>
    <w:rsid w:val="008D5901"/>
    <w:rsid w:val="008D6005"/>
    <w:rsid w:val="008E2ABB"/>
    <w:rsid w:val="008E3AA8"/>
    <w:rsid w:val="008F21FB"/>
    <w:rsid w:val="009027BD"/>
    <w:rsid w:val="009064C7"/>
    <w:rsid w:val="00907C5F"/>
    <w:rsid w:val="00911383"/>
    <w:rsid w:val="009149DC"/>
    <w:rsid w:val="0092704E"/>
    <w:rsid w:val="009305E4"/>
    <w:rsid w:val="00932463"/>
    <w:rsid w:val="00936145"/>
    <w:rsid w:val="00942650"/>
    <w:rsid w:val="00945D61"/>
    <w:rsid w:val="009469C0"/>
    <w:rsid w:val="00947059"/>
    <w:rsid w:val="00947736"/>
    <w:rsid w:val="009504C4"/>
    <w:rsid w:val="00952D35"/>
    <w:rsid w:val="009557E7"/>
    <w:rsid w:val="00955870"/>
    <w:rsid w:val="00960123"/>
    <w:rsid w:val="009610EC"/>
    <w:rsid w:val="00962D20"/>
    <w:rsid w:val="00965110"/>
    <w:rsid w:val="00974023"/>
    <w:rsid w:val="0097474C"/>
    <w:rsid w:val="009753E3"/>
    <w:rsid w:val="00984A4B"/>
    <w:rsid w:val="00993A5C"/>
    <w:rsid w:val="00994F18"/>
    <w:rsid w:val="00996A88"/>
    <w:rsid w:val="009A3349"/>
    <w:rsid w:val="009A6149"/>
    <w:rsid w:val="009A67D0"/>
    <w:rsid w:val="009A68F7"/>
    <w:rsid w:val="009C6024"/>
    <w:rsid w:val="009C6326"/>
    <w:rsid w:val="009D1E67"/>
    <w:rsid w:val="009D2E76"/>
    <w:rsid w:val="009D3BE1"/>
    <w:rsid w:val="009D690F"/>
    <w:rsid w:val="009D6A7C"/>
    <w:rsid w:val="009E04BF"/>
    <w:rsid w:val="009E51CF"/>
    <w:rsid w:val="009E5990"/>
    <w:rsid w:val="009E7F61"/>
    <w:rsid w:val="009F0244"/>
    <w:rsid w:val="00A00597"/>
    <w:rsid w:val="00A02BFD"/>
    <w:rsid w:val="00A037E7"/>
    <w:rsid w:val="00A07535"/>
    <w:rsid w:val="00A21DDC"/>
    <w:rsid w:val="00A230B1"/>
    <w:rsid w:val="00A23933"/>
    <w:rsid w:val="00A27425"/>
    <w:rsid w:val="00A27459"/>
    <w:rsid w:val="00A278DA"/>
    <w:rsid w:val="00A3151B"/>
    <w:rsid w:val="00A349FD"/>
    <w:rsid w:val="00A35352"/>
    <w:rsid w:val="00A35C7C"/>
    <w:rsid w:val="00A43CF4"/>
    <w:rsid w:val="00A46B82"/>
    <w:rsid w:val="00A609C9"/>
    <w:rsid w:val="00A63F8A"/>
    <w:rsid w:val="00A74067"/>
    <w:rsid w:val="00A75D8D"/>
    <w:rsid w:val="00A76729"/>
    <w:rsid w:val="00A8555A"/>
    <w:rsid w:val="00A85EFF"/>
    <w:rsid w:val="00A93051"/>
    <w:rsid w:val="00A976EC"/>
    <w:rsid w:val="00AA1042"/>
    <w:rsid w:val="00AA222A"/>
    <w:rsid w:val="00AA3D41"/>
    <w:rsid w:val="00AB39DE"/>
    <w:rsid w:val="00AB3D8D"/>
    <w:rsid w:val="00AB4BFC"/>
    <w:rsid w:val="00AB7576"/>
    <w:rsid w:val="00AC220B"/>
    <w:rsid w:val="00AC416B"/>
    <w:rsid w:val="00AC42C8"/>
    <w:rsid w:val="00AD1456"/>
    <w:rsid w:val="00AD2370"/>
    <w:rsid w:val="00AD3626"/>
    <w:rsid w:val="00AE355D"/>
    <w:rsid w:val="00AE368A"/>
    <w:rsid w:val="00AE5BBC"/>
    <w:rsid w:val="00AE6FBE"/>
    <w:rsid w:val="00AF079C"/>
    <w:rsid w:val="00AF41FC"/>
    <w:rsid w:val="00AF654F"/>
    <w:rsid w:val="00AF6823"/>
    <w:rsid w:val="00AF762C"/>
    <w:rsid w:val="00B03E18"/>
    <w:rsid w:val="00B04A43"/>
    <w:rsid w:val="00B05458"/>
    <w:rsid w:val="00B1097F"/>
    <w:rsid w:val="00B16088"/>
    <w:rsid w:val="00B163A3"/>
    <w:rsid w:val="00B1735E"/>
    <w:rsid w:val="00B23A77"/>
    <w:rsid w:val="00B23D9C"/>
    <w:rsid w:val="00B26432"/>
    <w:rsid w:val="00B27A40"/>
    <w:rsid w:val="00B325E7"/>
    <w:rsid w:val="00B33213"/>
    <w:rsid w:val="00B34FFA"/>
    <w:rsid w:val="00B42D3F"/>
    <w:rsid w:val="00B4554E"/>
    <w:rsid w:val="00B5065B"/>
    <w:rsid w:val="00B51CD4"/>
    <w:rsid w:val="00B560E2"/>
    <w:rsid w:val="00B57049"/>
    <w:rsid w:val="00B57987"/>
    <w:rsid w:val="00B619D9"/>
    <w:rsid w:val="00B64B49"/>
    <w:rsid w:val="00B71FDF"/>
    <w:rsid w:val="00B7220E"/>
    <w:rsid w:val="00B743B6"/>
    <w:rsid w:val="00B75032"/>
    <w:rsid w:val="00B823C7"/>
    <w:rsid w:val="00B86608"/>
    <w:rsid w:val="00B944DA"/>
    <w:rsid w:val="00B976E3"/>
    <w:rsid w:val="00BA16EB"/>
    <w:rsid w:val="00BA34B2"/>
    <w:rsid w:val="00BA49BF"/>
    <w:rsid w:val="00BA7D7D"/>
    <w:rsid w:val="00BB3C88"/>
    <w:rsid w:val="00BC348D"/>
    <w:rsid w:val="00BC62F8"/>
    <w:rsid w:val="00BE39C0"/>
    <w:rsid w:val="00BE589B"/>
    <w:rsid w:val="00BE6831"/>
    <w:rsid w:val="00BF115C"/>
    <w:rsid w:val="00BF3DE9"/>
    <w:rsid w:val="00BF4340"/>
    <w:rsid w:val="00BF7C77"/>
    <w:rsid w:val="00C00D25"/>
    <w:rsid w:val="00C01DF2"/>
    <w:rsid w:val="00C025E9"/>
    <w:rsid w:val="00C0631B"/>
    <w:rsid w:val="00C126AB"/>
    <w:rsid w:val="00C15D0F"/>
    <w:rsid w:val="00C16619"/>
    <w:rsid w:val="00C17A1A"/>
    <w:rsid w:val="00C22B50"/>
    <w:rsid w:val="00C30492"/>
    <w:rsid w:val="00C305D4"/>
    <w:rsid w:val="00C33A39"/>
    <w:rsid w:val="00C343F1"/>
    <w:rsid w:val="00C35116"/>
    <w:rsid w:val="00C35B37"/>
    <w:rsid w:val="00C35BC9"/>
    <w:rsid w:val="00C438E0"/>
    <w:rsid w:val="00C45CA2"/>
    <w:rsid w:val="00C466F7"/>
    <w:rsid w:val="00C55A3B"/>
    <w:rsid w:val="00C60132"/>
    <w:rsid w:val="00C64822"/>
    <w:rsid w:val="00C71C55"/>
    <w:rsid w:val="00C741CA"/>
    <w:rsid w:val="00C7498D"/>
    <w:rsid w:val="00C809E6"/>
    <w:rsid w:val="00C842E5"/>
    <w:rsid w:val="00C93D60"/>
    <w:rsid w:val="00C953A4"/>
    <w:rsid w:val="00CA01D0"/>
    <w:rsid w:val="00CA0C1F"/>
    <w:rsid w:val="00CA2840"/>
    <w:rsid w:val="00CA4CA7"/>
    <w:rsid w:val="00CA64A0"/>
    <w:rsid w:val="00CA78D0"/>
    <w:rsid w:val="00CB1772"/>
    <w:rsid w:val="00CC291E"/>
    <w:rsid w:val="00CC3CE8"/>
    <w:rsid w:val="00CC7976"/>
    <w:rsid w:val="00CD6D18"/>
    <w:rsid w:val="00CE059D"/>
    <w:rsid w:val="00CE26AF"/>
    <w:rsid w:val="00CF2DAE"/>
    <w:rsid w:val="00CF2E2F"/>
    <w:rsid w:val="00CF3E29"/>
    <w:rsid w:val="00CF59BB"/>
    <w:rsid w:val="00D027B1"/>
    <w:rsid w:val="00D03849"/>
    <w:rsid w:val="00D0582D"/>
    <w:rsid w:val="00D12533"/>
    <w:rsid w:val="00D12F20"/>
    <w:rsid w:val="00D15EDF"/>
    <w:rsid w:val="00D16156"/>
    <w:rsid w:val="00D24998"/>
    <w:rsid w:val="00D24E20"/>
    <w:rsid w:val="00D271B6"/>
    <w:rsid w:val="00D27C28"/>
    <w:rsid w:val="00D3073A"/>
    <w:rsid w:val="00D32586"/>
    <w:rsid w:val="00D33789"/>
    <w:rsid w:val="00D373A4"/>
    <w:rsid w:val="00D41ACE"/>
    <w:rsid w:val="00D41E7B"/>
    <w:rsid w:val="00D41F9B"/>
    <w:rsid w:val="00D446D7"/>
    <w:rsid w:val="00D44D70"/>
    <w:rsid w:val="00D4506D"/>
    <w:rsid w:val="00D45994"/>
    <w:rsid w:val="00D472A7"/>
    <w:rsid w:val="00D52A67"/>
    <w:rsid w:val="00D53C64"/>
    <w:rsid w:val="00D54D1B"/>
    <w:rsid w:val="00D62284"/>
    <w:rsid w:val="00D64A12"/>
    <w:rsid w:val="00D64ACB"/>
    <w:rsid w:val="00D6664E"/>
    <w:rsid w:val="00D707BA"/>
    <w:rsid w:val="00D72826"/>
    <w:rsid w:val="00D74249"/>
    <w:rsid w:val="00D74BB5"/>
    <w:rsid w:val="00D752C2"/>
    <w:rsid w:val="00D75E97"/>
    <w:rsid w:val="00D75F39"/>
    <w:rsid w:val="00D763AE"/>
    <w:rsid w:val="00D76648"/>
    <w:rsid w:val="00D76705"/>
    <w:rsid w:val="00D806F4"/>
    <w:rsid w:val="00D83E45"/>
    <w:rsid w:val="00D85E63"/>
    <w:rsid w:val="00D90892"/>
    <w:rsid w:val="00D924A4"/>
    <w:rsid w:val="00D926F0"/>
    <w:rsid w:val="00D9270D"/>
    <w:rsid w:val="00D92839"/>
    <w:rsid w:val="00D9508A"/>
    <w:rsid w:val="00D96A78"/>
    <w:rsid w:val="00D97723"/>
    <w:rsid w:val="00DB727B"/>
    <w:rsid w:val="00DC093B"/>
    <w:rsid w:val="00DC1835"/>
    <w:rsid w:val="00DC5BA8"/>
    <w:rsid w:val="00DC6B49"/>
    <w:rsid w:val="00DC7E63"/>
    <w:rsid w:val="00DD1795"/>
    <w:rsid w:val="00DD4060"/>
    <w:rsid w:val="00DD52E9"/>
    <w:rsid w:val="00DD6CE1"/>
    <w:rsid w:val="00DE1265"/>
    <w:rsid w:val="00DE2E75"/>
    <w:rsid w:val="00DE6246"/>
    <w:rsid w:val="00DF1720"/>
    <w:rsid w:val="00DF2ABB"/>
    <w:rsid w:val="00DF55F9"/>
    <w:rsid w:val="00DF7144"/>
    <w:rsid w:val="00E0055D"/>
    <w:rsid w:val="00E00E32"/>
    <w:rsid w:val="00E056E8"/>
    <w:rsid w:val="00E06329"/>
    <w:rsid w:val="00E06498"/>
    <w:rsid w:val="00E104AF"/>
    <w:rsid w:val="00E11F0F"/>
    <w:rsid w:val="00E23E8F"/>
    <w:rsid w:val="00E243B9"/>
    <w:rsid w:val="00E301FA"/>
    <w:rsid w:val="00E31382"/>
    <w:rsid w:val="00E31641"/>
    <w:rsid w:val="00E33DAF"/>
    <w:rsid w:val="00E35B3D"/>
    <w:rsid w:val="00E37FDA"/>
    <w:rsid w:val="00E4050B"/>
    <w:rsid w:val="00E4093D"/>
    <w:rsid w:val="00E42126"/>
    <w:rsid w:val="00E54220"/>
    <w:rsid w:val="00E57252"/>
    <w:rsid w:val="00E63795"/>
    <w:rsid w:val="00E6576A"/>
    <w:rsid w:val="00E71AAA"/>
    <w:rsid w:val="00E72C8F"/>
    <w:rsid w:val="00E75263"/>
    <w:rsid w:val="00E76DD6"/>
    <w:rsid w:val="00E8670E"/>
    <w:rsid w:val="00E87FA8"/>
    <w:rsid w:val="00E92119"/>
    <w:rsid w:val="00E947C8"/>
    <w:rsid w:val="00EB0306"/>
    <w:rsid w:val="00EB2E0F"/>
    <w:rsid w:val="00EB3AA5"/>
    <w:rsid w:val="00EB3B08"/>
    <w:rsid w:val="00EC2CF8"/>
    <w:rsid w:val="00EC34A6"/>
    <w:rsid w:val="00EC502E"/>
    <w:rsid w:val="00EC72EB"/>
    <w:rsid w:val="00ED34C7"/>
    <w:rsid w:val="00ED775F"/>
    <w:rsid w:val="00EE060B"/>
    <w:rsid w:val="00EF1712"/>
    <w:rsid w:val="00EF1BF5"/>
    <w:rsid w:val="00EF2107"/>
    <w:rsid w:val="00EF5351"/>
    <w:rsid w:val="00EF5BF7"/>
    <w:rsid w:val="00F027AE"/>
    <w:rsid w:val="00F044BB"/>
    <w:rsid w:val="00F061E3"/>
    <w:rsid w:val="00F07F7C"/>
    <w:rsid w:val="00F15B48"/>
    <w:rsid w:val="00F16FE7"/>
    <w:rsid w:val="00F17E49"/>
    <w:rsid w:val="00F20EFD"/>
    <w:rsid w:val="00F249B0"/>
    <w:rsid w:val="00F256DC"/>
    <w:rsid w:val="00F30741"/>
    <w:rsid w:val="00F33CDD"/>
    <w:rsid w:val="00F36137"/>
    <w:rsid w:val="00F400F3"/>
    <w:rsid w:val="00F43B5D"/>
    <w:rsid w:val="00F44978"/>
    <w:rsid w:val="00F47321"/>
    <w:rsid w:val="00F624DE"/>
    <w:rsid w:val="00F66F56"/>
    <w:rsid w:val="00F674F1"/>
    <w:rsid w:val="00F71DE4"/>
    <w:rsid w:val="00F72C4F"/>
    <w:rsid w:val="00F730B0"/>
    <w:rsid w:val="00F74A82"/>
    <w:rsid w:val="00F75BD1"/>
    <w:rsid w:val="00F75BD2"/>
    <w:rsid w:val="00F76B8F"/>
    <w:rsid w:val="00F82B15"/>
    <w:rsid w:val="00F82E21"/>
    <w:rsid w:val="00F8535A"/>
    <w:rsid w:val="00F8641D"/>
    <w:rsid w:val="00F877BF"/>
    <w:rsid w:val="00F931B1"/>
    <w:rsid w:val="00F94D28"/>
    <w:rsid w:val="00F96A7B"/>
    <w:rsid w:val="00FA4C35"/>
    <w:rsid w:val="00FA7C6C"/>
    <w:rsid w:val="00FB01BA"/>
    <w:rsid w:val="00FB0EC6"/>
    <w:rsid w:val="00FB26DB"/>
    <w:rsid w:val="00FB2DCE"/>
    <w:rsid w:val="00FB3560"/>
    <w:rsid w:val="00FB46BD"/>
    <w:rsid w:val="00FB5EC2"/>
    <w:rsid w:val="00FC07F1"/>
    <w:rsid w:val="00FC100D"/>
    <w:rsid w:val="00FC4C3A"/>
    <w:rsid w:val="00FD0720"/>
    <w:rsid w:val="00FD316C"/>
    <w:rsid w:val="00FD4567"/>
    <w:rsid w:val="00FD6E1A"/>
    <w:rsid w:val="00FD7A6B"/>
    <w:rsid w:val="00FE1EC0"/>
    <w:rsid w:val="00FE2171"/>
    <w:rsid w:val="00FE2303"/>
    <w:rsid w:val="00FE2348"/>
    <w:rsid w:val="00FE2741"/>
    <w:rsid w:val="00FE5C84"/>
    <w:rsid w:val="00FF14F5"/>
    <w:rsid w:val="00FF1792"/>
    <w:rsid w:val="00FF271C"/>
    <w:rsid w:val="00FF4C1B"/>
    <w:rsid w:val="00FF5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79822A5"/>
  <w15:docId w15:val="{C4A12FD0-DC2D-4E0B-AD7F-75704231C2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20E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">
    <w:name w:val="Light Shading"/>
    <w:basedOn w:val="NormalTablo"/>
    <w:uiPriority w:val="60"/>
    <w:rsid w:val="00F20E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stBilgi">
    <w:name w:val="header"/>
    <w:basedOn w:val="Normal"/>
    <w:link w:val="stBilgiChar"/>
    <w:uiPriority w:val="99"/>
    <w:unhideWhenUsed/>
    <w:rsid w:val="005E472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E4727"/>
  </w:style>
  <w:style w:type="paragraph" w:styleId="AltBilgi">
    <w:name w:val="footer"/>
    <w:basedOn w:val="Normal"/>
    <w:link w:val="AltBilgiChar"/>
    <w:uiPriority w:val="99"/>
    <w:unhideWhenUsed/>
    <w:rsid w:val="005E472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E4727"/>
  </w:style>
  <w:style w:type="paragraph" w:styleId="AralkYok">
    <w:name w:val="No Spacing"/>
    <w:uiPriority w:val="1"/>
    <w:qFormat/>
    <w:rsid w:val="0023709A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0C25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C254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328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36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87D7BD-3E46-4AED-96B7-598E53329C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1</Pages>
  <Words>547</Words>
  <Characters>3119</Characters>
  <Application>Microsoft Office Word</Application>
  <DocSecurity>0</DocSecurity>
  <Lines>25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muhsek</dc:creator>
  <cp:keywords/>
  <dc:description/>
  <cp:lastModifiedBy>Merve Erkuş</cp:lastModifiedBy>
  <cp:revision>32</cp:revision>
  <cp:lastPrinted>2025-11-06T08:38:00Z</cp:lastPrinted>
  <dcterms:created xsi:type="dcterms:W3CDTF">2026-01-05T07:38:00Z</dcterms:created>
  <dcterms:modified xsi:type="dcterms:W3CDTF">2026-01-07T12:39:00Z</dcterms:modified>
</cp:coreProperties>
</file>